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35D5A" w14:textId="11503C56" w:rsidR="0021007C" w:rsidRDefault="00C65E2F" w:rsidP="00C65E2F">
      <w:pPr>
        <w:jc w:val="center"/>
        <w:rPr>
          <w:b/>
          <w:bCs/>
          <w:sz w:val="32"/>
          <w:szCs w:val="32"/>
        </w:rPr>
      </w:pPr>
      <w:r w:rsidRPr="00C65E2F">
        <w:rPr>
          <w:b/>
          <w:bCs/>
          <w:sz w:val="32"/>
          <w:szCs w:val="32"/>
        </w:rPr>
        <w:t>Table of Content</w:t>
      </w:r>
    </w:p>
    <w:p w14:paraId="3007B97A" w14:textId="619EBE36" w:rsidR="00E60BF5" w:rsidRDefault="007C387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SG" w:eastAsia="zh-CN"/>
        </w:rPr>
      </w:pPr>
      <w:r>
        <w:rPr>
          <w:b w:val="0"/>
          <w:sz w:val="32"/>
          <w:szCs w:val="32"/>
        </w:rPr>
        <w:fldChar w:fldCharType="begin"/>
      </w:r>
      <w:r>
        <w:rPr>
          <w:b w:val="0"/>
          <w:sz w:val="32"/>
          <w:szCs w:val="32"/>
        </w:rPr>
        <w:instrText xml:space="preserve"> TOC \o "1-3" \h \z \u </w:instrText>
      </w:r>
      <w:r>
        <w:rPr>
          <w:b w:val="0"/>
          <w:sz w:val="32"/>
          <w:szCs w:val="32"/>
        </w:rPr>
        <w:fldChar w:fldCharType="separate"/>
      </w:r>
      <w:hyperlink w:anchor="_Toc115179180" w:history="1">
        <w:r w:rsidR="00E60BF5" w:rsidRPr="00FB7D57">
          <w:rPr>
            <w:rStyle w:val="Hyperlink"/>
            <w:noProof/>
          </w:rPr>
          <w:t>1.0 Defect Detection</w:t>
        </w:r>
        <w:r w:rsidR="00E60BF5">
          <w:rPr>
            <w:noProof/>
            <w:webHidden/>
          </w:rPr>
          <w:tab/>
        </w:r>
        <w:r w:rsidR="00E60BF5">
          <w:rPr>
            <w:noProof/>
            <w:webHidden/>
          </w:rPr>
          <w:fldChar w:fldCharType="begin"/>
        </w:r>
        <w:r w:rsidR="00E60BF5">
          <w:rPr>
            <w:noProof/>
            <w:webHidden/>
          </w:rPr>
          <w:instrText xml:space="preserve"> PAGEREF _Toc115179180 \h </w:instrText>
        </w:r>
        <w:r w:rsidR="00E60BF5">
          <w:rPr>
            <w:noProof/>
            <w:webHidden/>
          </w:rPr>
        </w:r>
        <w:r w:rsidR="00E60BF5">
          <w:rPr>
            <w:noProof/>
            <w:webHidden/>
          </w:rPr>
          <w:fldChar w:fldCharType="separate"/>
        </w:r>
        <w:r w:rsidR="00E60BF5">
          <w:rPr>
            <w:noProof/>
            <w:webHidden/>
          </w:rPr>
          <w:t>1</w:t>
        </w:r>
        <w:r w:rsidR="00E60BF5">
          <w:rPr>
            <w:noProof/>
            <w:webHidden/>
          </w:rPr>
          <w:fldChar w:fldCharType="end"/>
        </w:r>
      </w:hyperlink>
    </w:p>
    <w:p w14:paraId="3363415B" w14:textId="0EBFAD84" w:rsidR="00E60BF5" w:rsidRDefault="00E60BF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SG" w:eastAsia="zh-CN"/>
        </w:rPr>
      </w:pPr>
      <w:hyperlink w:anchor="_Toc115179181" w:history="1">
        <w:r w:rsidRPr="00FB7D57">
          <w:rPr>
            <w:rStyle w:val="Hyperlink"/>
            <w:noProof/>
          </w:rPr>
          <w:t>1.1 Methodology Flow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79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1CF1734" w14:textId="182E6ED3" w:rsidR="00E60BF5" w:rsidRDefault="00E60BF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SG" w:eastAsia="zh-CN"/>
        </w:rPr>
      </w:pPr>
      <w:hyperlink w:anchor="_Toc115179182" w:history="1">
        <w:r w:rsidRPr="00FB7D57">
          <w:rPr>
            <w:rStyle w:val="Hyperlink"/>
            <w:noProof/>
          </w:rPr>
          <w:t>1.2 Code Explanation and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79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0B9E2E3" w14:textId="46558E50" w:rsidR="00E60BF5" w:rsidRDefault="00E60BF5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SG" w:eastAsia="zh-CN"/>
        </w:rPr>
      </w:pPr>
      <w:hyperlink w:anchor="_Toc115179183" w:history="1">
        <w:r w:rsidRPr="00FB7D57">
          <w:rPr>
            <w:rStyle w:val="Hyperlink"/>
            <w:noProof/>
          </w:rPr>
          <w:t>Initial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79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641CC65" w14:textId="013E4107" w:rsidR="00E60BF5" w:rsidRDefault="00E60BF5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SG" w:eastAsia="zh-CN"/>
        </w:rPr>
      </w:pPr>
      <w:hyperlink w:anchor="_Toc115179184" w:history="1">
        <w:r w:rsidRPr="00FB7D57">
          <w:rPr>
            <w:rStyle w:val="Hyperlink"/>
            <w:noProof/>
          </w:rPr>
          <w:t>Glove and Defect Det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79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4B3CCA" w14:textId="5DF7DCD2" w:rsidR="00E60BF5" w:rsidRDefault="00E60BF5">
      <w:pPr>
        <w:pStyle w:val="TOC3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SG" w:eastAsia="zh-CN"/>
        </w:rPr>
      </w:pPr>
      <w:hyperlink w:anchor="_Toc115179185" w:history="1">
        <w:r w:rsidRPr="00FB7D57">
          <w:rPr>
            <w:rStyle w:val="Hyperlink"/>
            <w:noProof/>
          </w:rPr>
          <w:t>Defect Ident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79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267F304" w14:textId="0F85B460" w:rsidR="00E60BF5" w:rsidRDefault="00E60BF5">
      <w:pPr>
        <w:pStyle w:val="TOC2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en-SG" w:eastAsia="zh-CN"/>
        </w:rPr>
      </w:pPr>
      <w:hyperlink w:anchor="_Toc115179186" w:history="1">
        <w:r w:rsidRPr="00FB7D57">
          <w:rPr>
            <w:rStyle w:val="Hyperlink"/>
            <w:noProof/>
          </w:rPr>
          <w:t>1.3 Problems faced and solu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179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BEEA85F" w14:textId="28E2ADEE" w:rsidR="00610D19" w:rsidRDefault="007C387F">
      <w:pPr>
        <w:spacing w:after="160" w:line="259" w:lineRule="auto"/>
        <w:jc w:val="lef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fldChar w:fldCharType="end"/>
      </w:r>
    </w:p>
    <w:p w14:paraId="546254A1" w14:textId="77777777" w:rsidR="00610D19" w:rsidRDefault="00610D19">
      <w:pPr>
        <w:spacing w:after="160" w:line="259" w:lineRule="auto"/>
        <w:jc w:val="lef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5C4822BB" w14:textId="77777777" w:rsidR="003D2963" w:rsidRDefault="003D2963" w:rsidP="00501B9E">
      <w:pPr>
        <w:pStyle w:val="Heading1"/>
        <w:spacing w:after="240"/>
        <w:sectPr w:rsidR="003D2963" w:rsidSect="00EC2052">
          <w:footerReference w:type="default" r:id="rId11"/>
          <w:pgSz w:w="11906" w:h="16838"/>
          <w:pgMar w:top="1440" w:right="1440" w:bottom="1440" w:left="1440" w:header="720" w:footer="720" w:gutter="0"/>
          <w:pgNumType w:start="0"/>
          <w:cols w:space="708"/>
          <w:titlePg/>
          <w:docGrid w:linePitch="360"/>
        </w:sectPr>
      </w:pPr>
    </w:p>
    <w:p w14:paraId="3B129CDB" w14:textId="31CCE7C4" w:rsidR="00723ED3" w:rsidRDefault="006B0B6E" w:rsidP="00501B9E">
      <w:pPr>
        <w:pStyle w:val="Heading1"/>
        <w:spacing w:after="240"/>
      </w:pPr>
      <w:bookmarkStart w:id="0" w:name="_Toc112444013"/>
      <w:bookmarkStart w:id="1" w:name="_Toc115179180"/>
      <w:r>
        <w:lastRenderedPageBreak/>
        <w:t>1</w:t>
      </w:r>
      <w:r w:rsidR="00723ED3">
        <w:t xml:space="preserve">.0 </w:t>
      </w:r>
      <w:r w:rsidR="00504DC5">
        <w:t>Defect Detection</w:t>
      </w:r>
      <w:bookmarkEnd w:id="0"/>
      <w:bookmarkEnd w:id="1"/>
    </w:p>
    <w:p w14:paraId="59B2337A" w14:textId="3FD596CB" w:rsidR="00A725A7" w:rsidRDefault="006B0B6E" w:rsidP="00523E22">
      <w:pPr>
        <w:pStyle w:val="Heading2"/>
      </w:pPr>
      <w:bookmarkStart w:id="2" w:name="_Toc112444014"/>
      <w:bookmarkStart w:id="3" w:name="_Toc115179181"/>
      <w:r>
        <w:t>1</w:t>
      </w:r>
      <w:r w:rsidR="00A725A7">
        <w:t>.1 Methodology Flowchart</w:t>
      </w:r>
      <w:bookmarkEnd w:id="2"/>
      <w:bookmarkEnd w:id="3"/>
    </w:p>
    <w:p w14:paraId="07745198" w14:textId="77777777" w:rsidR="003C6DA3" w:rsidRDefault="00191C55" w:rsidP="003C6DA3">
      <w:pPr>
        <w:keepNext/>
        <w:spacing w:line="240" w:lineRule="auto"/>
        <w:jc w:val="center"/>
      </w:pPr>
      <w:r w:rsidRPr="00191C55">
        <w:rPr>
          <w:noProof/>
        </w:rPr>
        <w:drawing>
          <wp:inline distT="0" distB="0" distL="0" distR="0" wp14:anchorId="679AD949" wp14:editId="6F23A14C">
            <wp:extent cx="7924800" cy="4768051"/>
            <wp:effectExtent l="0" t="0" r="0" b="0"/>
            <wp:docPr id="43" name="Picture 4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967624" cy="479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E6B8D" w14:textId="0ECDDF5B" w:rsidR="003F7675" w:rsidRDefault="003C6DA3" w:rsidP="003C6DA3">
      <w:pPr>
        <w:pStyle w:val="Caption"/>
        <w:rPr>
          <w:b/>
          <w:sz w:val="28"/>
          <w:szCs w:val="22"/>
          <w:lang w:eastAsia="en-US"/>
        </w:rPr>
      </w:pPr>
      <w:bookmarkStart w:id="4" w:name="_Toc1124506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1</w:t>
      </w:r>
      <w:r>
        <w:fldChar w:fldCharType="end"/>
      </w:r>
      <w:r>
        <w:t xml:space="preserve"> Defect Detection Flowchart</w:t>
      </w:r>
      <w:bookmarkEnd w:id="4"/>
      <w:r w:rsidR="00191C55" w:rsidRPr="00191C55">
        <w:t xml:space="preserve"> </w:t>
      </w:r>
      <w:r w:rsidR="003F7675">
        <w:br w:type="page"/>
      </w:r>
    </w:p>
    <w:p w14:paraId="0B77B5EB" w14:textId="77777777" w:rsidR="003D2963" w:rsidRDefault="003D2963" w:rsidP="00501B9E">
      <w:pPr>
        <w:pStyle w:val="Heading2"/>
        <w:spacing w:after="240"/>
        <w:sectPr w:rsidR="003D2963" w:rsidSect="003D2963">
          <w:pgSz w:w="16838" w:h="11906" w:orient="landscape"/>
          <w:pgMar w:top="1440" w:right="1440" w:bottom="1440" w:left="1440" w:header="720" w:footer="720" w:gutter="0"/>
          <w:cols w:space="708"/>
          <w:docGrid w:linePitch="360"/>
        </w:sectPr>
      </w:pPr>
    </w:p>
    <w:p w14:paraId="1FB727C8" w14:textId="61F6E0EE" w:rsidR="00A725A7" w:rsidRDefault="006B0B6E" w:rsidP="00501B9E">
      <w:pPr>
        <w:pStyle w:val="Heading2"/>
        <w:spacing w:after="240"/>
      </w:pPr>
      <w:bookmarkStart w:id="5" w:name="_Toc112444015"/>
      <w:bookmarkStart w:id="6" w:name="_Toc115179182"/>
      <w:r>
        <w:lastRenderedPageBreak/>
        <w:t>1</w:t>
      </w:r>
      <w:r w:rsidR="00A725A7">
        <w:t xml:space="preserve">.2 </w:t>
      </w:r>
      <w:r w:rsidR="008C5B38">
        <w:t>Code Explanation and Results</w:t>
      </w:r>
      <w:bookmarkEnd w:id="5"/>
      <w:bookmarkEnd w:id="6"/>
    </w:p>
    <w:p w14:paraId="56504CA5" w14:textId="2ECA9DF6" w:rsidR="006F51DC" w:rsidRPr="00CD63D9" w:rsidRDefault="00CD63D9" w:rsidP="00671709">
      <w:pPr>
        <w:pStyle w:val="Heading3"/>
        <w:rPr>
          <w:b w:val="0"/>
          <w:bCs/>
        </w:rPr>
      </w:pPr>
      <w:bookmarkStart w:id="7" w:name="_Toc115179183"/>
      <w:r w:rsidRPr="00CD63D9">
        <w:t>Initialization</w:t>
      </w:r>
      <w:bookmarkEnd w:id="7"/>
    </w:p>
    <w:p w14:paraId="507DEC56" w14:textId="56DF5280" w:rsidR="00A725A7" w:rsidRDefault="00243466" w:rsidP="00E67084">
      <w:r w:rsidRPr="00243466">
        <w:rPr>
          <w:noProof/>
        </w:rPr>
        <w:drawing>
          <wp:inline distT="0" distB="0" distL="0" distR="0" wp14:anchorId="506CCEF7" wp14:editId="6373F0E9">
            <wp:extent cx="3605842" cy="3018550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5490" cy="303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B78F" w14:textId="79225B8D" w:rsidR="00591895" w:rsidRDefault="004C20B8" w:rsidP="004C20B8">
      <w:pPr>
        <w:pStyle w:val="Caption"/>
      </w:pPr>
      <w:bookmarkStart w:id="8" w:name="_Toc1124506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2</w:t>
      </w:r>
      <w:r>
        <w:fldChar w:fldCharType="end"/>
      </w:r>
      <w:r>
        <w:t xml:space="preserve"> Import </w:t>
      </w:r>
      <w:r w:rsidR="00EE09D0">
        <w:t xml:space="preserve">libraries </w:t>
      </w:r>
      <w:r>
        <w:t>and video capture</w:t>
      </w:r>
      <w:bookmarkEnd w:id="8"/>
    </w:p>
    <w:p w14:paraId="321878D9" w14:textId="6FA030EE" w:rsidR="00CD63D9" w:rsidRDefault="00F563A1" w:rsidP="00501B9E">
      <w:pPr>
        <w:spacing w:after="240"/>
      </w:pPr>
      <w:proofErr w:type="gramStart"/>
      <w:r>
        <w:t>First of all</w:t>
      </w:r>
      <w:proofErr w:type="gramEnd"/>
      <w:r>
        <w:t xml:space="preserve">, </w:t>
      </w:r>
      <w:r w:rsidR="00D9454A">
        <w:t>the developer</w:t>
      </w:r>
      <w:r w:rsidR="007D6F09">
        <w:t xml:space="preserve"> imported the necessary libraries, </w:t>
      </w:r>
      <w:r w:rsidR="009600CB">
        <w:t>defined the video size,</w:t>
      </w:r>
      <w:r w:rsidR="00BF2D25">
        <w:t xml:space="preserve"> and</w:t>
      </w:r>
      <w:r w:rsidR="009600CB">
        <w:t xml:space="preserve"> </w:t>
      </w:r>
      <w:r w:rsidR="00BF2D25">
        <w:t>inputted the video data.</w:t>
      </w:r>
      <w:r w:rsidR="0098173E">
        <w:t xml:space="preserve"> Then, the developer started looping the video</w:t>
      </w:r>
      <w:r w:rsidR="00B03580">
        <w:t xml:space="preserve"> </w:t>
      </w:r>
      <w:r w:rsidR="00A233BE">
        <w:t xml:space="preserve">object </w:t>
      </w:r>
      <w:r w:rsidR="00B03580">
        <w:t xml:space="preserve">and resizing the </w:t>
      </w:r>
      <w:r w:rsidR="00224F18">
        <w:t>captured frame</w:t>
      </w:r>
      <w:r w:rsidR="00B74F12">
        <w:t>.</w:t>
      </w:r>
      <w:r w:rsidR="00481D11">
        <w:t xml:space="preserve"> </w:t>
      </w:r>
      <w:r w:rsidR="00D2654C">
        <w:t xml:space="preserve">The most important part is the </w:t>
      </w:r>
      <w:r w:rsidR="00717F93">
        <w:t xml:space="preserve">frame </w:t>
      </w:r>
      <w:r w:rsidR="00B03580">
        <w:t>conversion</w:t>
      </w:r>
      <w:r w:rsidR="00D2654C">
        <w:t xml:space="preserve"> </w:t>
      </w:r>
      <w:r w:rsidR="003C1780">
        <w:t>from BGR</w:t>
      </w:r>
      <w:r w:rsidR="00FA1D0E">
        <w:t xml:space="preserve"> </w:t>
      </w:r>
      <w:r w:rsidR="00306A71">
        <w:t xml:space="preserve">format to HSV </w:t>
      </w:r>
      <w:r w:rsidR="004C21AE">
        <w:t>format</w:t>
      </w:r>
      <w:r w:rsidR="00306A71">
        <w:t xml:space="preserve"> as the </w:t>
      </w:r>
      <w:r w:rsidR="001A1CB2">
        <w:t xml:space="preserve">HSV color space </w:t>
      </w:r>
      <w:r w:rsidR="000B5A53">
        <w:t xml:space="preserve">is more </w:t>
      </w:r>
      <w:r w:rsidR="0097664D">
        <w:t xml:space="preserve">meaningful and </w:t>
      </w:r>
      <w:r w:rsidR="00470A3E">
        <w:t>contains psychological</w:t>
      </w:r>
      <w:r w:rsidR="00684099">
        <w:t xml:space="preserve"> color perception</w:t>
      </w:r>
      <w:r w:rsidR="00F7003C">
        <w:t xml:space="preserve"> that ea</w:t>
      </w:r>
      <w:r w:rsidR="00667383">
        <w:t>ses</w:t>
      </w:r>
      <w:r w:rsidR="00A82743">
        <w:t xml:space="preserve"> </w:t>
      </w:r>
      <w:r w:rsidR="00667383">
        <w:t xml:space="preserve">the </w:t>
      </w:r>
      <w:r w:rsidR="00744E8E">
        <w:t xml:space="preserve">color segmentation process </w:t>
      </w:r>
      <w:r w:rsidR="000D06B4">
        <w:t xml:space="preserve">implemented </w:t>
      </w:r>
      <w:r w:rsidR="00323ED2">
        <w:t>to detect the gloves and defect</w:t>
      </w:r>
      <w:r w:rsidR="00ED304A">
        <w:t>s</w:t>
      </w:r>
      <w:r w:rsidR="00A82743">
        <w:t>.</w:t>
      </w:r>
      <w:r w:rsidR="00ED304A">
        <w:t xml:space="preserve"> </w:t>
      </w:r>
    </w:p>
    <w:p w14:paraId="441E2A8D" w14:textId="77777777" w:rsidR="004C20B8" w:rsidRDefault="004C20B8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4F6E5EF0" w14:textId="76C743A0" w:rsidR="006F51DC" w:rsidRPr="00CD63D9" w:rsidRDefault="008120A5" w:rsidP="00671709">
      <w:pPr>
        <w:pStyle w:val="Heading3"/>
        <w:rPr>
          <w:b w:val="0"/>
          <w:bCs/>
        </w:rPr>
      </w:pPr>
      <w:bookmarkStart w:id="9" w:name="_Toc115179184"/>
      <w:r w:rsidRPr="00CD63D9">
        <w:lastRenderedPageBreak/>
        <w:t xml:space="preserve">Glove </w:t>
      </w:r>
      <w:r w:rsidR="00FD4E9A" w:rsidRPr="00EE09D0">
        <w:t xml:space="preserve">and Defect </w:t>
      </w:r>
      <w:r w:rsidRPr="00EE09D0">
        <w:t>Detection</w:t>
      </w:r>
      <w:bookmarkEnd w:id="9"/>
    </w:p>
    <w:p w14:paraId="62C566F2" w14:textId="15052209" w:rsidR="00BC4169" w:rsidRDefault="00380A0D" w:rsidP="000968DF">
      <w:r w:rsidRPr="00380A0D">
        <w:rPr>
          <w:noProof/>
        </w:rPr>
        <w:drawing>
          <wp:inline distT="0" distB="0" distL="0" distR="0" wp14:anchorId="343BCF03" wp14:editId="1E888DA1">
            <wp:extent cx="5374257" cy="2929464"/>
            <wp:effectExtent l="0" t="0" r="0" b="4445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0452" cy="293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08EEE" w14:textId="3BE99FB0" w:rsidR="004C20B8" w:rsidRDefault="004C20B8" w:rsidP="004C20B8">
      <w:pPr>
        <w:pStyle w:val="Caption"/>
      </w:pPr>
      <w:bookmarkStart w:id="10" w:name="_Toc1124506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3</w:t>
      </w:r>
      <w:r>
        <w:fldChar w:fldCharType="end"/>
      </w:r>
      <w:r w:rsidR="00EE09D0">
        <w:t xml:space="preserve"> Finding and labelling glove</w:t>
      </w:r>
      <w:bookmarkEnd w:id="10"/>
    </w:p>
    <w:p w14:paraId="49E7A5F5" w14:textId="0D075307" w:rsidR="00380A0D" w:rsidRDefault="00C83266" w:rsidP="00501B9E">
      <w:pPr>
        <w:spacing w:after="240"/>
      </w:pPr>
      <w:r>
        <w:t xml:space="preserve">Then, the developer defined the mask array range for the ‘light blue’ color glove. The defined </w:t>
      </w:r>
      <w:r w:rsidR="00EC720D">
        <w:t xml:space="preserve">mask was utilized in finding the </w:t>
      </w:r>
      <w:r w:rsidR="006B1B2C">
        <w:t xml:space="preserve">glove’s contours </w:t>
      </w:r>
      <w:r w:rsidR="00A6617A">
        <w:t>to</w:t>
      </w:r>
      <w:r w:rsidR="00002B9F">
        <w:t xml:space="preserve"> </w:t>
      </w:r>
      <w:r w:rsidR="00250FCB">
        <w:t xml:space="preserve">filter out the </w:t>
      </w:r>
      <w:r w:rsidR="00C44F0E">
        <w:t xml:space="preserve">glove. </w:t>
      </w:r>
      <w:r w:rsidR="00D30480">
        <w:t>‘cv2.find</w:t>
      </w:r>
      <w:r w:rsidR="00FE2396">
        <w:t>Contours</w:t>
      </w:r>
      <w:r w:rsidR="00D30480">
        <w:t>’</w:t>
      </w:r>
      <w:r w:rsidR="00FE2396">
        <w:t xml:space="preserve"> </w:t>
      </w:r>
      <w:r w:rsidR="00562327">
        <w:t xml:space="preserve">is a method </w:t>
      </w:r>
      <w:r w:rsidR="00153421">
        <w:t>to detect the change</w:t>
      </w:r>
      <w:r w:rsidR="00DC6F49">
        <w:t xml:space="preserve"> in the </w:t>
      </w:r>
      <w:r w:rsidR="0011744A">
        <w:t>image color</w:t>
      </w:r>
      <w:r w:rsidR="000B2F0A">
        <w:t xml:space="preserve"> and marks</w:t>
      </w:r>
      <w:r w:rsidR="006A1140">
        <w:t xml:space="preserve"> it as </w:t>
      </w:r>
      <w:r w:rsidR="00D60D71">
        <w:t xml:space="preserve">contour. </w:t>
      </w:r>
      <w:r w:rsidR="00CC640E">
        <w:t>For its parameter</w:t>
      </w:r>
      <w:r w:rsidR="00854B45">
        <w:t>s</w:t>
      </w:r>
      <w:r w:rsidR="00CC640E">
        <w:t xml:space="preserve">, </w:t>
      </w:r>
      <w:r w:rsidR="002C27A7">
        <w:t xml:space="preserve">‘RETR_CCOMP’ </w:t>
      </w:r>
      <w:r w:rsidR="00CC640E">
        <w:t>is</w:t>
      </w:r>
      <w:r w:rsidR="00313874">
        <w:t xml:space="preserve"> chosen as the retrieval mode </w:t>
      </w:r>
      <w:r w:rsidR="009D3855">
        <w:t>because</w:t>
      </w:r>
      <w:r w:rsidR="00313874">
        <w:t xml:space="preserve"> </w:t>
      </w:r>
      <w:r w:rsidR="00705646">
        <w:t xml:space="preserve">it </w:t>
      </w:r>
      <w:r w:rsidR="00A02A23">
        <w:t>stored all the retrieved contours in a two-level hierarchy</w:t>
      </w:r>
      <w:r w:rsidR="005C7E62">
        <w:t>, and ‘CHAIN_APPROX</w:t>
      </w:r>
      <w:r w:rsidR="00854B45">
        <w:t>_SIMPLE</w:t>
      </w:r>
      <w:r w:rsidR="00693757">
        <w:t>’ is</w:t>
      </w:r>
      <w:r w:rsidR="00854B45">
        <w:t xml:space="preserve"> selected </w:t>
      </w:r>
      <w:r w:rsidR="00693757">
        <w:t xml:space="preserve">as the </w:t>
      </w:r>
      <w:r w:rsidR="00EE418E">
        <w:t xml:space="preserve">contour approximation mode because it </w:t>
      </w:r>
      <w:r w:rsidR="00B407D1">
        <w:t xml:space="preserve">compresses and </w:t>
      </w:r>
      <w:r w:rsidR="000E1215">
        <w:t xml:space="preserve">remains the </w:t>
      </w:r>
      <w:r w:rsidR="00CA570D">
        <w:t xml:space="preserve">end points of </w:t>
      </w:r>
      <w:r w:rsidR="00002866">
        <w:t>the horizontal, vertical, and diagonal segments.</w:t>
      </w:r>
      <w:r w:rsidR="00A01BFD">
        <w:t xml:space="preserve"> </w:t>
      </w:r>
      <w:r w:rsidR="00A739BE">
        <w:t xml:space="preserve">The found contours </w:t>
      </w:r>
      <w:r w:rsidR="00CA6215">
        <w:t xml:space="preserve">consist of the light blue </w:t>
      </w:r>
      <w:r w:rsidR="00020AD2">
        <w:t>color</w:t>
      </w:r>
      <w:r w:rsidR="00DC5F0A">
        <w:t xml:space="preserve"> parts which belongs to the </w:t>
      </w:r>
      <w:r w:rsidR="000122FE">
        <w:t>glove part.</w:t>
      </w:r>
      <w:r w:rsidR="007F4F0D">
        <w:t xml:space="preserve"> </w:t>
      </w:r>
      <w:r w:rsidR="00164E50">
        <w:t xml:space="preserve">After </w:t>
      </w:r>
      <w:r w:rsidR="00DF5FAB">
        <w:t>that, the developer dr</w:t>
      </w:r>
      <w:r w:rsidR="000663A3">
        <w:t xml:space="preserve">ew a rectangle bounding box </w:t>
      </w:r>
      <w:r w:rsidR="00D96504">
        <w:t>for the detected glove and labelled it as ‘Glove’.</w:t>
      </w:r>
      <w:r w:rsidR="002177E1">
        <w:t xml:space="preserve"> The following diagram shows the </w:t>
      </w:r>
      <w:r w:rsidR="00EA3A46">
        <w:t xml:space="preserve">filtered </w:t>
      </w:r>
      <w:r w:rsidR="00755D99">
        <w:t>contours with the light blue color mask</w:t>
      </w:r>
    </w:p>
    <w:p w14:paraId="54D074BC" w14:textId="77777777" w:rsidR="00E710FA" w:rsidRDefault="002177E1" w:rsidP="00E710FA">
      <w:pPr>
        <w:keepNext/>
        <w:spacing w:line="240" w:lineRule="auto"/>
      </w:pPr>
      <w:r w:rsidRPr="00126D63">
        <w:rPr>
          <w:noProof/>
        </w:rPr>
        <w:drawing>
          <wp:inline distT="0" distB="0" distL="0" distR="0" wp14:anchorId="4FC25B3A" wp14:editId="613C840F">
            <wp:extent cx="5731510" cy="2157730"/>
            <wp:effectExtent l="19050" t="19050" r="21590" b="13970"/>
            <wp:docPr id="55" name="Picture 5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808"/>
                    <a:stretch/>
                  </pic:blipFill>
                  <pic:spPr bwMode="auto">
                    <a:xfrm>
                      <a:off x="0" y="0"/>
                      <a:ext cx="5731510" cy="2157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2F9A5" w14:textId="7A2B4735" w:rsidR="002177E1" w:rsidRDefault="00E710FA" w:rsidP="00E710FA">
      <w:pPr>
        <w:pStyle w:val="Caption"/>
      </w:pPr>
      <w:bookmarkStart w:id="11" w:name="_Toc11245066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4</w:t>
      </w:r>
      <w:r>
        <w:fldChar w:fldCharType="end"/>
      </w:r>
      <w:r>
        <w:t xml:space="preserve"> Color Segmentation Technique</w:t>
      </w:r>
      <w:bookmarkEnd w:id="11"/>
    </w:p>
    <w:p w14:paraId="2904E8C5" w14:textId="6FC9B7BA" w:rsidR="000122FE" w:rsidRDefault="009B725B" w:rsidP="00501B9E">
      <w:pPr>
        <w:spacing w:after="240"/>
      </w:pPr>
      <w:r>
        <w:lastRenderedPageBreak/>
        <w:t>Code l</w:t>
      </w:r>
      <w:r w:rsidR="0091339A">
        <w:t xml:space="preserve">ine 32 shows the way to </w:t>
      </w:r>
      <w:r w:rsidR="00386395">
        <w:t>retrieve the defect</w:t>
      </w:r>
      <w:r w:rsidR="009B35A4">
        <w:t>s</w:t>
      </w:r>
      <w:r w:rsidR="00386395">
        <w:t xml:space="preserve"> within the glove. </w:t>
      </w:r>
      <w:r w:rsidR="00242241">
        <w:t>It will filter out the</w:t>
      </w:r>
      <w:r w:rsidR="00034DC6">
        <w:t xml:space="preserve"> non-light blue color</w:t>
      </w:r>
      <w:r w:rsidR="00242241">
        <w:t xml:space="preserve"> </w:t>
      </w:r>
      <w:r w:rsidR="00834F88">
        <w:t xml:space="preserve">parts outside the </w:t>
      </w:r>
      <w:r w:rsidR="00CC7685">
        <w:t xml:space="preserve">glove’s contours and </w:t>
      </w:r>
      <w:r w:rsidR="00312CE7">
        <w:t xml:space="preserve">retain the </w:t>
      </w:r>
      <w:r w:rsidR="00260678">
        <w:t>non-</w:t>
      </w:r>
      <w:r w:rsidR="00C83ECA">
        <w:t>light blue color parts within th</w:t>
      </w:r>
      <w:r w:rsidR="003E119D">
        <w:t xml:space="preserve">e gloves which are the defects as the </w:t>
      </w:r>
      <w:r w:rsidR="00121E0C">
        <w:t>detected colors are different.</w:t>
      </w:r>
      <w:r w:rsidR="00D96504">
        <w:t xml:space="preserve"> </w:t>
      </w:r>
      <w:r w:rsidR="007E6991">
        <w:t>From the diagram above, there are three non-light blue color parts which are the result</w:t>
      </w:r>
      <w:r w:rsidR="00DC664B">
        <w:t xml:space="preserve"> </w:t>
      </w:r>
      <w:r w:rsidR="00A004A8">
        <w:t xml:space="preserve">required for detecting the defect. </w:t>
      </w:r>
      <w:r w:rsidR="00D96504">
        <w:t>All the found defect</w:t>
      </w:r>
      <w:r w:rsidR="00D754F5">
        <w:t xml:space="preserve">s’ contours </w:t>
      </w:r>
      <w:r w:rsidR="00D96504">
        <w:t xml:space="preserve">will </w:t>
      </w:r>
      <w:r w:rsidR="004F087D">
        <w:t>then be</w:t>
      </w:r>
      <w:r w:rsidR="00D754F5">
        <w:t xml:space="preserve"> </w:t>
      </w:r>
      <w:r w:rsidR="00D96504">
        <w:t>stored in the ‘</w:t>
      </w:r>
      <w:proofErr w:type="spellStart"/>
      <w:r w:rsidR="00D96504">
        <w:t>internal_cnt</w:t>
      </w:r>
      <w:proofErr w:type="spellEnd"/>
      <w:r w:rsidR="00D96504">
        <w:t>’</w:t>
      </w:r>
      <w:r w:rsidR="00BE3BE8">
        <w:t xml:space="preserve"> list.</w:t>
      </w:r>
    </w:p>
    <w:p w14:paraId="360B2535" w14:textId="77777777" w:rsidR="00957BDC" w:rsidRDefault="00957BDC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018A8209" w14:textId="3489FB49" w:rsidR="008120A5" w:rsidRPr="00EE09D0" w:rsidRDefault="008120A5" w:rsidP="00671709">
      <w:pPr>
        <w:pStyle w:val="Heading3"/>
      </w:pPr>
      <w:bookmarkStart w:id="12" w:name="_Toc115179185"/>
      <w:r w:rsidRPr="00EE09D0">
        <w:lastRenderedPageBreak/>
        <w:t>Defect Identification</w:t>
      </w:r>
      <w:bookmarkEnd w:id="12"/>
    </w:p>
    <w:p w14:paraId="622C51E8" w14:textId="013506C0" w:rsidR="0031686E" w:rsidRDefault="00B70EDE" w:rsidP="008120A5">
      <w:pPr>
        <w:spacing w:line="240" w:lineRule="auto"/>
      </w:pPr>
      <w:r w:rsidRPr="00B70EDE">
        <w:rPr>
          <w:noProof/>
        </w:rPr>
        <w:drawing>
          <wp:inline distT="0" distB="0" distL="0" distR="0" wp14:anchorId="697DBFDE" wp14:editId="1A72E3D7">
            <wp:extent cx="5731510" cy="239458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415F6" w14:textId="2ED9267F" w:rsidR="00671709" w:rsidRDefault="00520F91" w:rsidP="00520F91">
      <w:pPr>
        <w:pStyle w:val="Caption"/>
      </w:pPr>
      <w:bookmarkStart w:id="13" w:name="_Toc11245066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5</w:t>
      </w:r>
      <w:r>
        <w:fldChar w:fldCharType="end"/>
      </w:r>
      <w:r>
        <w:t xml:space="preserve"> Finding defects in image</w:t>
      </w:r>
      <w:bookmarkEnd w:id="13"/>
    </w:p>
    <w:p w14:paraId="7273009F" w14:textId="63FA3BAE" w:rsidR="002061DD" w:rsidRDefault="00091765" w:rsidP="002061DD">
      <w:pPr>
        <w:spacing w:after="240" w:line="240" w:lineRule="auto"/>
      </w:pPr>
      <w:r w:rsidRPr="00091765">
        <w:rPr>
          <w:noProof/>
        </w:rPr>
        <w:drawing>
          <wp:inline distT="0" distB="0" distL="0" distR="0" wp14:anchorId="36390C9F" wp14:editId="0C6DAD9B">
            <wp:extent cx="4930404" cy="1436077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9666" cy="145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BFAD" w14:textId="58559F22" w:rsidR="00520F91" w:rsidRDefault="00520F91" w:rsidP="00520F91">
      <w:pPr>
        <w:pStyle w:val="Caption"/>
      </w:pPr>
      <w:bookmarkStart w:id="14" w:name="_Toc11245066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6</w:t>
      </w:r>
      <w:r>
        <w:fldChar w:fldCharType="end"/>
      </w:r>
      <w:r>
        <w:t xml:space="preserve"> Labelling defects</w:t>
      </w:r>
      <w:bookmarkEnd w:id="14"/>
    </w:p>
    <w:p w14:paraId="2A80A8DF" w14:textId="27E90215" w:rsidR="008120A5" w:rsidRDefault="00D96504" w:rsidP="00501B9E">
      <w:pPr>
        <w:spacing w:after="240"/>
      </w:pPr>
      <w:r>
        <w:t xml:space="preserve">After </w:t>
      </w:r>
      <w:r w:rsidR="00FD4E9A">
        <w:t xml:space="preserve">detecting the defect, the developer </w:t>
      </w:r>
      <w:r w:rsidR="00433CA9">
        <w:t xml:space="preserve">checked the defect’s color and size to define the types of the </w:t>
      </w:r>
      <w:r w:rsidR="009C5A7A">
        <w:t>defect</w:t>
      </w:r>
      <w:r w:rsidR="0020588A">
        <w:t>. There are three types of defects</w:t>
      </w:r>
      <w:r w:rsidR="001E0941">
        <w:t xml:space="preserve">: </w:t>
      </w:r>
      <w:r w:rsidR="003C3F36">
        <w:t xml:space="preserve">Dirt, Tearing, and Hole. </w:t>
      </w:r>
      <w:r w:rsidR="006639B0">
        <w:t xml:space="preserve">The program will only accept the contours with </w:t>
      </w:r>
      <w:r w:rsidR="00111CD6">
        <w:t xml:space="preserve">its size exceeding 80 as some </w:t>
      </w:r>
      <w:r w:rsidR="00FC6421">
        <w:t>small,</w:t>
      </w:r>
      <w:r w:rsidR="00376B15">
        <w:t xml:space="preserve"> </w:t>
      </w:r>
      <w:r w:rsidR="002D057E">
        <w:t>unnecessary</w:t>
      </w:r>
      <w:r w:rsidR="003A6247">
        <w:t xml:space="preserve"> </w:t>
      </w:r>
      <w:r w:rsidR="002D057E">
        <w:t xml:space="preserve">color difference due to the shadow </w:t>
      </w:r>
      <w:r w:rsidR="001140C9">
        <w:t>can be filtered out</w:t>
      </w:r>
      <w:r w:rsidR="002D057E">
        <w:t xml:space="preserve">. </w:t>
      </w:r>
      <w:r w:rsidR="00081E9D">
        <w:t xml:space="preserve">After that, </w:t>
      </w:r>
      <w:r w:rsidR="00296C02">
        <w:t xml:space="preserve">the developer drew a rectangle bounding box for the detected defects and </w:t>
      </w:r>
      <w:r w:rsidR="00CD4959">
        <w:t xml:space="preserve">cropped it to </w:t>
      </w:r>
      <w:r w:rsidR="00E64F25">
        <w:t xml:space="preserve">check whether it belongs to ‘dirt’ or not. </w:t>
      </w:r>
      <w:r w:rsidR="00BA7903">
        <w:t>Mask</w:t>
      </w:r>
      <w:r w:rsidR="001234D4">
        <w:t xml:space="preserve"> array range for the ‘dark black’ color </w:t>
      </w:r>
      <w:r w:rsidR="00927792">
        <w:t>dirt was defined for the ‘</w:t>
      </w:r>
      <w:proofErr w:type="spellStart"/>
      <w:r w:rsidR="00927792">
        <w:t>findContours</w:t>
      </w:r>
      <w:proofErr w:type="spellEnd"/>
      <w:r w:rsidR="00927792">
        <w:t xml:space="preserve">’ function. </w:t>
      </w:r>
      <w:r w:rsidR="006B0A8D">
        <w:t xml:space="preserve">For </w:t>
      </w:r>
      <w:r w:rsidR="00A85566">
        <w:t xml:space="preserve">its parameter, </w:t>
      </w:r>
      <w:r w:rsidR="00935D3E">
        <w:t xml:space="preserve">‘RETR_EXTERNAL’ is chosen as the retrieval mode because it stored </w:t>
      </w:r>
      <w:r w:rsidR="00CB16D2">
        <w:t xml:space="preserve">only the </w:t>
      </w:r>
      <w:r w:rsidR="00F64078">
        <w:t>extreme</w:t>
      </w:r>
      <w:r w:rsidR="000F2CB1">
        <w:t xml:space="preserve"> outer </w:t>
      </w:r>
      <w:r w:rsidR="00A8560E">
        <w:t>contours</w:t>
      </w:r>
      <w:r w:rsidR="004B2E27">
        <w:t xml:space="preserve"> in the ‘</w:t>
      </w:r>
      <w:proofErr w:type="spellStart"/>
      <w:r w:rsidR="004B2E27">
        <w:t>contours_dirt</w:t>
      </w:r>
      <w:proofErr w:type="spellEnd"/>
      <w:r w:rsidR="004B2E27">
        <w:t>’ list</w:t>
      </w:r>
      <w:r w:rsidR="00A8560E">
        <w:t xml:space="preserve">. </w:t>
      </w:r>
      <w:r w:rsidR="00D739DC">
        <w:t xml:space="preserve">The defect </w:t>
      </w:r>
      <w:r w:rsidR="001D36B5">
        <w:t>will be</w:t>
      </w:r>
      <w:r w:rsidR="0015307C">
        <w:t xml:space="preserve"> defined as</w:t>
      </w:r>
      <w:r w:rsidR="00D739DC">
        <w:t xml:space="preserve"> a dirt when </w:t>
      </w:r>
      <w:r w:rsidR="00423EE0">
        <w:t>the</w:t>
      </w:r>
      <w:r w:rsidR="0015307C">
        <w:t>re is not null in ‘</w:t>
      </w:r>
      <w:proofErr w:type="spellStart"/>
      <w:r w:rsidR="0015307C">
        <w:t>contours_dirt</w:t>
      </w:r>
      <w:proofErr w:type="spellEnd"/>
      <w:r w:rsidR="0015307C">
        <w:t>’</w:t>
      </w:r>
      <w:r w:rsidR="0041358D">
        <w:t xml:space="preserve"> list</w:t>
      </w:r>
      <w:r w:rsidR="0015307C">
        <w:t xml:space="preserve">, the defect </w:t>
      </w:r>
      <w:r w:rsidR="001D36B5">
        <w:t>will be</w:t>
      </w:r>
      <w:r w:rsidR="0015307C">
        <w:t xml:space="preserve"> defined as a ‘</w:t>
      </w:r>
      <w:r w:rsidR="001D36B5">
        <w:t>tearing</w:t>
      </w:r>
      <w:r w:rsidR="0015307C">
        <w:t>’</w:t>
      </w:r>
      <w:r w:rsidR="001D36B5">
        <w:t xml:space="preserve"> when the size of the defect is over 900, else the defect will be defined as a ‘hole.’ </w:t>
      </w:r>
      <w:proofErr w:type="gramStart"/>
      <w:r w:rsidR="00905AE0">
        <w:t>Similar to</w:t>
      </w:r>
      <w:proofErr w:type="gramEnd"/>
      <w:r w:rsidR="00905AE0">
        <w:t xml:space="preserve"> </w:t>
      </w:r>
      <w:r w:rsidR="00FB13B9">
        <w:t>the glove</w:t>
      </w:r>
      <w:r w:rsidR="00E83517">
        <w:t xml:space="preserve">, after identifying </w:t>
      </w:r>
      <w:r w:rsidR="003E77FD">
        <w:t>the</w:t>
      </w:r>
      <w:r w:rsidR="00E83517">
        <w:t xml:space="preserve"> </w:t>
      </w:r>
      <w:r w:rsidR="003E77FD">
        <w:t xml:space="preserve">defect </w:t>
      </w:r>
      <w:r w:rsidR="00E83517">
        <w:t xml:space="preserve">types, </w:t>
      </w:r>
      <w:r w:rsidR="009B0CD6">
        <w:t>the defect</w:t>
      </w:r>
      <w:r w:rsidR="00C43D8B">
        <w:t>s</w:t>
      </w:r>
      <w:r w:rsidR="009B0CD6">
        <w:t xml:space="preserve"> </w:t>
      </w:r>
      <w:r w:rsidR="00C43D8B">
        <w:t>will be</w:t>
      </w:r>
      <w:r w:rsidR="009B0CD6">
        <w:t xml:space="preserve"> </w:t>
      </w:r>
      <w:r w:rsidR="001A0D01">
        <w:t xml:space="preserve">labelled with </w:t>
      </w:r>
      <w:r w:rsidR="00C43D8B">
        <w:t>their</w:t>
      </w:r>
      <w:r w:rsidR="001A0D01">
        <w:t xml:space="preserve"> type</w:t>
      </w:r>
      <w:r w:rsidR="00C43D8B">
        <w:t>s</w:t>
      </w:r>
      <w:r w:rsidR="00EC2052">
        <w:t xml:space="preserve"> on the bounding box</w:t>
      </w:r>
      <w:r w:rsidR="00436E90">
        <w:t>.</w:t>
      </w:r>
      <w:r w:rsidR="00E710FA">
        <w:t xml:space="preserve"> The diagram below shows the three different types of defects identified in this research.</w:t>
      </w:r>
    </w:p>
    <w:p w14:paraId="6E4AE663" w14:textId="77777777" w:rsidR="00E710FA" w:rsidRDefault="00E710FA" w:rsidP="00E710FA">
      <w:pPr>
        <w:keepNext/>
        <w:spacing w:line="240" w:lineRule="auto"/>
        <w:jc w:val="center"/>
      </w:pPr>
      <w:r w:rsidRPr="00E710FA">
        <w:rPr>
          <w:noProof/>
        </w:rPr>
        <w:lastRenderedPageBreak/>
        <w:drawing>
          <wp:inline distT="0" distB="0" distL="0" distR="0" wp14:anchorId="687D5AB4" wp14:editId="7F105FDD">
            <wp:extent cx="5731510" cy="2179320"/>
            <wp:effectExtent l="19050" t="19050" r="21590" b="1143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B66496" w14:textId="1D04EB88" w:rsidR="00E710FA" w:rsidRDefault="00E710FA" w:rsidP="00E710FA">
      <w:pPr>
        <w:pStyle w:val="Caption"/>
      </w:pPr>
      <w:bookmarkStart w:id="15" w:name="_Toc1124506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7</w:t>
      </w:r>
      <w:r>
        <w:fldChar w:fldCharType="end"/>
      </w:r>
      <w:r>
        <w:t xml:space="preserve"> Three Types of Defects</w:t>
      </w:r>
      <w:bookmarkEnd w:id="15"/>
    </w:p>
    <w:p w14:paraId="0E7AFF5C" w14:textId="7E38B001" w:rsidR="00307C99" w:rsidRDefault="00F362A4" w:rsidP="00501B9E">
      <w:pPr>
        <w:spacing w:after="240"/>
      </w:pPr>
      <w:r w:rsidRPr="00F362A4">
        <w:rPr>
          <w:noProof/>
        </w:rPr>
        <w:t xml:space="preserve"> </w:t>
      </w:r>
    </w:p>
    <w:p w14:paraId="1C26BCE2" w14:textId="77777777" w:rsidR="00C81A8A" w:rsidRDefault="00C81A8A">
      <w:pPr>
        <w:spacing w:after="160" w:line="259" w:lineRule="auto"/>
        <w:jc w:val="left"/>
        <w:rPr>
          <w:rFonts w:eastAsiaTheme="minorEastAsia" w:cstheme="minorBidi"/>
          <w:b/>
          <w:sz w:val="28"/>
          <w:szCs w:val="22"/>
          <w:lang w:eastAsia="en-US"/>
        </w:rPr>
      </w:pPr>
      <w:r>
        <w:br w:type="page"/>
      </w:r>
    </w:p>
    <w:p w14:paraId="09E0806E" w14:textId="21B1124E" w:rsidR="00A725A7" w:rsidRPr="00923B03" w:rsidRDefault="006B0B6E" w:rsidP="00501B9E">
      <w:pPr>
        <w:pStyle w:val="Heading2"/>
        <w:spacing w:after="240"/>
      </w:pPr>
      <w:bookmarkStart w:id="16" w:name="_Toc112444016"/>
      <w:bookmarkStart w:id="17" w:name="_Toc115179186"/>
      <w:r>
        <w:lastRenderedPageBreak/>
        <w:t>1</w:t>
      </w:r>
      <w:r w:rsidR="00A725A7">
        <w:t>.3 Problems faced and solutions</w:t>
      </w:r>
      <w:bookmarkEnd w:id="16"/>
      <w:bookmarkEnd w:id="17"/>
    </w:p>
    <w:p w14:paraId="4CB40948" w14:textId="77777777" w:rsidR="00A77838" w:rsidRDefault="00EC2052" w:rsidP="00A107B1">
      <w:pPr>
        <w:spacing w:after="240"/>
        <w:ind w:firstLine="720"/>
      </w:pPr>
      <w:r>
        <w:t xml:space="preserve">During the </w:t>
      </w:r>
      <w:r w:rsidR="00950A8A">
        <w:t>defect de</w:t>
      </w:r>
      <w:r w:rsidR="00BA24B7">
        <w:t xml:space="preserve">tection and identification process, the developer met several problems, such as </w:t>
      </w:r>
      <w:r w:rsidR="00592D30">
        <w:t xml:space="preserve">oversize </w:t>
      </w:r>
      <w:r w:rsidR="003C0343">
        <w:t xml:space="preserve">video display, </w:t>
      </w:r>
      <w:r w:rsidR="00550BA0">
        <w:t>in</w:t>
      </w:r>
      <w:r w:rsidR="00C6195D">
        <w:t xml:space="preserve">accurate </w:t>
      </w:r>
      <w:r w:rsidR="00BD3D8C">
        <w:t xml:space="preserve">color segmentation, </w:t>
      </w:r>
      <w:r w:rsidR="00F74217">
        <w:t xml:space="preserve">and </w:t>
      </w:r>
      <w:r w:rsidR="00E447BE">
        <w:t>false positive</w:t>
      </w:r>
      <w:r w:rsidR="00207220">
        <w:t xml:space="preserve"> labels of defects. </w:t>
      </w:r>
      <w:r w:rsidR="009306DA">
        <w:t>As the input video data size is inconsistent that lead</w:t>
      </w:r>
      <w:r w:rsidR="00C319BD">
        <w:t xml:space="preserve">s to </w:t>
      </w:r>
      <w:r w:rsidR="00742777">
        <w:t>the oversize of the output video frames</w:t>
      </w:r>
      <w:r w:rsidR="00604200">
        <w:t xml:space="preserve">, </w:t>
      </w:r>
      <w:r w:rsidR="008E3065">
        <w:t xml:space="preserve">the developer </w:t>
      </w:r>
      <w:r w:rsidR="00F765C4">
        <w:t xml:space="preserve">resized all the input frame to </w:t>
      </w:r>
      <w:r w:rsidR="00B02D91">
        <w:t>540</w:t>
      </w:r>
      <w:r w:rsidR="00EF2E12">
        <w:t xml:space="preserve"> </w:t>
      </w:r>
      <w:r w:rsidR="0028183B">
        <w:t>widths</w:t>
      </w:r>
      <w:r w:rsidR="00514B4C">
        <w:t xml:space="preserve"> with 380 height</w:t>
      </w:r>
      <w:r w:rsidR="0028183B">
        <w:t>s</w:t>
      </w:r>
      <w:r w:rsidR="00514B4C">
        <w:t xml:space="preserve"> </w:t>
      </w:r>
      <w:r w:rsidR="00EF2E12">
        <w:t>using the cv2.resize function.</w:t>
      </w:r>
    </w:p>
    <w:p w14:paraId="0D743E35" w14:textId="77777777" w:rsidR="0076083B" w:rsidRDefault="00A77838" w:rsidP="0076083B">
      <w:pPr>
        <w:keepNext/>
        <w:spacing w:line="240" w:lineRule="auto"/>
      </w:pPr>
      <w:r w:rsidRPr="00A77838">
        <w:rPr>
          <w:noProof/>
        </w:rPr>
        <w:drawing>
          <wp:inline distT="0" distB="0" distL="0" distR="0" wp14:anchorId="6AAE5728" wp14:editId="514BC98D">
            <wp:extent cx="5731510" cy="2168641"/>
            <wp:effectExtent l="19050" t="19050" r="21590" b="22225"/>
            <wp:docPr id="64" name="Picture 6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&#10;&#10;Description automatically generated"/>
                    <pic:cNvPicPr/>
                  </pic:nvPicPr>
                  <pic:blipFill rotWithShape="1">
                    <a:blip r:embed="rId19"/>
                    <a:srcRect t="634" b="1"/>
                    <a:stretch/>
                  </pic:blipFill>
                  <pic:spPr bwMode="auto">
                    <a:xfrm>
                      <a:off x="0" y="0"/>
                      <a:ext cx="5731510" cy="2168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33C30" w14:textId="05FEE8DA" w:rsidR="0076083B" w:rsidRDefault="0076083B" w:rsidP="00A107B1">
      <w:pPr>
        <w:pStyle w:val="Caption"/>
      </w:pPr>
      <w:bookmarkStart w:id="18" w:name="_Toc11245066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8</w:t>
      </w:r>
      <w:r>
        <w:fldChar w:fldCharType="end"/>
      </w:r>
      <w:r>
        <w:t xml:space="preserve"> Inaccurate Color Segmentation</w:t>
      </w:r>
      <w:bookmarkEnd w:id="18"/>
    </w:p>
    <w:p w14:paraId="752FC1B9" w14:textId="7787C6C6" w:rsidR="001D2D80" w:rsidRDefault="00A77838" w:rsidP="00A107B1">
      <w:pPr>
        <w:spacing w:after="240"/>
      </w:pPr>
      <w:r w:rsidRPr="00A77838">
        <w:t xml:space="preserve"> </w:t>
      </w:r>
      <w:r w:rsidR="0045364E">
        <w:tab/>
        <w:t xml:space="preserve">The figure above shows the </w:t>
      </w:r>
      <w:r w:rsidR="00B90047">
        <w:t xml:space="preserve">inaccurate color segmentation due to the </w:t>
      </w:r>
      <w:r w:rsidR="009F76BC">
        <w:t xml:space="preserve">incorrect </w:t>
      </w:r>
      <w:r w:rsidR="00BB0255">
        <w:t xml:space="preserve">defined </w:t>
      </w:r>
      <w:r w:rsidR="00FB1A0C">
        <w:t>light blue color mask</w:t>
      </w:r>
      <w:r w:rsidR="009F76BC">
        <w:t xml:space="preserve"> array range</w:t>
      </w:r>
      <w:r w:rsidR="00FB1A0C">
        <w:t xml:space="preserve">. </w:t>
      </w:r>
      <w:r w:rsidR="0034598B">
        <w:t>To solve this issue</w:t>
      </w:r>
      <w:r w:rsidR="007C3581">
        <w:t xml:space="preserve">, the developer created a trackbar to adjust </w:t>
      </w:r>
      <w:r w:rsidR="00C83778">
        <w:t>value range for the HSV color space</w:t>
      </w:r>
      <w:r w:rsidR="00777C6E">
        <w:t xml:space="preserve"> using </w:t>
      </w:r>
      <w:r w:rsidR="00FB2432" w:rsidRPr="00FB2432">
        <w:t>cv2.createTrackbar</w:t>
      </w:r>
      <w:r w:rsidR="00C83778">
        <w:t>. T</w:t>
      </w:r>
      <w:r w:rsidR="00742EF3">
        <w:t xml:space="preserve">he trackbar </w:t>
      </w:r>
      <w:r w:rsidR="006D5F75">
        <w:t xml:space="preserve">had a total of six categories, which are </w:t>
      </w:r>
      <w:r w:rsidR="00957A5F">
        <w:t>Hue Min, Hue Max, Saturation Min</w:t>
      </w:r>
      <w:r w:rsidR="00FF63FB">
        <w:t xml:space="preserve">, Saturation Max, </w:t>
      </w:r>
      <w:r w:rsidR="00EB3534">
        <w:t xml:space="preserve">Value Min, and Value Max. </w:t>
      </w:r>
      <w:r w:rsidR="00610465">
        <w:t xml:space="preserve">As a result, </w:t>
      </w:r>
      <w:r w:rsidR="009944B2">
        <w:t xml:space="preserve">the developer gained the most suitable HSV color range for the light blue </w:t>
      </w:r>
      <w:r w:rsidR="00D63436">
        <w:t xml:space="preserve">color </w:t>
      </w:r>
      <w:r w:rsidR="00140B8C">
        <w:t>mask</w:t>
      </w:r>
      <w:r w:rsidR="00777C6E">
        <w:t xml:space="preserve"> used in </w:t>
      </w:r>
      <w:r w:rsidR="000877A3" w:rsidRPr="000877A3">
        <w:t>cv2.findContours</w:t>
      </w:r>
      <w:r w:rsidR="000877A3">
        <w:t xml:space="preserve"> function. The diagram below shows the </w:t>
      </w:r>
      <w:r w:rsidR="00C066D7">
        <w:t xml:space="preserve">HSV color </w:t>
      </w:r>
      <w:r w:rsidR="00AA424E">
        <w:t>space</w:t>
      </w:r>
      <w:r w:rsidR="00C066D7">
        <w:t xml:space="preserve"> trackba</w:t>
      </w:r>
      <w:r w:rsidR="00AA424E">
        <w:t xml:space="preserve">r with the </w:t>
      </w:r>
      <w:r w:rsidR="000877A3">
        <w:t xml:space="preserve">most suitable range for </w:t>
      </w:r>
      <w:r w:rsidR="00D63FE6">
        <w:t>detecting and filtering the glove part</w:t>
      </w:r>
      <w:r w:rsidR="000B1D5A">
        <w:t>.</w:t>
      </w:r>
    </w:p>
    <w:p w14:paraId="215105BC" w14:textId="77777777" w:rsidR="001D2D80" w:rsidRDefault="001D2D80" w:rsidP="001D2D80">
      <w:pPr>
        <w:keepNext/>
        <w:spacing w:line="240" w:lineRule="auto"/>
        <w:jc w:val="center"/>
      </w:pPr>
      <w:r w:rsidRPr="001D2D80">
        <w:rPr>
          <w:noProof/>
        </w:rPr>
        <w:drawing>
          <wp:inline distT="0" distB="0" distL="0" distR="0" wp14:anchorId="25DEF03F" wp14:editId="3D2BAB5A">
            <wp:extent cx="2260023" cy="2259377"/>
            <wp:effectExtent l="19050" t="19050" r="26035" b="26670"/>
            <wp:docPr id="66" name="Picture 6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Chart&#10;&#10;Description automatically generated"/>
                    <pic:cNvPicPr/>
                  </pic:nvPicPr>
                  <pic:blipFill rotWithShape="1">
                    <a:blip r:embed="rId20"/>
                    <a:srcRect t="1169" b="2201"/>
                    <a:stretch/>
                  </pic:blipFill>
                  <pic:spPr bwMode="auto">
                    <a:xfrm>
                      <a:off x="0" y="0"/>
                      <a:ext cx="2268581" cy="22679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781768" w14:textId="0D165819" w:rsidR="001D05C3" w:rsidRDefault="001D2D80" w:rsidP="001D2D80">
      <w:pPr>
        <w:pStyle w:val="Caption"/>
      </w:pPr>
      <w:bookmarkStart w:id="19" w:name="_Toc1124506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9</w:t>
      </w:r>
      <w:r>
        <w:fldChar w:fldCharType="end"/>
      </w:r>
      <w:r>
        <w:t xml:space="preserve"> HSV Color Space Trackbar</w:t>
      </w:r>
      <w:bookmarkEnd w:id="19"/>
    </w:p>
    <w:p w14:paraId="45F137B5" w14:textId="77777777" w:rsidR="009D7F20" w:rsidRDefault="001D05C3" w:rsidP="009D7F20">
      <w:pPr>
        <w:keepNext/>
        <w:spacing w:line="240" w:lineRule="auto"/>
        <w:jc w:val="center"/>
      </w:pPr>
      <w:r w:rsidRPr="001D05C3">
        <w:rPr>
          <w:noProof/>
        </w:rPr>
        <w:lastRenderedPageBreak/>
        <w:drawing>
          <wp:inline distT="0" distB="0" distL="0" distR="0" wp14:anchorId="64DA0DC6" wp14:editId="18DEF158">
            <wp:extent cx="4081895" cy="3098997"/>
            <wp:effectExtent l="19050" t="19050" r="13970" b="2540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759"/>
                    <a:stretch/>
                  </pic:blipFill>
                  <pic:spPr bwMode="auto">
                    <a:xfrm>
                      <a:off x="0" y="0"/>
                      <a:ext cx="4090232" cy="31053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96E88" w14:textId="6E77B75C" w:rsidR="00A107B1" w:rsidRDefault="009D7F20" w:rsidP="009D7F20">
      <w:pPr>
        <w:pStyle w:val="Caption"/>
      </w:pPr>
      <w:bookmarkStart w:id="20" w:name="_Toc11245066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B0B6E">
        <w:rPr>
          <w:noProof/>
        </w:rPr>
        <w:t>10</w:t>
      </w:r>
      <w:r>
        <w:fldChar w:fldCharType="end"/>
      </w:r>
      <w:r>
        <w:t xml:space="preserve"> False Defect Labels</w:t>
      </w:r>
      <w:bookmarkEnd w:id="20"/>
    </w:p>
    <w:p w14:paraId="5549F0F7" w14:textId="3E839390" w:rsidR="00882959" w:rsidRPr="00882959" w:rsidRDefault="001A26E7" w:rsidP="0074407C">
      <w:r>
        <w:tab/>
        <w:t xml:space="preserve">The diagram above </w:t>
      </w:r>
      <w:r w:rsidR="005166B9">
        <w:t xml:space="preserve">shows the </w:t>
      </w:r>
      <w:r w:rsidR="00D077E6">
        <w:t>defect label</w:t>
      </w:r>
      <w:r w:rsidR="0072669B">
        <w:t>ling</w:t>
      </w:r>
      <w:r w:rsidR="00D077E6">
        <w:t xml:space="preserve"> with low accuracy. It is because </w:t>
      </w:r>
      <w:r w:rsidR="004779A5">
        <w:t>some small defects are caused by the gloves’ shadow</w:t>
      </w:r>
      <w:r w:rsidR="00CF2A64">
        <w:t xml:space="preserve">. Although the defect is small, </w:t>
      </w:r>
      <w:r w:rsidR="00395ABE">
        <w:t xml:space="preserve">the program will </w:t>
      </w:r>
      <w:r w:rsidR="0028429F">
        <w:t>give it a bounding box and label</w:t>
      </w:r>
      <w:r w:rsidR="00F04809">
        <w:t xml:space="preserve"> </w:t>
      </w:r>
      <w:r w:rsidR="008D69E2">
        <w:t xml:space="preserve">it </w:t>
      </w:r>
      <w:r w:rsidR="00F04809">
        <w:t>with the corresponding</w:t>
      </w:r>
      <w:r w:rsidR="0028429F">
        <w:t xml:space="preserve"> defect type</w:t>
      </w:r>
      <w:r w:rsidR="00F04809">
        <w:t xml:space="preserve"> </w:t>
      </w:r>
      <w:proofErr w:type="gramStart"/>
      <w:r w:rsidR="00F04809">
        <w:t>as long as</w:t>
      </w:r>
      <w:proofErr w:type="gramEnd"/>
      <w:r w:rsidR="00F04809">
        <w:t xml:space="preserve"> the defect is within the glove</w:t>
      </w:r>
      <w:r w:rsidR="006863D1">
        <w:t>.</w:t>
      </w:r>
      <w:r w:rsidR="00BC6908">
        <w:t xml:space="preserve"> To solve this issue, the </w:t>
      </w:r>
      <w:r w:rsidR="00F82E55">
        <w:t xml:space="preserve">developer </w:t>
      </w:r>
      <w:r w:rsidR="002F4A5E">
        <w:t xml:space="preserve">created a condition to </w:t>
      </w:r>
      <w:r w:rsidR="00D40593">
        <w:t>consider only the defect</w:t>
      </w:r>
      <w:r w:rsidR="00642F10">
        <w:t>s</w:t>
      </w:r>
      <w:r w:rsidR="00D40593">
        <w:t xml:space="preserve"> with </w:t>
      </w:r>
      <w:r w:rsidR="006F3292">
        <w:t xml:space="preserve">size larger than 80. </w:t>
      </w:r>
      <w:r w:rsidR="00E94DA8">
        <w:t xml:space="preserve">As a result, the small, unnecessary defect will be neglected </w:t>
      </w:r>
      <w:r w:rsidR="00C75EB3">
        <w:t xml:space="preserve">resulting in </w:t>
      </w:r>
      <w:r w:rsidR="001D4ADD">
        <w:t>correct labelling of the defect</w:t>
      </w:r>
      <w:r w:rsidR="006B0B6E">
        <w:t>.</w:t>
      </w:r>
    </w:p>
    <w:sectPr w:rsidR="00882959" w:rsidRPr="00882959" w:rsidSect="002F58EA">
      <w:pgSz w:w="11906" w:h="16838"/>
      <w:pgMar w:top="1440" w:right="1440" w:bottom="1440" w:left="144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B4F44" w14:textId="77777777" w:rsidR="005B0A33" w:rsidRDefault="005B0A33" w:rsidP="00EC2052">
      <w:pPr>
        <w:spacing w:line="240" w:lineRule="auto"/>
      </w:pPr>
      <w:r>
        <w:separator/>
      </w:r>
    </w:p>
  </w:endnote>
  <w:endnote w:type="continuationSeparator" w:id="0">
    <w:p w14:paraId="7692B2A8" w14:textId="77777777" w:rsidR="005B0A33" w:rsidRDefault="005B0A33" w:rsidP="00EC2052">
      <w:pPr>
        <w:spacing w:line="240" w:lineRule="auto"/>
      </w:pPr>
      <w:r>
        <w:continuationSeparator/>
      </w:r>
    </w:p>
  </w:endnote>
  <w:endnote w:type="continuationNotice" w:id="1">
    <w:p w14:paraId="5698F1C9" w14:textId="77777777" w:rsidR="005B0A33" w:rsidRDefault="005B0A3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245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F31F00" w14:textId="239DEA96" w:rsidR="00EC2052" w:rsidRDefault="00EC20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C61719" w14:textId="77777777" w:rsidR="00EC2052" w:rsidRDefault="00EC2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0BFD8" w14:textId="77777777" w:rsidR="005B0A33" w:rsidRDefault="005B0A33" w:rsidP="00EC2052">
      <w:pPr>
        <w:spacing w:line="240" w:lineRule="auto"/>
      </w:pPr>
      <w:r>
        <w:separator/>
      </w:r>
    </w:p>
  </w:footnote>
  <w:footnote w:type="continuationSeparator" w:id="0">
    <w:p w14:paraId="2C6802CF" w14:textId="77777777" w:rsidR="005B0A33" w:rsidRDefault="005B0A33" w:rsidP="00EC2052">
      <w:pPr>
        <w:spacing w:line="240" w:lineRule="auto"/>
      </w:pPr>
      <w:r>
        <w:continuationSeparator/>
      </w:r>
    </w:p>
  </w:footnote>
  <w:footnote w:type="continuationNotice" w:id="1">
    <w:p w14:paraId="21B4CC63" w14:textId="77777777" w:rsidR="005B0A33" w:rsidRDefault="005B0A3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7F66"/>
    <w:multiLevelType w:val="multilevel"/>
    <w:tmpl w:val="619ABF76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974489A"/>
    <w:multiLevelType w:val="hybridMultilevel"/>
    <w:tmpl w:val="115AEAD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5370C"/>
    <w:multiLevelType w:val="hybridMultilevel"/>
    <w:tmpl w:val="C916D58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3137984">
    <w:abstractNumId w:val="0"/>
  </w:num>
  <w:num w:numId="2" w16cid:durableId="1182402266">
    <w:abstractNumId w:val="1"/>
  </w:num>
  <w:num w:numId="3" w16cid:durableId="621574854">
    <w:abstractNumId w:val="2"/>
  </w:num>
  <w:num w:numId="4" w16cid:durableId="8131342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Y3sjAxMjIyMDZQ0lEKTi0uzszPAykwrAUAxjt2+iwAAAA="/>
  </w:docVars>
  <w:rsids>
    <w:rsidRoot w:val="008B0284"/>
    <w:rsid w:val="00000048"/>
    <w:rsid w:val="00000B48"/>
    <w:rsid w:val="00001000"/>
    <w:rsid w:val="0000107F"/>
    <w:rsid w:val="00001A9D"/>
    <w:rsid w:val="00002866"/>
    <w:rsid w:val="000028F4"/>
    <w:rsid w:val="00002B9F"/>
    <w:rsid w:val="00003299"/>
    <w:rsid w:val="000035C8"/>
    <w:rsid w:val="000035F8"/>
    <w:rsid w:val="000036E9"/>
    <w:rsid w:val="00003CEB"/>
    <w:rsid w:val="000042D0"/>
    <w:rsid w:val="00004DB4"/>
    <w:rsid w:val="00004DD3"/>
    <w:rsid w:val="00005860"/>
    <w:rsid w:val="00005C20"/>
    <w:rsid w:val="00007175"/>
    <w:rsid w:val="0000721A"/>
    <w:rsid w:val="00007852"/>
    <w:rsid w:val="00007ACA"/>
    <w:rsid w:val="00007B96"/>
    <w:rsid w:val="0001028D"/>
    <w:rsid w:val="00010DDA"/>
    <w:rsid w:val="00010E84"/>
    <w:rsid w:val="00010FDF"/>
    <w:rsid w:val="00011567"/>
    <w:rsid w:val="00012185"/>
    <w:rsid w:val="000122FE"/>
    <w:rsid w:val="00013C47"/>
    <w:rsid w:val="00014036"/>
    <w:rsid w:val="000141B8"/>
    <w:rsid w:val="00014247"/>
    <w:rsid w:val="0001468D"/>
    <w:rsid w:val="000146C5"/>
    <w:rsid w:val="00014D7D"/>
    <w:rsid w:val="00014F26"/>
    <w:rsid w:val="000167C5"/>
    <w:rsid w:val="00016821"/>
    <w:rsid w:val="000173BA"/>
    <w:rsid w:val="000174FA"/>
    <w:rsid w:val="00017BFB"/>
    <w:rsid w:val="000205AD"/>
    <w:rsid w:val="00020AD2"/>
    <w:rsid w:val="00021B71"/>
    <w:rsid w:val="00023095"/>
    <w:rsid w:val="0002348C"/>
    <w:rsid w:val="000234FA"/>
    <w:rsid w:val="000235F1"/>
    <w:rsid w:val="00023883"/>
    <w:rsid w:val="00024389"/>
    <w:rsid w:val="00024509"/>
    <w:rsid w:val="00024CE3"/>
    <w:rsid w:val="00025408"/>
    <w:rsid w:val="00025452"/>
    <w:rsid w:val="0002583B"/>
    <w:rsid w:val="00025D14"/>
    <w:rsid w:val="00026425"/>
    <w:rsid w:val="0002711D"/>
    <w:rsid w:val="00030318"/>
    <w:rsid w:val="00030848"/>
    <w:rsid w:val="0003088A"/>
    <w:rsid w:val="0003142C"/>
    <w:rsid w:val="00031554"/>
    <w:rsid w:val="000317E0"/>
    <w:rsid w:val="00031B20"/>
    <w:rsid w:val="00032491"/>
    <w:rsid w:val="00032519"/>
    <w:rsid w:val="00032BDC"/>
    <w:rsid w:val="00032D43"/>
    <w:rsid w:val="00032DD4"/>
    <w:rsid w:val="00033B2A"/>
    <w:rsid w:val="0003472A"/>
    <w:rsid w:val="00034DC6"/>
    <w:rsid w:val="00034E01"/>
    <w:rsid w:val="00034EF1"/>
    <w:rsid w:val="000358E6"/>
    <w:rsid w:val="00036C0E"/>
    <w:rsid w:val="00037071"/>
    <w:rsid w:val="00037285"/>
    <w:rsid w:val="000379F8"/>
    <w:rsid w:val="00037BB6"/>
    <w:rsid w:val="00037D36"/>
    <w:rsid w:val="00040ACA"/>
    <w:rsid w:val="00042E30"/>
    <w:rsid w:val="000434EC"/>
    <w:rsid w:val="00043F19"/>
    <w:rsid w:val="0004543F"/>
    <w:rsid w:val="00046706"/>
    <w:rsid w:val="00046B29"/>
    <w:rsid w:val="00047A51"/>
    <w:rsid w:val="0005027B"/>
    <w:rsid w:val="000507DB"/>
    <w:rsid w:val="00050E2B"/>
    <w:rsid w:val="0005112D"/>
    <w:rsid w:val="00051212"/>
    <w:rsid w:val="00051404"/>
    <w:rsid w:val="00051BA3"/>
    <w:rsid w:val="00051CCD"/>
    <w:rsid w:val="00051FF0"/>
    <w:rsid w:val="00052419"/>
    <w:rsid w:val="000524A7"/>
    <w:rsid w:val="00052588"/>
    <w:rsid w:val="00052C14"/>
    <w:rsid w:val="00053FB6"/>
    <w:rsid w:val="00054124"/>
    <w:rsid w:val="00054262"/>
    <w:rsid w:val="000546D8"/>
    <w:rsid w:val="000548DF"/>
    <w:rsid w:val="00054D02"/>
    <w:rsid w:val="00055EF5"/>
    <w:rsid w:val="00056287"/>
    <w:rsid w:val="00056B7A"/>
    <w:rsid w:val="00056BF6"/>
    <w:rsid w:val="0005730E"/>
    <w:rsid w:val="00057B17"/>
    <w:rsid w:val="000608FB"/>
    <w:rsid w:val="00060BE5"/>
    <w:rsid w:val="00060D5D"/>
    <w:rsid w:val="0006101D"/>
    <w:rsid w:val="0006140C"/>
    <w:rsid w:val="000615A0"/>
    <w:rsid w:val="0006164D"/>
    <w:rsid w:val="00061767"/>
    <w:rsid w:val="0006184A"/>
    <w:rsid w:val="00061A15"/>
    <w:rsid w:val="00061F1E"/>
    <w:rsid w:val="00062523"/>
    <w:rsid w:val="000626C8"/>
    <w:rsid w:val="0006316F"/>
    <w:rsid w:val="000632AC"/>
    <w:rsid w:val="00063D65"/>
    <w:rsid w:val="00064840"/>
    <w:rsid w:val="000648BA"/>
    <w:rsid w:val="000648C2"/>
    <w:rsid w:val="00065408"/>
    <w:rsid w:val="0006540A"/>
    <w:rsid w:val="00065C53"/>
    <w:rsid w:val="000663A3"/>
    <w:rsid w:val="000667E5"/>
    <w:rsid w:val="00067203"/>
    <w:rsid w:val="0006733A"/>
    <w:rsid w:val="00067A36"/>
    <w:rsid w:val="00067BFA"/>
    <w:rsid w:val="00067E40"/>
    <w:rsid w:val="000705F5"/>
    <w:rsid w:val="000708B9"/>
    <w:rsid w:val="00070AFD"/>
    <w:rsid w:val="00070C8F"/>
    <w:rsid w:val="00070D7E"/>
    <w:rsid w:val="00071F56"/>
    <w:rsid w:val="000721AB"/>
    <w:rsid w:val="00072559"/>
    <w:rsid w:val="0007267F"/>
    <w:rsid w:val="00072D43"/>
    <w:rsid w:val="00072D7B"/>
    <w:rsid w:val="00072D8E"/>
    <w:rsid w:val="00072E0E"/>
    <w:rsid w:val="00073B57"/>
    <w:rsid w:val="00073CF8"/>
    <w:rsid w:val="000745A6"/>
    <w:rsid w:val="0007520F"/>
    <w:rsid w:val="00075C0B"/>
    <w:rsid w:val="00076CD5"/>
    <w:rsid w:val="00076D17"/>
    <w:rsid w:val="00076FDB"/>
    <w:rsid w:val="00077D15"/>
    <w:rsid w:val="000801A2"/>
    <w:rsid w:val="0008041F"/>
    <w:rsid w:val="00080783"/>
    <w:rsid w:val="00080C30"/>
    <w:rsid w:val="00081B40"/>
    <w:rsid w:val="00081E9D"/>
    <w:rsid w:val="00081EA6"/>
    <w:rsid w:val="00081F19"/>
    <w:rsid w:val="0008461A"/>
    <w:rsid w:val="00084672"/>
    <w:rsid w:val="00085976"/>
    <w:rsid w:val="00085B68"/>
    <w:rsid w:val="00086EB2"/>
    <w:rsid w:val="000877A3"/>
    <w:rsid w:val="00087E88"/>
    <w:rsid w:val="00091765"/>
    <w:rsid w:val="00091E58"/>
    <w:rsid w:val="000921CF"/>
    <w:rsid w:val="00092AB7"/>
    <w:rsid w:val="0009307A"/>
    <w:rsid w:val="00093544"/>
    <w:rsid w:val="00093A07"/>
    <w:rsid w:val="00093B0E"/>
    <w:rsid w:val="00094219"/>
    <w:rsid w:val="0009438E"/>
    <w:rsid w:val="00095B97"/>
    <w:rsid w:val="000968DF"/>
    <w:rsid w:val="00096E8C"/>
    <w:rsid w:val="00096FCA"/>
    <w:rsid w:val="000975CE"/>
    <w:rsid w:val="00097982"/>
    <w:rsid w:val="000A05EC"/>
    <w:rsid w:val="000A0A1B"/>
    <w:rsid w:val="000A1F75"/>
    <w:rsid w:val="000A250B"/>
    <w:rsid w:val="000A2C0E"/>
    <w:rsid w:val="000A3A1E"/>
    <w:rsid w:val="000A3E5F"/>
    <w:rsid w:val="000A40E4"/>
    <w:rsid w:val="000A48B6"/>
    <w:rsid w:val="000A4E00"/>
    <w:rsid w:val="000A58C3"/>
    <w:rsid w:val="000A78D3"/>
    <w:rsid w:val="000A7CC2"/>
    <w:rsid w:val="000B0AAF"/>
    <w:rsid w:val="000B155B"/>
    <w:rsid w:val="000B1D5A"/>
    <w:rsid w:val="000B1EE0"/>
    <w:rsid w:val="000B2CF8"/>
    <w:rsid w:val="000B2F0A"/>
    <w:rsid w:val="000B34B4"/>
    <w:rsid w:val="000B3B45"/>
    <w:rsid w:val="000B3E08"/>
    <w:rsid w:val="000B4D42"/>
    <w:rsid w:val="000B4FF6"/>
    <w:rsid w:val="000B5160"/>
    <w:rsid w:val="000B5A53"/>
    <w:rsid w:val="000B5B62"/>
    <w:rsid w:val="000B5BA3"/>
    <w:rsid w:val="000B5EE0"/>
    <w:rsid w:val="000B64F2"/>
    <w:rsid w:val="000B6A30"/>
    <w:rsid w:val="000B6B0A"/>
    <w:rsid w:val="000B7316"/>
    <w:rsid w:val="000B7F0D"/>
    <w:rsid w:val="000C0067"/>
    <w:rsid w:val="000C084F"/>
    <w:rsid w:val="000C0CAC"/>
    <w:rsid w:val="000C28C4"/>
    <w:rsid w:val="000C2D66"/>
    <w:rsid w:val="000C2FB4"/>
    <w:rsid w:val="000C3442"/>
    <w:rsid w:val="000C3546"/>
    <w:rsid w:val="000C5247"/>
    <w:rsid w:val="000C58A3"/>
    <w:rsid w:val="000C5EC2"/>
    <w:rsid w:val="000C5EDC"/>
    <w:rsid w:val="000C60EF"/>
    <w:rsid w:val="000C6763"/>
    <w:rsid w:val="000C6E3F"/>
    <w:rsid w:val="000C7A89"/>
    <w:rsid w:val="000D0275"/>
    <w:rsid w:val="000D06B4"/>
    <w:rsid w:val="000D08DF"/>
    <w:rsid w:val="000D0B6C"/>
    <w:rsid w:val="000D1BD4"/>
    <w:rsid w:val="000D1C57"/>
    <w:rsid w:val="000D20D4"/>
    <w:rsid w:val="000D2319"/>
    <w:rsid w:val="000D2D5B"/>
    <w:rsid w:val="000D3ECA"/>
    <w:rsid w:val="000D4F1F"/>
    <w:rsid w:val="000D6994"/>
    <w:rsid w:val="000D7CAE"/>
    <w:rsid w:val="000E02BA"/>
    <w:rsid w:val="000E09F2"/>
    <w:rsid w:val="000E1215"/>
    <w:rsid w:val="000E152E"/>
    <w:rsid w:val="000E20CF"/>
    <w:rsid w:val="000E2A79"/>
    <w:rsid w:val="000E2DB6"/>
    <w:rsid w:val="000E3565"/>
    <w:rsid w:val="000E3808"/>
    <w:rsid w:val="000E3819"/>
    <w:rsid w:val="000E52AB"/>
    <w:rsid w:val="000E5C38"/>
    <w:rsid w:val="000E6245"/>
    <w:rsid w:val="000E6B88"/>
    <w:rsid w:val="000E6E83"/>
    <w:rsid w:val="000E729F"/>
    <w:rsid w:val="000E7594"/>
    <w:rsid w:val="000F0654"/>
    <w:rsid w:val="000F0AD4"/>
    <w:rsid w:val="000F0C0E"/>
    <w:rsid w:val="000F2025"/>
    <w:rsid w:val="000F2059"/>
    <w:rsid w:val="000F2134"/>
    <w:rsid w:val="000F295C"/>
    <w:rsid w:val="000F2CB1"/>
    <w:rsid w:val="000F2DB7"/>
    <w:rsid w:val="000F340E"/>
    <w:rsid w:val="000F35B9"/>
    <w:rsid w:val="000F41CA"/>
    <w:rsid w:val="000F4C24"/>
    <w:rsid w:val="000F4CB2"/>
    <w:rsid w:val="000F4DFC"/>
    <w:rsid w:val="000F578E"/>
    <w:rsid w:val="000F5CF4"/>
    <w:rsid w:val="000F6328"/>
    <w:rsid w:val="000F6ADA"/>
    <w:rsid w:val="000F7235"/>
    <w:rsid w:val="000F726C"/>
    <w:rsid w:val="000F7A7B"/>
    <w:rsid w:val="00100CA9"/>
    <w:rsid w:val="00100D04"/>
    <w:rsid w:val="00101099"/>
    <w:rsid w:val="00101432"/>
    <w:rsid w:val="00101832"/>
    <w:rsid w:val="001035C7"/>
    <w:rsid w:val="0010367C"/>
    <w:rsid w:val="00103A49"/>
    <w:rsid w:val="00104587"/>
    <w:rsid w:val="00104C58"/>
    <w:rsid w:val="001050E8"/>
    <w:rsid w:val="00105772"/>
    <w:rsid w:val="0010626B"/>
    <w:rsid w:val="001065F3"/>
    <w:rsid w:val="001066C9"/>
    <w:rsid w:val="001069D5"/>
    <w:rsid w:val="00106F78"/>
    <w:rsid w:val="00106F95"/>
    <w:rsid w:val="001070F2"/>
    <w:rsid w:val="00107324"/>
    <w:rsid w:val="001076FC"/>
    <w:rsid w:val="00110BFA"/>
    <w:rsid w:val="00110CE8"/>
    <w:rsid w:val="00111AF6"/>
    <w:rsid w:val="00111CD6"/>
    <w:rsid w:val="00111F95"/>
    <w:rsid w:val="0011226B"/>
    <w:rsid w:val="00112C24"/>
    <w:rsid w:val="00112CA8"/>
    <w:rsid w:val="00112D3B"/>
    <w:rsid w:val="00113A5A"/>
    <w:rsid w:val="001140C9"/>
    <w:rsid w:val="001162DC"/>
    <w:rsid w:val="001163B5"/>
    <w:rsid w:val="0011744A"/>
    <w:rsid w:val="001209F4"/>
    <w:rsid w:val="00121E0C"/>
    <w:rsid w:val="001234D4"/>
    <w:rsid w:val="00123601"/>
    <w:rsid w:val="00123A42"/>
    <w:rsid w:val="00124096"/>
    <w:rsid w:val="001252B8"/>
    <w:rsid w:val="0012559B"/>
    <w:rsid w:val="00125C04"/>
    <w:rsid w:val="00126794"/>
    <w:rsid w:val="001267FE"/>
    <w:rsid w:val="00126D63"/>
    <w:rsid w:val="0012740A"/>
    <w:rsid w:val="00130941"/>
    <w:rsid w:val="0013112D"/>
    <w:rsid w:val="001312D7"/>
    <w:rsid w:val="001312E8"/>
    <w:rsid w:val="00131EEB"/>
    <w:rsid w:val="00132081"/>
    <w:rsid w:val="00132A87"/>
    <w:rsid w:val="001347D0"/>
    <w:rsid w:val="00134C05"/>
    <w:rsid w:val="00134D66"/>
    <w:rsid w:val="00136AEC"/>
    <w:rsid w:val="00136F32"/>
    <w:rsid w:val="00137F6B"/>
    <w:rsid w:val="00140B8C"/>
    <w:rsid w:val="00140C36"/>
    <w:rsid w:val="00141406"/>
    <w:rsid w:val="00141FD3"/>
    <w:rsid w:val="0014204B"/>
    <w:rsid w:val="00142394"/>
    <w:rsid w:val="00142459"/>
    <w:rsid w:val="00143433"/>
    <w:rsid w:val="001439A2"/>
    <w:rsid w:val="00143A94"/>
    <w:rsid w:val="001444F8"/>
    <w:rsid w:val="00145A67"/>
    <w:rsid w:val="00145DA5"/>
    <w:rsid w:val="00145E1F"/>
    <w:rsid w:val="001460BC"/>
    <w:rsid w:val="0014647F"/>
    <w:rsid w:val="001467EB"/>
    <w:rsid w:val="00146F02"/>
    <w:rsid w:val="001475E2"/>
    <w:rsid w:val="00147713"/>
    <w:rsid w:val="00147E75"/>
    <w:rsid w:val="001515D7"/>
    <w:rsid w:val="00151E4B"/>
    <w:rsid w:val="001520AC"/>
    <w:rsid w:val="00152180"/>
    <w:rsid w:val="0015307C"/>
    <w:rsid w:val="00153421"/>
    <w:rsid w:val="00153513"/>
    <w:rsid w:val="00153B76"/>
    <w:rsid w:val="00153EDE"/>
    <w:rsid w:val="00155A15"/>
    <w:rsid w:val="001563B7"/>
    <w:rsid w:val="001563C4"/>
    <w:rsid w:val="00157401"/>
    <w:rsid w:val="00160135"/>
    <w:rsid w:val="00160316"/>
    <w:rsid w:val="00160E5E"/>
    <w:rsid w:val="00161558"/>
    <w:rsid w:val="001615D9"/>
    <w:rsid w:val="00161656"/>
    <w:rsid w:val="00163863"/>
    <w:rsid w:val="00163F2F"/>
    <w:rsid w:val="0016426E"/>
    <w:rsid w:val="00164C97"/>
    <w:rsid w:val="00164E50"/>
    <w:rsid w:val="0016611B"/>
    <w:rsid w:val="0016613A"/>
    <w:rsid w:val="0016628C"/>
    <w:rsid w:val="00166671"/>
    <w:rsid w:val="00166735"/>
    <w:rsid w:val="00166863"/>
    <w:rsid w:val="00166D88"/>
    <w:rsid w:val="00167B57"/>
    <w:rsid w:val="00167DBF"/>
    <w:rsid w:val="00170805"/>
    <w:rsid w:val="00170AD5"/>
    <w:rsid w:val="00170EF2"/>
    <w:rsid w:val="00171A1C"/>
    <w:rsid w:val="00171E0F"/>
    <w:rsid w:val="00172074"/>
    <w:rsid w:val="00172362"/>
    <w:rsid w:val="0017571A"/>
    <w:rsid w:val="001757E4"/>
    <w:rsid w:val="001759AB"/>
    <w:rsid w:val="00175D43"/>
    <w:rsid w:val="00176199"/>
    <w:rsid w:val="001761FB"/>
    <w:rsid w:val="00177024"/>
    <w:rsid w:val="001771D1"/>
    <w:rsid w:val="00177C61"/>
    <w:rsid w:val="00177F22"/>
    <w:rsid w:val="0018270F"/>
    <w:rsid w:val="001827C0"/>
    <w:rsid w:val="00182BA6"/>
    <w:rsid w:val="001832F5"/>
    <w:rsid w:val="0018332F"/>
    <w:rsid w:val="00183338"/>
    <w:rsid w:val="00183612"/>
    <w:rsid w:val="0018473E"/>
    <w:rsid w:val="00184FC5"/>
    <w:rsid w:val="00186883"/>
    <w:rsid w:val="00186B0A"/>
    <w:rsid w:val="00186CD6"/>
    <w:rsid w:val="00186D40"/>
    <w:rsid w:val="00186EE4"/>
    <w:rsid w:val="00186FF3"/>
    <w:rsid w:val="00187360"/>
    <w:rsid w:val="0019053A"/>
    <w:rsid w:val="00190896"/>
    <w:rsid w:val="00191B9A"/>
    <w:rsid w:val="00191C55"/>
    <w:rsid w:val="00192336"/>
    <w:rsid w:val="0019369F"/>
    <w:rsid w:val="00195F75"/>
    <w:rsid w:val="00196BE1"/>
    <w:rsid w:val="00197981"/>
    <w:rsid w:val="001A01B1"/>
    <w:rsid w:val="001A0215"/>
    <w:rsid w:val="001A068E"/>
    <w:rsid w:val="001A0CA2"/>
    <w:rsid w:val="001A0D01"/>
    <w:rsid w:val="001A1252"/>
    <w:rsid w:val="001A1852"/>
    <w:rsid w:val="001A1939"/>
    <w:rsid w:val="001A1AA4"/>
    <w:rsid w:val="001A1CB2"/>
    <w:rsid w:val="001A217C"/>
    <w:rsid w:val="001A2453"/>
    <w:rsid w:val="001A26E7"/>
    <w:rsid w:val="001A28FC"/>
    <w:rsid w:val="001A3B3D"/>
    <w:rsid w:val="001A4FF5"/>
    <w:rsid w:val="001A55BC"/>
    <w:rsid w:val="001A5642"/>
    <w:rsid w:val="001A6AC6"/>
    <w:rsid w:val="001A7706"/>
    <w:rsid w:val="001A7E5A"/>
    <w:rsid w:val="001B0898"/>
    <w:rsid w:val="001B13A4"/>
    <w:rsid w:val="001B18C3"/>
    <w:rsid w:val="001B3527"/>
    <w:rsid w:val="001B4277"/>
    <w:rsid w:val="001B45E0"/>
    <w:rsid w:val="001B4666"/>
    <w:rsid w:val="001B473C"/>
    <w:rsid w:val="001B4C44"/>
    <w:rsid w:val="001B5CA7"/>
    <w:rsid w:val="001B5FAE"/>
    <w:rsid w:val="001B606A"/>
    <w:rsid w:val="001B6112"/>
    <w:rsid w:val="001B6405"/>
    <w:rsid w:val="001B69B5"/>
    <w:rsid w:val="001B76F1"/>
    <w:rsid w:val="001B7E4C"/>
    <w:rsid w:val="001C0178"/>
    <w:rsid w:val="001C07E1"/>
    <w:rsid w:val="001C0960"/>
    <w:rsid w:val="001C1063"/>
    <w:rsid w:val="001C2034"/>
    <w:rsid w:val="001C2804"/>
    <w:rsid w:val="001C2825"/>
    <w:rsid w:val="001C2D5B"/>
    <w:rsid w:val="001C2DC7"/>
    <w:rsid w:val="001C36B8"/>
    <w:rsid w:val="001C3C7F"/>
    <w:rsid w:val="001C3EF7"/>
    <w:rsid w:val="001C45B1"/>
    <w:rsid w:val="001C4A7B"/>
    <w:rsid w:val="001C550D"/>
    <w:rsid w:val="001C5B17"/>
    <w:rsid w:val="001C635A"/>
    <w:rsid w:val="001C639E"/>
    <w:rsid w:val="001C6C4C"/>
    <w:rsid w:val="001C7A57"/>
    <w:rsid w:val="001D05C3"/>
    <w:rsid w:val="001D0678"/>
    <w:rsid w:val="001D0DCF"/>
    <w:rsid w:val="001D21FF"/>
    <w:rsid w:val="001D24FB"/>
    <w:rsid w:val="001D2705"/>
    <w:rsid w:val="001D28A8"/>
    <w:rsid w:val="001D2D80"/>
    <w:rsid w:val="001D2E9E"/>
    <w:rsid w:val="001D36B5"/>
    <w:rsid w:val="001D3A4C"/>
    <w:rsid w:val="001D3DFD"/>
    <w:rsid w:val="001D40AB"/>
    <w:rsid w:val="001D4459"/>
    <w:rsid w:val="001D46A0"/>
    <w:rsid w:val="001D48BF"/>
    <w:rsid w:val="001D4ADD"/>
    <w:rsid w:val="001D4CF7"/>
    <w:rsid w:val="001D5359"/>
    <w:rsid w:val="001D5847"/>
    <w:rsid w:val="001D59E3"/>
    <w:rsid w:val="001D5D32"/>
    <w:rsid w:val="001D7482"/>
    <w:rsid w:val="001D767F"/>
    <w:rsid w:val="001D7EB2"/>
    <w:rsid w:val="001E0743"/>
    <w:rsid w:val="001E0941"/>
    <w:rsid w:val="001E0ED6"/>
    <w:rsid w:val="001E1320"/>
    <w:rsid w:val="001E1B32"/>
    <w:rsid w:val="001E1B65"/>
    <w:rsid w:val="001E1BDF"/>
    <w:rsid w:val="001E1F2A"/>
    <w:rsid w:val="001E283D"/>
    <w:rsid w:val="001E2BF5"/>
    <w:rsid w:val="001E2DF1"/>
    <w:rsid w:val="001E4D4D"/>
    <w:rsid w:val="001E5896"/>
    <w:rsid w:val="001E66ED"/>
    <w:rsid w:val="001E7155"/>
    <w:rsid w:val="001E7530"/>
    <w:rsid w:val="001E785F"/>
    <w:rsid w:val="001E7AF0"/>
    <w:rsid w:val="001F14C5"/>
    <w:rsid w:val="001F164B"/>
    <w:rsid w:val="001F1853"/>
    <w:rsid w:val="001F1A34"/>
    <w:rsid w:val="001F1CA4"/>
    <w:rsid w:val="001F1FE5"/>
    <w:rsid w:val="001F2897"/>
    <w:rsid w:val="001F3D24"/>
    <w:rsid w:val="001F5945"/>
    <w:rsid w:val="001F5E8D"/>
    <w:rsid w:val="001F5FC7"/>
    <w:rsid w:val="001F62C1"/>
    <w:rsid w:val="001F6DD4"/>
    <w:rsid w:val="001F73AF"/>
    <w:rsid w:val="001F7A95"/>
    <w:rsid w:val="001F7DB4"/>
    <w:rsid w:val="0020022E"/>
    <w:rsid w:val="002009B8"/>
    <w:rsid w:val="00200B0E"/>
    <w:rsid w:val="00200D9D"/>
    <w:rsid w:val="00200DC2"/>
    <w:rsid w:val="00201067"/>
    <w:rsid w:val="002010A0"/>
    <w:rsid w:val="002012A9"/>
    <w:rsid w:val="00201397"/>
    <w:rsid w:val="0020140D"/>
    <w:rsid w:val="002017C8"/>
    <w:rsid w:val="00201BFC"/>
    <w:rsid w:val="00201D03"/>
    <w:rsid w:val="002022FB"/>
    <w:rsid w:val="00202461"/>
    <w:rsid w:val="00202A37"/>
    <w:rsid w:val="00203181"/>
    <w:rsid w:val="0020334D"/>
    <w:rsid w:val="00203B36"/>
    <w:rsid w:val="00204991"/>
    <w:rsid w:val="00204DFA"/>
    <w:rsid w:val="002055BC"/>
    <w:rsid w:val="0020588A"/>
    <w:rsid w:val="00205BCF"/>
    <w:rsid w:val="00205C7B"/>
    <w:rsid w:val="00205DC1"/>
    <w:rsid w:val="002061DD"/>
    <w:rsid w:val="0020678E"/>
    <w:rsid w:val="002067E8"/>
    <w:rsid w:val="00207220"/>
    <w:rsid w:val="00207311"/>
    <w:rsid w:val="00207C02"/>
    <w:rsid w:val="00207EF6"/>
    <w:rsid w:val="0021007C"/>
    <w:rsid w:val="00210CB1"/>
    <w:rsid w:val="00211B50"/>
    <w:rsid w:val="002125ED"/>
    <w:rsid w:val="00213076"/>
    <w:rsid w:val="0021371F"/>
    <w:rsid w:val="00213C0C"/>
    <w:rsid w:val="00213C1D"/>
    <w:rsid w:val="00213FCF"/>
    <w:rsid w:val="00214009"/>
    <w:rsid w:val="00214ADB"/>
    <w:rsid w:val="002150F2"/>
    <w:rsid w:val="00215AA8"/>
    <w:rsid w:val="00216161"/>
    <w:rsid w:val="002164E8"/>
    <w:rsid w:val="002166F3"/>
    <w:rsid w:val="002170CD"/>
    <w:rsid w:val="002177E1"/>
    <w:rsid w:val="00220BB1"/>
    <w:rsid w:val="002211E5"/>
    <w:rsid w:val="0022132C"/>
    <w:rsid w:val="002226A4"/>
    <w:rsid w:val="002227C9"/>
    <w:rsid w:val="002237F1"/>
    <w:rsid w:val="00223B34"/>
    <w:rsid w:val="00224042"/>
    <w:rsid w:val="002243A6"/>
    <w:rsid w:val="00224F18"/>
    <w:rsid w:val="00226008"/>
    <w:rsid w:val="00226462"/>
    <w:rsid w:val="0022663E"/>
    <w:rsid w:val="0022692B"/>
    <w:rsid w:val="00226FB5"/>
    <w:rsid w:val="002272D0"/>
    <w:rsid w:val="00230867"/>
    <w:rsid w:val="00230927"/>
    <w:rsid w:val="00231213"/>
    <w:rsid w:val="0023185A"/>
    <w:rsid w:val="002325CA"/>
    <w:rsid w:val="00232795"/>
    <w:rsid w:val="00232E17"/>
    <w:rsid w:val="00232F76"/>
    <w:rsid w:val="00233340"/>
    <w:rsid w:val="00233ADB"/>
    <w:rsid w:val="00233FC9"/>
    <w:rsid w:val="002347B4"/>
    <w:rsid w:val="00235363"/>
    <w:rsid w:val="002353B3"/>
    <w:rsid w:val="002353D5"/>
    <w:rsid w:val="0023691D"/>
    <w:rsid w:val="00237843"/>
    <w:rsid w:val="00237B6E"/>
    <w:rsid w:val="0024067F"/>
    <w:rsid w:val="0024085C"/>
    <w:rsid w:val="00240FD3"/>
    <w:rsid w:val="00241F6B"/>
    <w:rsid w:val="00242241"/>
    <w:rsid w:val="00243466"/>
    <w:rsid w:val="00243686"/>
    <w:rsid w:val="00243DC9"/>
    <w:rsid w:val="0024429A"/>
    <w:rsid w:val="00244349"/>
    <w:rsid w:val="002447C6"/>
    <w:rsid w:val="002448E4"/>
    <w:rsid w:val="0024497E"/>
    <w:rsid w:val="00244D9E"/>
    <w:rsid w:val="00245412"/>
    <w:rsid w:val="002466D9"/>
    <w:rsid w:val="0024672D"/>
    <w:rsid w:val="002474F9"/>
    <w:rsid w:val="0024787C"/>
    <w:rsid w:val="00247AD0"/>
    <w:rsid w:val="00247CA9"/>
    <w:rsid w:val="00250968"/>
    <w:rsid w:val="00250A3F"/>
    <w:rsid w:val="00250BCD"/>
    <w:rsid w:val="00250FCB"/>
    <w:rsid w:val="00252821"/>
    <w:rsid w:val="002528A7"/>
    <w:rsid w:val="00253151"/>
    <w:rsid w:val="0025363F"/>
    <w:rsid w:val="00253D52"/>
    <w:rsid w:val="002540DA"/>
    <w:rsid w:val="00254B03"/>
    <w:rsid w:val="00255391"/>
    <w:rsid w:val="002555CC"/>
    <w:rsid w:val="002555D9"/>
    <w:rsid w:val="0025613C"/>
    <w:rsid w:val="002563A9"/>
    <w:rsid w:val="00256DB2"/>
    <w:rsid w:val="0025714B"/>
    <w:rsid w:val="00257155"/>
    <w:rsid w:val="0025720A"/>
    <w:rsid w:val="002576CC"/>
    <w:rsid w:val="00257A51"/>
    <w:rsid w:val="00257D66"/>
    <w:rsid w:val="0026030D"/>
    <w:rsid w:val="00260678"/>
    <w:rsid w:val="00260C0F"/>
    <w:rsid w:val="00261497"/>
    <w:rsid w:val="00261CD6"/>
    <w:rsid w:val="00262870"/>
    <w:rsid w:val="00262F1B"/>
    <w:rsid w:val="00263C62"/>
    <w:rsid w:val="00264084"/>
    <w:rsid w:val="002640CF"/>
    <w:rsid w:val="0026546E"/>
    <w:rsid w:val="0026628D"/>
    <w:rsid w:val="00266C12"/>
    <w:rsid w:val="00267B37"/>
    <w:rsid w:val="00267FA8"/>
    <w:rsid w:val="00267FD9"/>
    <w:rsid w:val="002703A6"/>
    <w:rsid w:val="00270B44"/>
    <w:rsid w:val="00270B4D"/>
    <w:rsid w:val="00272214"/>
    <w:rsid w:val="00272948"/>
    <w:rsid w:val="00272B5C"/>
    <w:rsid w:val="00272D41"/>
    <w:rsid w:val="00272FC0"/>
    <w:rsid w:val="002730F6"/>
    <w:rsid w:val="00273285"/>
    <w:rsid w:val="002732AD"/>
    <w:rsid w:val="00273B27"/>
    <w:rsid w:val="002756AE"/>
    <w:rsid w:val="00275953"/>
    <w:rsid w:val="00275B56"/>
    <w:rsid w:val="00275C58"/>
    <w:rsid w:val="002765A3"/>
    <w:rsid w:val="00276672"/>
    <w:rsid w:val="0027697A"/>
    <w:rsid w:val="00277234"/>
    <w:rsid w:val="00277467"/>
    <w:rsid w:val="00280071"/>
    <w:rsid w:val="0028097D"/>
    <w:rsid w:val="00280B36"/>
    <w:rsid w:val="00280DFE"/>
    <w:rsid w:val="00280EAB"/>
    <w:rsid w:val="0028183B"/>
    <w:rsid w:val="00281915"/>
    <w:rsid w:val="0028277A"/>
    <w:rsid w:val="0028279B"/>
    <w:rsid w:val="0028311F"/>
    <w:rsid w:val="002832F3"/>
    <w:rsid w:val="0028429F"/>
    <w:rsid w:val="0028441B"/>
    <w:rsid w:val="0028594C"/>
    <w:rsid w:val="00286DC5"/>
    <w:rsid w:val="002871FB"/>
    <w:rsid w:val="00287DA7"/>
    <w:rsid w:val="00290059"/>
    <w:rsid w:val="002907C8"/>
    <w:rsid w:val="00290ABC"/>
    <w:rsid w:val="00290BAE"/>
    <w:rsid w:val="0029107B"/>
    <w:rsid w:val="002917DD"/>
    <w:rsid w:val="002918E0"/>
    <w:rsid w:val="0029195D"/>
    <w:rsid w:val="0029255E"/>
    <w:rsid w:val="002929F5"/>
    <w:rsid w:val="00292B5A"/>
    <w:rsid w:val="00292F69"/>
    <w:rsid w:val="002932F5"/>
    <w:rsid w:val="0029362D"/>
    <w:rsid w:val="00293C72"/>
    <w:rsid w:val="00293E1E"/>
    <w:rsid w:val="002947E4"/>
    <w:rsid w:val="002947F7"/>
    <w:rsid w:val="0029551A"/>
    <w:rsid w:val="00295B80"/>
    <w:rsid w:val="00296356"/>
    <w:rsid w:val="00296BA0"/>
    <w:rsid w:val="00296C02"/>
    <w:rsid w:val="002970CC"/>
    <w:rsid w:val="002973C8"/>
    <w:rsid w:val="002977FF"/>
    <w:rsid w:val="00297A3D"/>
    <w:rsid w:val="002A07FC"/>
    <w:rsid w:val="002A0A0F"/>
    <w:rsid w:val="002A1622"/>
    <w:rsid w:val="002A1FC8"/>
    <w:rsid w:val="002A2208"/>
    <w:rsid w:val="002A277B"/>
    <w:rsid w:val="002A29D8"/>
    <w:rsid w:val="002A367C"/>
    <w:rsid w:val="002A405A"/>
    <w:rsid w:val="002A52B8"/>
    <w:rsid w:val="002A5F13"/>
    <w:rsid w:val="002A6968"/>
    <w:rsid w:val="002A7348"/>
    <w:rsid w:val="002A75D3"/>
    <w:rsid w:val="002A7B2F"/>
    <w:rsid w:val="002A7B87"/>
    <w:rsid w:val="002B0441"/>
    <w:rsid w:val="002B0C54"/>
    <w:rsid w:val="002B0ECC"/>
    <w:rsid w:val="002B1555"/>
    <w:rsid w:val="002B1C6F"/>
    <w:rsid w:val="002B1ED2"/>
    <w:rsid w:val="002B2308"/>
    <w:rsid w:val="002B284C"/>
    <w:rsid w:val="002B393F"/>
    <w:rsid w:val="002B3BE2"/>
    <w:rsid w:val="002B4D5F"/>
    <w:rsid w:val="002B4D7E"/>
    <w:rsid w:val="002B4E0D"/>
    <w:rsid w:val="002B51E6"/>
    <w:rsid w:val="002B520E"/>
    <w:rsid w:val="002B768D"/>
    <w:rsid w:val="002B797E"/>
    <w:rsid w:val="002C0761"/>
    <w:rsid w:val="002C0EE1"/>
    <w:rsid w:val="002C0FCF"/>
    <w:rsid w:val="002C1341"/>
    <w:rsid w:val="002C18D3"/>
    <w:rsid w:val="002C1DAE"/>
    <w:rsid w:val="002C27A7"/>
    <w:rsid w:val="002C29E3"/>
    <w:rsid w:val="002C3014"/>
    <w:rsid w:val="002C322D"/>
    <w:rsid w:val="002C4463"/>
    <w:rsid w:val="002C4E31"/>
    <w:rsid w:val="002C4E38"/>
    <w:rsid w:val="002C5303"/>
    <w:rsid w:val="002C6A12"/>
    <w:rsid w:val="002C6D7E"/>
    <w:rsid w:val="002C7FF3"/>
    <w:rsid w:val="002D0107"/>
    <w:rsid w:val="002D0186"/>
    <w:rsid w:val="002D020F"/>
    <w:rsid w:val="002D057E"/>
    <w:rsid w:val="002D135E"/>
    <w:rsid w:val="002D1A8C"/>
    <w:rsid w:val="002D1F93"/>
    <w:rsid w:val="002D2227"/>
    <w:rsid w:val="002D3636"/>
    <w:rsid w:val="002D368B"/>
    <w:rsid w:val="002D36DB"/>
    <w:rsid w:val="002D443A"/>
    <w:rsid w:val="002D4926"/>
    <w:rsid w:val="002D4BC5"/>
    <w:rsid w:val="002D4E12"/>
    <w:rsid w:val="002D4F79"/>
    <w:rsid w:val="002D62E2"/>
    <w:rsid w:val="002D6D25"/>
    <w:rsid w:val="002D6F8D"/>
    <w:rsid w:val="002D790B"/>
    <w:rsid w:val="002E01E6"/>
    <w:rsid w:val="002E043F"/>
    <w:rsid w:val="002E1601"/>
    <w:rsid w:val="002E19A0"/>
    <w:rsid w:val="002E2515"/>
    <w:rsid w:val="002E261E"/>
    <w:rsid w:val="002E2CA8"/>
    <w:rsid w:val="002E2F8E"/>
    <w:rsid w:val="002E3427"/>
    <w:rsid w:val="002E3A88"/>
    <w:rsid w:val="002E3A8E"/>
    <w:rsid w:val="002E3B46"/>
    <w:rsid w:val="002E3CA6"/>
    <w:rsid w:val="002E42C8"/>
    <w:rsid w:val="002E450D"/>
    <w:rsid w:val="002E5A5C"/>
    <w:rsid w:val="002E5BD3"/>
    <w:rsid w:val="002E6164"/>
    <w:rsid w:val="002E68AC"/>
    <w:rsid w:val="002E68BC"/>
    <w:rsid w:val="002E7946"/>
    <w:rsid w:val="002E7BF8"/>
    <w:rsid w:val="002F09F2"/>
    <w:rsid w:val="002F0C14"/>
    <w:rsid w:val="002F2504"/>
    <w:rsid w:val="002F2EC1"/>
    <w:rsid w:val="002F392B"/>
    <w:rsid w:val="002F3DC8"/>
    <w:rsid w:val="002F4028"/>
    <w:rsid w:val="002F4A5E"/>
    <w:rsid w:val="002F56C9"/>
    <w:rsid w:val="002F58EA"/>
    <w:rsid w:val="002F6511"/>
    <w:rsid w:val="002F6995"/>
    <w:rsid w:val="002F6BC5"/>
    <w:rsid w:val="002F6EAD"/>
    <w:rsid w:val="002F722C"/>
    <w:rsid w:val="002F7320"/>
    <w:rsid w:val="00300AA9"/>
    <w:rsid w:val="00301A6E"/>
    <w:rsid w:val="00301CE9"/>
    <w:rsid w:val="0030266D"/>
    <w:rsid w:val="00303D80"/>
    <w:rsid w:val="003041EF"/>
    <w:rsid w:val="003053D9"/>
    <w:rsid w:val="003053EB"/>
    <w:rsid w:val="00305D7E"/>
    <w:rsid w:val="00306420"/>
    <w:rsid w:val="0030649B"/>
    <w:rsid w:val="00306A71"/>
    <w:rsid w:val="00306C6E"/>
    <w:rsid w:val="0030735C"/>
    <w:rsid w:val="003077BC"/>
    <w:rsid w:val="00307C99"/>
    <w:rsid w:val="00310793"/>
    <w:rsid w:val="0031136E"/>
    <w:rsid w:val="00311BFF"/>
    <w:rsid w:val="00311C02"/>
    <w:rsid w:val="00311FC3"/>
    <w:rsid w:val="0031270F"/>
    <w:rsid w:val="00312CE7"/>
    <w:rsid w:val="00313474"/>
    <w:rsid w:val="00313560"/>
    <w:rsid w:val="00313874"/>
    <w:rsid w:val="003138BD"/>
    <w:rsid w:val="00313B9F"/>
    <w:rsid w:val="00313C3A"/>
    <w:rsid w:val="00313FA8"/>
    <w:rsid w:val="0031404F"/>
    <w:rsid w:val="00314404"/>
    <w:rsid w:val="00314835"/>
    <w:rsid w:val="003153E1"/>
    <w:rsid w:val="003155D8"/>
    <w:rsid w:val="00315867"/>
    <w:rsid w:val="00315935"/>
    <w:rsid w:val="0031598B"/>
    <w:rsid w:val="00315DE1"/>
    <w:rsid w:val="00315F43"/>
    <w:rsid w:val="00316249"/>
    <w:rsid w:val="0031686E"/>
    <w:rsid w:val="00316E11"/>
    <w:rsid w:val="00317B24"/>
    <w:rsid w:val="00320138"/>
    <w:rsid w:val="00320894"/>
    <w:rsid w:val="003219AB"/>
    <w:rsid w:val="00321A2F"/>
    <w:rsid w:val="00321C87"/>
    <w:rsid w:val="00321E7C"/>
    <w:rsid w:val="00322EE2"/>
    <w:rsid w:val="00323CD1"/>
    <w:rsid w:val="00323ED2"/>
    <w:rsid w:val="00323F34"/>
    <w:rsid w:val="00324096"/>
    <w:rsid w:val="00324265"/>
    <w:rsid w:val="00324820"/>
    <w:rsid w:val="0032523C"/>
    <w:rsid w:val="003269C3"/>
    <w:rsid w:val="00326A29"/>
    <w:rsid w:val="00326C75"/>
    <w:rsid w:val="003274EB"/>
    <w:rsid w:val="00327DBB"/>
    <w:rsid w:val="0033018C"/>
    <w:rsid w:val="003301F9"/>
    <w:rsid w:val="0033112D"/>
    <w:rsid w:val="003313C8"/>
    <w:rsid w:val="00331582"/>
    <w:rsid w:val="003315E4"/>
    <w:rsid w:val="00331856"/>
    <w:rsid w:val="0033304E"/>
    <w:rsid w:val="00333545"/>
    <w:rsid w:val="00333A8F"/>
    <w:rsid w:val="00333F39"/>
    <w:rsid w:val="00334353"/>
    <w:rsid w:val="003346C1"/>
    <w:rsid w:val="00336949"/>
    <w:rsid w:val="00336D0E"/>
    <w:rsid w:val="00340297"/>
    <w:rsid w:val="0034035D"/>
    <w:rsid w:val="003408A3"/>
    <w:rsid w:val="003408C8"/>
    <w:rsid w:val="0034114A"/>
    <w:rsid w:val="00341741"/>
    <w:rsid w:val="00341904"/>
    <w:rsid w:val="00341B66"/>
    <w:rsid w:val="003421F3"/>
    <w:rsid w:val="00342283"/>
    <w:rsid w:val="003422B0"/>
    <w:rsid w:val="003424F7"/>
    <w:rsid w:val="00342DAD"/>
    <w:rsid w:val="003433FE"/>
    <w:rsid w:val="003437D1"/>
    <w:rsid w:val="00343D8A"/>
    <w:rsid w:val="0034416A"/>
    <w:rsid w:val="0034429F"/>
    <w:rsid w:val="00344328"/>
    <w:rsid w:val="00344954"/>
    <w:rsid w:val="00345049"/>
    <w:rsid w:val="0034598B"/>
    <w:rsid w:val="00345CE4"/>
    <w:rsid w:val="00346426"/>
    <w:rsid w:val="00346BF8"/>
    <w:rsid w:val="00346C64"/>
    <w:rsid w:val="003475CA"/>
    <w:rsid w:val="00347A18"/>
    <w:rsid w:val="00350237"/>
    <w:rsid w:val="003503D8"/>
    <w:rsid w:val="003512D1"/>
    <w:rsid w:val="003512FE"/>
    <w:rsid w:val="00351DD4"/>
    <w:rsid w:val="003522CD"/>
    <w:rsid w:val="0035243C"/>
    <w:rsid w:val="00352651"/>
    <w:rsid w:val="00352C7E"/>
    <w:rsid w:val="00353537"/>
    <w:rsid w:val="003537CD"/>
    <w:rsid w:val="00353C69"/>
    <w:rsid w:val="00353CC2"/>
    <w:rsid w:val="003558FF"/>
    <w:rsid w:val="0035629A"/>
    <w:rsid w:val="003562F6"/>
    <w:rsid w:val="0035637E"/>
    <w:rsid w:val="003564B7"/>
    <w:rsid w:val="0035692E"/>
    <w:rsid w:val="00356B6A"/>
    <w:rsid w:val="00356C4A"/>
    <w:rsid w:val="0035797D"/>
    <w:rsid w:val="00357A23"/>
    <w:rsid w:val="003604A3"/>
    <w:rsid w:val="003616AF"/>
    <w:rsid w:val="00361735"/>
    <w:rsid w:val="00361B89"/>
    <w:rsid w:val="00362037"/>
    <w:rsid w:val="003637E6"/>
    <w:rsid w:val="00363B7E"/>
    <w:rsid w:val="003643B0"/>
    <w:rsid w:val="00364932"/>
    <w:rsid w:val="00364F1F"/>
    <w:rsid w:val="0036557E"/>
    <w:rsid w:val="003659F2"/>
    <w:rsid w:val="00365A4C"/>
    <w:rsid w:val="00365C36"/>
    <w:rsid w:val="00366380"/>
    <w:rsid w:val="003679EB"/>
    <w:rsid w:val="003679FD"/>
    <w:rsid w:val="003700D4"/>
    <w:rsid w:val="003700EC"/>
    <w:rsid w:val="0037043D"/>
    <w:rsid w:val="00370BF1"/>
    <w:rsid w:val="00371995"/>
    <w:rsid w:val="00371A53"/>
    <w:rsid w:val="003720EE"/>
    <w:rsid w:val="00372371"/>
    <w:rsid w:val="003729B3"/>
    <w:rsid w:val="00373343"/>
    <w:rsid w:val="00373372"/>
    <w:rsid w:val="0037363E"/>
    <w:rsid w:val="00373B9F"/>
    <w:rsid w:val="0037557C"/>
    <w:rsid w:val="00375C25"/>
    <w:rsid w:val="003763DA"/>
    <w:rsid w:val="00376A82"/>
    <w:rsid w:val="00376B15"/>
    <w:rsid w:val="00376CEE"/>
    <w:rsid w:val="00376E70"/>
    <w:rsid w:val="00376F64"/>
    <w:rsid w:val="00377BAA"/>
    <w:rsid w:val="00377BD3"/>
    <w:rsid w:val="00377F7C"/>
    <w:rsid w:val="00380425"/>
    <w:rsid w:val="0038069B"/>
    <w:rsid w:val="00380A0D"/>
    <w:rsid w:val="003825F6"/>
    <w:rsid w:val="0038278D"/>
    <w:rsid w:val="00382FBB"/>
    <w:rsid w:val="003830F2"/>
    <w:rsid w:val="003836F5"/>
    <w:rsid w:val="003845FE"/>
    <w:rsid w:val="0038481C"/>
    <w:rsid w:val="00384A88"/>
    <w:rsid w:val="00385814"/>
    <w:rsid w:val="00385859"/>
    <w:rsid w:val="00386395"/>
    <w:rsid w:val="003869BB"/>
    <w:rsid w:val="00386D24"/>
    <w:rsid w:val="003907FE"/>
    <w:rsid w:val="0039109A"/>
    <w:rsid w:val="00391709"/>
    <w:rsid w:val="0039174B"/>
    <w:rsid w:val="00394018"/>
    <w:rsid w:val="003946EA"/>
    <w:rsid w:val="00394AC5"/>
    <w:rsid w:val="00395652"/>
    <w:rsid w:val="00395ABE"/>
    <w:rsid w:val="00395B98"/>
    <w:rsid w:val="00395F42"/>
    <w:rsid w:val="00396292"/>
    <w:rsid w:val="003966F7"/>
    <w:rsid w:val="003976C7"/>
    <w:rsid w:val="0039772C"/>
    <w:rsid w:val="00397E05"/>
    <w:rsid w:val="00397E28"/>
    <w:rsid w:val="003A047D"/>
    <w:rsid w:val="003A0B07"/>
    <w:rsid w:val="003A1593"/>
    <w:rsid w:val="003A16CE"/>
    <w:rsid w:val="003A1C9B"/>
    <w:rsid w:val="003A22A1"/>
    <w:rsid w:val="003A22D0"/>
    <w:rsid w:val="003A23AC"/>
    <w:rsid w:val="003A2E30"/>
    <w:rsid w:val="003A4735"/>
    <w:rsid w:val="003A4812"/>
    <w:rsid w:val="003A485C"/>
    <w:rsid w:val="003A4A27"/>
    <w:rsid w:val="003A4C0B"/>
    <w:rsid w:val="003A4C86"/>
    <w:rsid w:val="003A564D"/>
    <w:rsid w:val="003A59FB"/>
    <w:rsid w:val="003A6039"/>
    <w:rsid w:val="003A6247"/>
    <w:rsid w:val="003A633C"/>
    <w:rsid w:val="003A74C3"/>
    <w:rsid w:val="003A7DA2"/>
    <w:rsid w:val="003B0010"/>
    <w:rsid w:val="003B00E5"/>
    <w:rsid w:val="003B05DB"/>
    <w:rsid w:val="003B0D36"/>
    <w:rsid w:val="003B0E69"/>
    <w:rsid w:val="003B14EC"/>
    <w:rsid w:val="003B1534"/>
    <w:rsid w:val="003B1E1A"/>
    <w:rsid w:val="003B1F08"/>
    <w:rsid w:val="003B1FB7"/>
    <w:rsid w:val="003B1FDC"/>
    <w:rsid w:val="003B27A9"/>
    <w:rsid w:val="003B3FBB"/>
    <w:rsid w:val="003B4170"/>
    <w:rsid w:val="003B42E6"/>
    <w:rsid w:val="003B62C9"/>
    <w:rsid w:val="003B67A6"/>
    <w:rsid w:val="003B686A"/>
    <w:rsid w:val="003B6BEE"/>
    <w:rsid w:val="003B7B44"/>
    <w:rsid w:val="003B7F47"/>
    <w:rsid w:val="003C0343"/>
    <w:rsid w:val="003C1152"/>
    <w:rsid w:val="003C161B"/>
    <w:rsid w:val="003C1780"/>
    <w:rsid w:val="003C2259"/>
    <w:rsid w:val="003C2BEF"/>
    <w:rsid w:val="003C2C88"/>
    <w:rsid w:val="003C3008"/>
    <w:rsid w:val="003C3127"/>
    <w:rsid w:val="003C3210"/>
    <w:rsid w:val="003C3F36"/>
    <w:rsid w:val="003C4BAD"/>
    <w:rsid w:val="003C4C40"/>
    <w:rsid w:val="003C4D8F"/>
    <w:rsid w:val="003C6685"/>
    <w:rsid w:val="003C6ACD"/>
    <w:rsid w:val="003C6DA3"/>
    <w:rsid w:val="003C7569"/>
    <w:rsid w:val="003C7D39"/>
    <w:rsid w:val="003C7DF6"/>
    <w:rsid w:val="003D0F07"/>
    <w:rsid w:val="003D2963"/>
    <w:rsid w:val="003D2BC4"/>
    <w:rsid w:val="003D4ED0"/>
    <w:rsid w:val="003D5046"/>
    <w:rsid w:val="003D523A"/>
    <w:rsid w:val="003D5513"/>
    <w:rsid w:val="003D670B"/>
    <w:rsid w:val="003D6847"/>
    <w:rsid w:val="003D71B1"/>
    <w:rsid w:val="003D745F"/>
    <w:rsid w:val="003D76C4"/>
    <w:rsid w:val="003E0E99"/>
    <w:rsid w:val="003E1178"/>
    <w:rsid w:val="003E119D"/>
    <w:rsid w:val="003E2804"/>
    <w:rsid w:val="003E3150"/>
    <w:rsid w:val="003E3DFB"/>
    <w:rsid w:val="003E4BCB"/>
    <w:rsid w:val="003E4FDD"/>
    <w:rsid w:val="003E5372"/>
    <w:rsid w:val="003E552D"/>
    <w:rsid w:val="003E628A"/>
    <w:rsid w:val="003E63B7"/>
    <w:rsid w:val="003E77FD"/>
    <w:rsid w:val="003E7EE8"/>
    <w:rsid w:val="003F0123"/>
    <w:rsid w:val="003F09F5"/>
    <w:rsid w:val="003F0B20"/>
    <w:rsid w:val="003F0E80"/>
    <w:rsid w:val="003F1829"/>
    <w:rsid w:val="003F18D9"/>
    <w:rsid w:val="003F244D"/>
    <w:rsid w:val="003F2884"/>
    <w:rsid w:val="003F2ED9"/>
    <w:rsid w:val="003F2F49"/>
    <w:rsid w:val="003F3732"/>
    <w:rsid w:val="003F47EC"/>
    <w:rsid w:val="003F4A06"/>
    <w:rsid w:val="003F4E3D"/>
    <w:rsid w:val="003F5558"/>
    <w:rsid w:val="003F5624"/>
    <w:rsid w:val="003F62ED"/>
    <w:rsid w:val="003F65C8"/>
    <w:rsid w:val="003F6883"/>
    <w:rsid w:val="003F6EAC"/>
    <w:rsid w:val="003F70B0"/>
    <w:rsid w:val="003F7675"/>
    <w:rsid w:val="0040096F"/>
    <w:rsid w:val="00401310"/>
    <w:rsid w:val="00401906"/>
    <w:rsid w:val="0040195C"/>
    <w:rsid w:val="00401F66"/>
    <w:rsid w:val="004024F2"/>
    <w:rsid w:val="00402E67"/>
    <w:rsid w:val="004033D8"/>
    <w:rsid w:val="00403581"/>
    <w:rsid w:val="004037C8"/>
    <w:rsid w:val="0040380D"/>
    <w:rsid w:val="00403F6A"/>
    <w:rsid w:val="00404323"/>
    <w:rsid w:val="00404D67"/>
    <w:rsid w:val="00405686"/>
    <w:rsid w:val="00405852"/>
    <w:rsid w:val="00406862"/>
    <w:rsid w:val="00406D8F"/>
    <w:rsid w:val="00406F57"/>
    <w:rsid w:val="00407AEE"/>
    <w:rsid w:val="00407BB7"/>
    <w:rsid w:val="00407C19"/>
    <w:rsid w:val="00411826"/>
    <w:rsid w:val="0041194A"/>
    <w:rsid w:val="00411C06"/>
    <w:rsid w:val="00411F66"/>
    <w:rsid w:val="004124A5"/>
    <w:rsid w:val="00413063"/>
    <w:rsid w:val="004133DF"/>
    <w:rsid w:val="004134C1"/>
    <w:rsid w:val="0041358D"/>
    <w:rsid w:val="00413E17"/>
    <w:rsid w:val="00414463"/>
    <w:rsid w:val="00414957"/>
    <w:rsid w:val="004152EA"/>
    <w:rsid w:val="004157FA"/>
    <w:rsid w:val="0041631B"/>
    <w:rsid w:val="00416F86"/>
    <w:rsid w:val="004171FD"/>
    <w:rsid w:val="004174DC"/>
    <w:rsid w:val="004204B1"/>
    <w:rsid w:val="00420642"/>
    <w:rsid w:val="00421E80"/>
    <w:rsid w:val="0042214A"/>
    <w:rsid w:val="00422191"/>
    <w:rsid w:val="00422632"/>
    <w:rsid w:val="004227FA"/>
    <w:rsid w:val="00422C26"/>
    <w:rsid w:val="004236F7"/>
    <w:rsid w:val="00423EE0"/>
    <w:rsid w:val="004240C6"/>
    <w:rsid w:val="00424111"/>
    <w:rsid w:val="00425278"/>
    <w:rsid w:val="0042536A"/>
    <w:rsid w:val="00425696"/>
    <w:rsid w:val="004257EA"/>
    <w:rsid w:val="0042600A"/>
    <w:rsid w:val="004263C8"/>
    <w:rsid w:val="00426599"/>
    <w:rsid w:val="00426D81"/>
    <w:rsid w:val="0042713E"/>
    <w:rsid w:val="00427381"/>
    <w:rsid w:val="004275C7"/>
    <w:rsid w:val="0043035D"/>
    <w:rsid w:val="00430A3B"/>
    <w:rsid w:val="00430BBE"/>
    <w:rsid w:val="00431EAF"/>
    <w:rsid w:val="00432770"/>
    <w:rsid w:val="0043297E"/>
    <w:rsid w:val="00433739"/>
    <w:rsid w:val="00433941"/>
    <w:rsid w:val="00433A6F"/>
    <w:rsid w:val="00433CA9"/>
    <w:rsid w:val="00433E28"/>
    <w:rsid w:val="00434A1D"/>
    <w:rsid w:val="00434AD5"/>
    <w:rsid w:val="004357D4"/>
    <w:rsid w:val="00435B3E"/>
    <w:rsid w:val="00435FFB"/>
    <w:rsid w:val="00436102"/>
    <w:rsid w:val="0043628F"/>
    <w:rsid w:val="00436D77"/>
    <w:rsid w:val="00436E90"/>
    <w:rsid w:val="00436F36"/>
    <w:rsid w:val="00437392"/>
    <w:rsid w:val="004374DD"/>
    <w:rsid w:val="00437694"/>
    <w:rsid w:val="004401EF"/>
    <w:rsid w:val="00440CA8"/>
    <w:rsid w:val="004418BE"/>
    <w:rsid w:val="00442EF5"/>
    <w:rsid w:val="00443B61"/>
    <w:rsid w:val="00443CD4"/>
    <w:rsid w:val="004442B3"/>
    <w:rsid w:val="00445490"/>
    <w:rsid w:val="004455C1"/>
    <w:rsid w:val="00445CBE"/>
    <w:rsid w:val="004460B7"/>
    <w:rsid w:val="004469AF"/>
    <w:rsid w:val="00446A30"/>
    <w:rsid w:val="00446B95"/>
    <w:rsid w:val="00447114"/>
    <w:rsid w:val="00450C89"/>
    <w:rsid w:val="00450E74"/>
    <w:rsid w:val="00451A0E"/>
    <w:rsid w:val="00451F57"/>
    <w:rsid w:val="00452A0A"/>
    <w:rsid w:val="004534E3"/>
    <w:rsid w:val="0045364E"/>
    <w:rsid w:val="00454BDC"/>
    <w:rsid w:val="00454E2E"/>
    <w:rsid w:val="0045575A"/>
    <w:rsid w:val="00456617"/>
    <w:rsid w:val="004576DC"/>
    <w:rsid w:val="0046022A"/>
    <w:rsid w:val="004608F2"/>
    <w:rsid w:val="00461C2B"/>
    <w:rsid w:val="00462293"/>
    <w:rsid w:val="00462AE6"/>
    <w:rsid w:val="00463818"/>
    <w:rsid w:val="00463B3D"/>
    <w:rsid w:val="00463BC3"/>
    <w:rsid w:val="0046463F"/>
    <w:rsid w:val="004649C4"/>
    <w:rsid w:val="00464A11"/>
    <w:rsid w:val="00464DF2"/>
    <w:rsid w:val="004651C8"/>
    <w:rsid w:val="004651F4"/>
    <w:rsid w:val="00465C57"/>
    <w:rsid w:val="00465D18"/>
    <w:rsid w:val="004660F2"/>
    <w:rsid w:val="0046651F"/>
    <w:rsid w:val="00466845"/>
    <w:rsid w:val="00466B61"/>
    <w:rsid w:val="00466CC8"/>
    <w:rsid w:val="00466D03"/>
    <w:rsid w:val="00467528"/>
    <w:rsid w:val="00467BB0"/>
    <w:rsid w:val="00467C46"/>
    <w:rsid w:val="00470A3E"/>
    <w:rsid w:val="00472186"/>
    <w:rsid w:val="004721E6"/>
    <w:rsid w:val="00472353"/>
    <w:rsid w:val="004729D3"/>
    <w:rsid w:val="0047300E"/>
    <w:rsid w:val="004732AB"/>
    <w:rsid w:val="00473529"/>
    <w:rsid w:val="00473603"/>
    <w:rsid w:val="004736EF"/>
    <w:rsid w:val="00473D33"/>
    <w:rsid w:val="00474024"/>
    <w:rsid w:val="00474263"/>
    <w:rsid w:val="00474486"/>
    <w:rsid w:val="0047453C"/>
    <w:rsid w:val="0047458E"/>
    <w:rsid w:val="00474EBE"/>
    <w:rsid w:val="00474F64"/>
    <w:rsid w:val="004750DF"/>
    <w:rsid w:val="0047537F"/>
    <w:rsid w:val="004753C8"/>
    <w:rsid w:val="0047545F"/>
    <w:rsid w:val="00475DCE"/>
    <w:rsid w:val="00476753"/>
    <w:rsid w:val="004775EF"/>
    <w:rsid w:val="00477642"/>
    <w:rsid w:val="004778FE"/>
    <w:rsid w:val="004779A5"/>
    <w:rsid w:val="00480719"/>
    <w:rsid w:val="004807DC"/>
    <w:rsid w:val="00480A02"/>
    <w:rsid w:val="004813B2"/>
    <w:rsid w:val="00481C7B"/>
    <w:rsid w:val="00481D11"/>
    <w:rsid w:val="00481D3C"/>
    <w:rsid w:val="004820AA"/>
    <w:rsid w:val="00482F65"/>
    <w:rsid w:val="00483505"/>
    <w:rsid w:val="00483B99"/>
    <w:rsid w:val="00483CE3"/>
    <w:rsid w:val="00484083"/>
    <w:rsid w:val="004846B8"/>
    <w:rsid w:val="00484814"/>
    <w:rsid w:val="0048486A"/>
    <w:rsid w:val="004851B5"/>
    <w:rsid w:val="00485262"/>
    <w:rsid w:val="00485F42"/>
    <w:rsid w:val="004865EE"/>
    <w:rsid w:val="00486B80"/>
    <w:rsid w:val="00486DB5"/>
    <w:rsid w:val="00486F2F"/>
    <w:rsid w:val="004872F5"/>
    <w:rsid w:val="00487937"/>
    <w:rsid w:val="00487F77"/>
    <w:rsid w:val="00487F8B"/>
    <w:rsid w:val="004904CD"/>
    <w:rsid w:val="00490604"/>
    <w:rsid w:val="004906CD"/>
    <w:rsid w:val="004911E4"/>
    <w:rsid w:val="00491A44"/>
    <w:rsid w:val="00491C00"/>
    <w:rsid w:val="00492471"/>
    <w:rsid w:val="00492488"/>
    <w:rsid w:val="00492616"/>
    <w:rsid w:val="00492E25"/>
    <w:rsid w:val="004934C8"/>
    <w:rsid w:val="00493B30"/>
    <w:rsid w:val="004942FC"/>
    <w:rsid w:val="00494E18"/>
    <w:rsid w:val="0049533E"/>
    <w:rsid w:val="00495895"/>
    <w:rsid w:val="00495D49"/>
    <w:rsid w:val="004966E6"/>
    <w:rsid w:val="00496F85"/>
    <w:rsid w:val="004971D8"/>
    <w:rsid w:val="004971FC"/>
    <w:rsid w:val="00497601"/>
    <w:rsid w:val="004A2141"/>
    <w:rsid w:val="004A3763"/>
    <w:rsid w:val="004A420E"/>
    <w:rsid w:val="004A5027"/>
    <w:rsid w:val="004A62E3"/>
    <w:rsid w:val="004A62EA"/>
    <w:rsid w:val="004A6FD0"/>
    <w:rsid w:val="004A6FFE"/>
    <w:rsid w:val="004A7E2F"/>
    <w:rsid w:val="004A7E73"/>
    <w:rsid w:val="004B0389"/>
    <w:rsid w:val="004B052B"/>
    <w:rsid w:val="004B0A4F"/>
    <w:rsid w:val="004B0CB9"/>
    <w:rsid w:val="004B18BB"/>
    <w:rsid w:val="004B2296"/>
    <w:rsid w:val="004B2E27"/>
    <w:rsid w:val="004B37B5"/>
    <w:rsid w:val="004B3DFF"/>
    <w:rsid w:val="004B3F47"/>
    <w:rsid w:val="004B513B"/>
    <w:rsid w:val="004B5382"/>
    <w:rsid w:val="004B5630"/>
    <w:rsid w:val="004B5659"/>
    <w:rsid w:val="004B5D1B"/>
    <w:rsid w:val="004B5FE3"/>
    <w:rsid w:val="004B619B"/>
    <w:rsid w:val="004B6274"/>
    <w:rsid w:val="004B7327"/>
    <w:rsid w:val="004B7943"/>
    <w:rsid w:val="004B7CD3"/>
    <w:rsid w:val="004C07C1"/>
    <w:rsid w:val="004C121E"/>
    <w:rsid w:val="004C14F4"/>
    <w:rsid w:val="004C1DD2"/>
    <w:rsid w:val="004C20B8"/>
    <w:rsid w:val="004C21AE"/>
    <w:rsid w:val="004C298E"/>
    <w:rsid w:val="004C29DF"/>
    <w:rsid w:val="004C3051"/>
    <w:rsid w:val="004C45C7"/>
    <w:rsid w:val="004C53E7"/>
    <w:rsid w:val="004C5EE2"/>
    <w:rsid w:val="004C69A6"/>
    <w:rsid w:val="004D09A3"/>
    <w:rsid w:val="004D0C53"/>
    <w:rsid w:val="004D13D7"/>
    <w:rsid w:val="004D1990"/>
    <w:rsid w:val="004D19E5"/>
    <w:rsid w:val="004D1B07"/>
    <w:rsid w:val="004D2368"/>
    <w:rsid w:val="004D3BA9"/>
    <w:rsid w:val="004D424C"/>
    <w:rsid w:val="004D4536"/>
    <w:rsid w:val="004D47E3"/>
    <w:rsid w:val="004D511C"/>
    <w:rsid w:val="004D6DDE"/>
    <w:rsid w:val="004D6EEA"/>
    <w:rsid w:val="004D7545"/>
    <w:rsid w:val="004D78E1"/>
    <w:rsid w:val="004D7A78"/>
    <w:rsid w:val="004D7EA1"/>
    <w:rsid w:val="004E07D0"/>
    <w:rsid w:val="004E09D0"/>
    <w:rsid w:val="004E0A5B"/>
    <w:rsid w:val="004E1D6C"/>
    <w:rsid w:val="004E20CE"/>
    <w:rsid w:val="004E375F"/>
    <w:rsid w:val="004E5473"/>
    <w:rsid w:val="004E67BB"/>
    <w:rsid w:val="004F013C"/>
    <w:rsid w:val="004F087D"/>
    <w:rsid w:val="004F0956"/>
    <w:rsid w:val="004F0E7D"/>
    <w:rsid w:val="004F10DD"/>
    <w:rsid w:val="004F1134"/>
    <w:rsid w:val="004F2054"/>
    <w:rsid w:val="004F2073"/>
    <w:rsid w:val="004F2F32"/>
    <w:rsid w:val="004F4010"/>
    <w:rsid w:val="004F4A4C"/>
    <w:rsid w:val="004F5517"/>
    <w:rsid w:val="004F62B7"/>
    <w:rsid w:val="004F62DC"/>
    <w:rsid w:val="004F688D"/>
    <w:rsid w:val="004F771A"/>
    <w:rsid w:val="004F7E79"/>
    <w:rsid w:val="00500531"/>
    <w:rsid w:val="00500AF8"/>
    <w:rsid w:val="00500EA6"/>
    <w:rsid w:val="00500F39"/>
    <w:rsid w:val="0050161F"/>
    <w:rsid w:val="00501803"/>
    <w:rsid w:val="00501B9E"/>
    <w:rsid w:val="00501C06"/>
    <w:rsid w:val="00502944"/>
    <w:rsid w:val="00502DAC"/>
    <w:rsid w:val="00503433"/>
    <w:rsid w:val="0050495F"/>
    <w:rsid w:val="00504DC5"/>
    <w:rsid w:val="005056ED"/>
    <w:rsid w:val="00506532"/>
    <w:rsid w:val="005069B9"/>
    <w:rsid w:val="005074E1"/>
    <w:rsid w:val="00507570"/>
    <w:rsid w:val="00507ACF"/>
    <w:rsid w:val="00507C3A"/>
    <w:rsid w:val="0051111A"/>
    <w:rsid w:val="00511A8B"/>
    <w:rsid w:val="00511CF6"/>
    <w:rsid w:val="00512DBE"/>
    <w:rsid w:val="00513A88"/>
    <w:rsid w:val="00514100"/>
    <w:rsid w:val="005141F8"/>
    <w:rsid w:val="005149E0"/>
    <w:rsid w:val="00514B4C"/>
    <w:rsid w:val="00514D88"/>
    <w:rsid w:val="00514F75"/>
    <w:rsid w:val="00514F7E"/>
    <w:rsid w:val="0051510E"/>
    <w:rsid w:val="0051547D"/>
    <w:rsid w:val="00515616"/>
    <w:rsid w:val="00515D25"/>
    <w:rsid w:val="0051634E"/>
    <w:rsid w:val="005166B9"/>
    <w:rsid w:val="00516B19"/>
    <w:rsid w:val="00516E0F"/>
    <w:rsid w:val="00516F54"/>
    <w:rsid w:val="00517A47"/>
    <w:rsid w:val="00517B42"/>
    <w:rsid w:val="00520F91"/>
    <w:rsid w:val="00522340"/>
    <w:rsid w:val="00522DA8"/>
    <w:rsid w:val="00523E22"/>
    <w:rsid w:val="00524288"/>
    <w:rsid w:val="00524605"/>
    <w:rsid w:val="00525311"/>
    <w:rsid w:val="0052668F"/>
    <w:rsid w:val="00526690"/>
    <w:rsid w:val="005272F0"/>
    <w:rsid w:val="00527322"/>
    <w:rsid w:val="005278EE"/>
    <w:rsid w:val="00530B61"/>
    <w:rsid w:val="00531253"/>
    <w:rsid w:val="005315D9"/>
    <w:rsid w:val="00531854"/>
    <w:rsid w:val="00531930"/>
    <w:rsid w:val="00531978"/>
    <w:rsid w:val="00531ABE"/>
    <w:rsid w:val="005329B8"/>
    <w:rsid w:val="00532D35"/>
    <w:rsid w:val="00532FEC"/>
    <w:rsid w:val="00532FED"/>
    <w:rsid w:val="005334DA"/>
    <w:rsid w:val="005343FB"/>
    <w:rsid w:val="005344D2"/>
    <w:rsid w:val="00534AA4"/>
    <w:rsid w:val="00534F46"/>
    <w:rsid w:val="00535619"/>
    <w:rsid w:val="005357A9"/>
    <w:rsid w:val="00536423"/>
    <w:rsid w:val="0053648A"/>
    <w:rsid w:val="0053650F"/>
    <w:rsid w:val="00536D0F"/>
    <w:rsid w:val="00537774"/>
    <w:rsid w:val="005401AF"/>
    <w:rsid w:val="005406D8"/>
    <w:rsid w:val="00540A75"/>
    <w:rsid w:val="005410DF"/>
    <w:rsid w:val="00542C3A"/>
    <w:rsid w:val="0054338E"/>
    <w:rsid w:val="005457DD"/>
    <w:rsid w:val="0054590E"/>
    <w:rsid w:val="00545AFE"/>
    <w:rsid w:val="00546A09"/>
    <w:rsid w:val="00546EC0"/>
    <w:rsid w:val="005479C6"/>
    <w:rsid w:val="0055056A"/>
    <w:rsid w:val="00550BA0"/>
    <w:rsid w:val="00550FED"/>
    <w:rsid w:val="005517BB"/>
    <w:rsid w:val="00551B63"/>
    <w:rsid w:val="0055222B"/>
    <w:rsid w:val="005528DF"/>
    <w:rsid w:val="00552DC5"/>
    <w:rsid w:val="00554996"/>
    <w:rsid w:val="00555928"/>
    <w:rsid w:val="00556213"/>
    <w:rsid w:val="0055622D"/>
    <w:rsid w:val="005564BC"/>
    <w:rsid w:val="005567B2"/>
    <w:rsid w:val="00556839"/>
    <w:rsid w:val="00557189"/>
    <w:rsid w:val="00557690"/>
    <w:rsid w:val="00557776"/>
    <w:rsid w:val="00557DD2"/>
    <w:rsid w:val="00557F23"/>
    <w:rsid w:val="0056170C"/>
    <w:rsid w:val="00562327"/>
    <w:rsid w:val="00562738"/>
    <w:rsid w:val="005628EE"/>
    <w:rsid w:val="00562B55"/>
    <w:rsid w:val="00562B83"/>
    <w:rsid w:val="00563520"/>
    <w:rsid w:val="00563A13"/>
    <w:rsid w:val="00563C19"/>
    <w:rsid w:val="00564CF7"/>
    <w:rsid w:val="00564D5C"/>
    <w:rsid w:val="00564F11"/>
    <w:rsid w:val="005650B9"/>
    <w:rsid w:val="0056622C"/>
    <w:rsid w:val="005671C7"/>
    <w:rsid w:val="00567DBC"/>
    <w:rsid w:val="00567E92"/>
    <w:rsid w:val="005703F2"/>
    <w:rsid w:val="00570ACB"/>
    <w:rsid w:val="005716EB"/>
    <w:rsid w:val="00571862"/>
    <w:rsid w:val="00572A10"/>
    <w:rsid w:val="005736F9"/>
    <w:rsid w:val="00573839"/>
    <w:rsid w:val="00573A4C"/>
    <w:rsid w:val="005751C0"/>
    <w:rsid w:val="00575A5D"/>
    <w:rsid w:val="00575E32"/>
    <w:rsid w:val="00576B14"/>
    <w:rsid w:val="00577222"/>
    <w:rsid w:val="00577501"/>
    <w:rsid w:val="0057774B"/>
    <w:rsid w:val="00580329"/>
    <w:rsid w:val="00580596"/>
    <w:rsid w:val="005805B3"/>
    <w:rsid w:val="00580834"/>
    <w:rsid w:val="005810F9"/>
    <w:rsid w:val="005826FB"/>
    <w:rsid w:val="00582B8D"/>
    <w:rsid w:val="00582C2C"/>
    <w:rsid w:val="00583899"/>
    <w:rsid w:val="0058411F"/>
    <w:rsid w:val="00584EA8"/>
    <w:rsid w:val="00585DC0"/>
    <w:rsid w:val="00585E4C"/>
    <w:rsid w:val="00586426"/>
    <w:rsid w:val="005872CE"/>
    <w:rsid w:val="0058765A"/>
    <w:rsid w:val="005878FA"/>
    <w:rsid w:val="00587B98"/>
    <w:rsid w:val="00591895"/>
    <w:rsid w:val="00591EF5"/>
    <w:rsid w:val="00592439"/>
    <w:rsid w:val="005927A1"/>
    <w:rsid w:val="005927A6"/>
    <w:rsid w:val="005928BA"/>
    <w:rsid w:val="00592D30"/>
    <w:rsid w:val="00592DB7"/>
    <w:rsid w:val="00593079"/>
    <w:rsid w:val="005932D7"/>
    <w:rsid w:val="0059343D"/>
    <w:rsid w:val="00594A4C"/>
    <w:rsid w:val="00595545"/>
    <w:rsid w:val="0059681C"/>
    <w:rsid w:val="00597590"/>
    <w:rsid w:val="00597EF5"/>
    <w:rsid w:val="005A0780"/>
    <w:rsid w:val="005A0A96"/>
    <w:rsid w:val="005A0B83"/>
    <w:rsid w:val="005A172E"/>
    <w:rsid w:val="005A18DB"/>
    <w:rsid w:val="005A3D09"/>
    <w:rsid w:val="005A5966"/>
    <w:rsid w:val="005A5A92"/>
    <w:rsid w:val="005A6955"/>
    <w:rsid w:val="005A6DB0"/>
    <w:rsid w:val="005A6FD0"/>
    <w:rsid w:val="005B0A33"/>
    <w:rsid w:val="005B0C1E"/>
    <w:rsid w:val="005B0CBA"/>
    <w:rsid w:val="005B1621"/>
    <w:rsid w:val="005B2429"/>
    <w:rsid w:val="005B2C2E"/>
    <w:rsid w:val="005B3DC2"/>
    <w:rsid w:val="005B404E"/>
    <w:rsid w:val="005B4534"/>
    <w:rsid w:val="005B495B"/>
    <w:rsid w:val="005B4CB5"/>
    <w:rsid w:val="005B573C"/>
    <w:rsid w:val="005B593E"/>
    <w:rsid w:val="005B5CAD"/>
    <w:rsid w:val="005B63CA"/>
    <w:rsid w:val="005B6A51"/>
    <w:rsid w:val="005B6EB6"/>
    <w:rsid w:val="005B7A1D"/>
    <w:rsid w:val="005B7B44"/>
    <w:rsid w:val="005B7E69"/>
    <w:rsid w:val="005C06C0"/>
    <w:rsid w:val="005C0E41"/>
    <w:rsid w:val="005C1ACC"/>
    <w:rsid w:val="005C2025"/>
    <w:rsid w:val="005C2E8C"/>
    <w:rsid w:val="005C3C47"/>
    <w:rsid w:val="005C3EE9"/>
    <w:rsid w:val="005C3F7D"/>
    <w:rsid w:val="005C4819"/>
    <w:rsid w:val="005C4981"/>
    <w:rsid w:val="005C4F18"/>
    <w:rsid w:val="005C5541"/>
    <w:rsid w:val="005C55A4"/>
    <w:rsid w:val="005C571B"/>
    <w:rsid w:val="005C5FAE"/>
    <w:rsid w:val="005C609A"/>
    <w:rsid w:val="005C68AD"/>
    <w:rsid w:val="005C6D62"/>
    <w:rsid w:val="005C6D69"/>
    <w:rsid w:val="005C70CF"/>
    <w:rsid w:val="005C7782"/>
    <w:rsid w:val="005C7CC9"/>
    <w:rsid w:val="005C7D34"/>
    <w:rsid w:val="005C7E62"/>
    <w:rsid w:val="005C7E68"/>
    <w:rsid w:val="005C7EB9"/>
    <w:rsid w:val="005D0CCA"/>
    <w:rsid w:val="005D1686"/>
    <w:rsid w:val="005D1715"/>
    <w:rsid w:val="005D17CC"/>
    <w:rsid w:val="005D1CEB"/>
    <w:rsid w:val="005D1E2F"/>
    <w:rsid w:val="005D20E2"/>
    <w:rsid w:val="005D227F"/>
    <w:rsid w:val="005D24BF"/>
    <w:rsid w:val="005D2AA3"/>
    <w:rsid w:val="005D33B6"/>
    <w:rsid w:val="005D41C7"/>
    <w:rsid w:val="005D473D"/>
    <w:rsid w:val="005D5228"/>
    <w:rsid w:val="005D536D"/>
    <w:rsid w:val="005D53C9"/>
    <w:rsid w:val="005D5AE0"/>
    <w:rsid w:val="005D5FFD"/>
    <w:rsid w:val="005D6126"/>
    <w:rsid w:val="005D6DC3"/>
    <w:rsid w:val="005D6F7B"/>
    <w:rsid w:val="005E0E89"/>
    <w:rsid w:val="005E1BF1"/>
    <w:rsid w:val="005E1CDF"/>
    <w:rsid w:val="005E1DEB"/>
    <w:rsid w:val="005E2544"/>
    <w:rsid w:val="005E2B4D"/>
    <w:rsid w:val="005E317D"/>
    <w:rsid w:val="005E352A"/>
    <w:rsid w:val="005E36BB"/>
    <w:rsid w:val="005E3B4F"/>
    <w:rsid w:val="005E3C9F"/>
    <w:rsid w:val="005E3CAE"/>
    <w:rsid w:val="005E459D"/>
    <w:rsid w:val="005E62BE"/>
    <w:rsid w:val="005E6D54"/>
    <w:rsid w:val="005E6DDD"/>
    <w:rsid w:val="005E7348"/>
    <w:rsid w:val="005E755F"/>
    <w:rsid w:val="005E76E2"/>
    <w:rsid w:val="005E7B98"/>
    <w:rsid w:val="005E7F7B"/>
    <w:rsid w:val="005E7FC9"/>
    <w:rsid w:val="005F04A3"/>
    <w:rsid w:val="005F07C3"/>
    <w:rsid w:val="005F0A35"/>
    <w:rsid w:val="005F0DCE"/>
    <w:rsid w:val="005F1077"/>
    <w:rsid w:val="005F15C1"/>
    <w:rsid w:val="005F17BD"/>
    <w:rsid w:val="005F1909"/>
    <w:rsid w:val="005F1931"/>
    <w:rsid w:val="005F20C8"/>
    <w:rsid w:val="005F2DA0"/>
    <w:rsid w:val="005F5593"/>
    <w:rsid w:val="005F5ADE"/>
    <w:rsid w:val="005F62D0"/>
    <w:rsid w:val="005F6CBA"/>
    <w:rsid w:val="005F6EA3"/>
    <w:rsid w:val="006008EF"/>
    <w:rsid w:val="00600D57"/>
    <w:rsid w:val="006019FB"/>
    <w:rsid w:val="00601A17"/>
    <w:rsid w:val="00601D56"/>
    <w:rsid w:val="00601F8C"/>
    <w:rsid w:val="0060253A"/>
    <w:rsid w:val="006030E8"/>
    <w:rsid w:val="00603718"/>
    <w:rsid w:val="00603A14"/>
    <w:rsid w:val="00604200"/>
    <w:rsid w:val="006046A4"/>
    <w:rsid w:val="006046E7"/>
    <w:rsid w:val="0060491A"/>
    <w:rsid w:val="006053EC"/>
    <w:rsid w:val="0060599A"/>
    <w:rsid w:val="00605B4D"/>
    <w:rsid w:val="006065C0"/>
    <w:rsid w:val="0060679C"/>
    <w:rsid w:val="0061014C"/>
    <w:rsid w:val="00610465"/>
    <w:rsid w:val="0061072A"/>
    <w:rsid w:val="00610D19"/>
    <w:rsid w:val="0061101C"/>
    <w:rsid w:val="006117D0"/>
    <w:rsid w:val="00611EF3"/>
    <w:rsid w:val="00611F43"/>
    <w:rsid w:val="00613768"/>
    <w:rsid w:val="006150AB"/>
    <w:rsid w:val="00615237"/>
    <w:rsid w:val="00615B20"/>
    <w:rsid w:val="00615F2B"/>
    <w:rsid w:val="006167E7"/>
    <w:rsid w:val="00616A04"/>
    <w:rsid w:val="00616A2C"/>
    <w:rsid w:val="006170D2"/>
    <w:rsid w:val="00617DD3"/>
    <w:rsid w:val="00617FAE"/>
    <w:rsid w:val="006204F3"/>
    <w:rsid w:val="00620A9C"/>
    <w:rsid w:val="00620BF9"/>
    <w:rsid w:val="00620D83"/>
    <w:rsid w:val="00621ED4"/>
    <w:rsid w:val="006225CF"/>
    <w:rsid w:val="006232DC"/>
    <w:rsid w:val="00623381"/>
    <w:rsid w:val="006237F2"/>
    <w:rsid w:val="006240D8"/>
    <w:rsid w:val="0062423F"/>
    <w:rsid w:val="00625065"/>
    <w:rsid w:val="00625887"/>
    <w:rsid w:val="00625D1F"/>
    <w:rsid w:val="00626892"/>
    <w:rsid w:val="00626A1F"/>
    <w:rsid w:val="0062750D"/>
    <w:rsid w:val="00630066"/>
    <w:rsid w:val="00630F7B"/>
    <w:rsid w:val="00632D08"/>
    <w:rsid w:val="00632EEC"/>
    <w:rsid w:val="0063368D"/>
    <w:rsid w:val="00634F38"/>
    <w:rsid w:val="00635390"/>
    <w:rsid w:val="00635605"/>
    <w:rsid w:val="00635FAD"/>
    <w:rsid w:val="00636498"/>
    <w:rsid w:val="00636A8D"/>
    <w:rsid w:val="00636FEA"/>
    <w:rsid w:val="00637A78"/>
    <w:rsid w:val="0064125A"/>
    <w:rsid w:val="0064159A"/>
    <w:rsid w:val="00641829"/>
    <w:rsid w:val="006419A0"/>
    <w:rsid w:val="00642F10"/>
    <w:rsid w:val="0064308D"/>
    <w:rsid w:val="00643421"/>
    <w:rsid w:val="0064349C"/>
    <w:rsid w:val="00644373"/>
    <w:rsid w:val="006444A2"/>
    <w:rsid w:val="00644868"/>
    <w:rsid w:val="00644E75"/>
    <w:rsid w:val="00644F87"/>
    <w:rsid w:val="00646A8A"/>
    <w:rsid w:val="00647427"/>
    <w:rsid w:val="00647B94"/>
    <w:rsid w:val="006500CD"/>
    <w:rsid w:val="00650297"/>
    <w:rsid w:val="006508CD"/>
    <w:rsid w:val="00651556"/>
    <w:rsid w:val="00651DFE"/>
    <w:rsid w:val="00653640"/>
    <w:rsid w:val="00653E8D"/>
    <w:rsid w:val="00654132"/>
    <w:rsid w:val="00654CA3"/>
    <w:rsid w:val="006555D8"/>
    <w:rsid w:val="00655C20"/>
    <w:rsid w:val="00655CDD"/>
    <w:rsid w:val="00655D0E"/>
    <w:rsid w:val="00656D5F"/>
    <w:rsid w:val="00657B73"/>
    <w:rsid w:val="00657F4C"/>
    <w:rsid w:val="00660399"/>
    <w:rsid w:val="00660937"/>
    <w:rsid w:val="006614C3"/>
    <w:rsid w:val="006621B1"/>
    <w:rsid w:val="00662785"/>
    <w:rsid w:val="00662CF5"/>
    <w:rsid w:val="006634B3"/>
    <w:rsid w:val="006639B0"/>
    <w:rsid w:val="00664A09"/>
    <w:rsid w:val="00665982"/>
    <w:rsid w:val="00665E07"/>
    <w:rsid w:val="00666033"/>
    <w:rsid w:val="00666661"/>
    <w:rsid w:val="00667383"/>
    <w:rsid w:val="006676F8"/>
    <w:rsid w:val="0066774B"/>
    <w:rsid w:val="00670773"/>
    <w:rsid w:val="006709AE"/>
    <w:rsid w:val="006709AF"/>
    <w:rsid w:val="00670CE6"/>
    <w:rsid w:val="00671709"/>
    <w:rsid w:val="00671B8B"/>
    <w:rsid w:val="00672231"/>
    <w:rsid w:val="00672938"/>
    <w:rsid w:val="0067355B"/>
    <w:rsid w:val="0067393C"/>
    <w:rsid w:val="00673AFF"/>
    <w:rsid w:val="00673B87"/>
    <w:rsid w:val="0067470A"/>
    <w:rsid w:val="00675393"/>
    <w:rsid w:val="006767E8"/>
    <w:rsid w:val="00676B9E"/>
    <w:rsid w:val="00680261"/>
    <w:rsid w:val="00680475"/>
    <w:rsid w:val="00680DBF"/>
    <w:rsid w:val="00682202"/>
    <w:rsid w:val="00683033"/>
    <w:rsid w:val="00684074"/>
    <w:rsid w:val="00684099"/>
    <w:rsid w:val="006841CD"/>
    <w:rsid w:val="0068480F"/>
    <w:rsid w:val="00684F8C"/>
    <w:rsid w:val="0068630A"/>
    <w:rsid w:val="006863D1"/>
    <w:rsid w:val="006868FE"/>
    <w:rsid w:val="00686B11"/>
    <w:rsid w:val="00686B28"/>
    <w:rsid w:val="0068725E"/>
    <w:rsid w:val="006878EF"/>
    <w:rsid w:val="00687D17"/>
    <w:rsid w:val="00687DCB"/>
    <w:rsid w:val="0069083C"/>
    <w:rsid w:val="00690B4B"/>
    <w:rsid w:val="006912AB"/>
    <w:rsid w:val="00691CD2"/>
    <w:rsid w:val="00692074"/>
    <w:rsid w:val="00692167"/>
    <w:rsid w:val="00692471"/>
    <w:rsid w:val="00692493"/>
    <w:rsid w:val="006926E1"/>
    <w:rsid w:val="0069354B"/>
    <w:rsid w:val="00693757"/>
    <w:rsid w:val="006941DA"/>
    <w:rsid w:val="006944AF"/>
    <w:rsid w:val="00694917"/>
    <w:rsid w:val="0069515A"/>
    <w:rsid w:val="0069518B"/>
    <w:rsid w:val="006954A2"/>
    <w:rsid w:val="006959D5"/>
    <w:rsid w:val="00696924"/>
    <w:rsid w:val="00696D1B"/>
    <w:rsid w:val="0069797F"/>
    <w:rsid w:val="006A0008"/>
    <w:rsid w:val="006A02A6"/>
    <w:rsid w:val="006A0796"/>
    <w:rsid w:val="006A0CF5"/>
    <w:rsid w:val="006A1140"/>
    <w:rsid w:val="006A12E4"/>
    <w:rsid w:val="006A2A49"/>
    <w:rsid w:val="006A36DE"/>
    <w:rsid w:val="006A3C15"/>
    <w:rsid w:val="006A4007"/>
    <w:rsid w:val="006A430E"/>
    <w:rsid w:val="006A4709"/>
    <w:rsid w:val="006A55BE"/>
    <w:rsid w:val="006A5C63"/>
    <w:rsid w:val="006A630D"/>
    <w:rsid w:val="006A63C6"/>
    <w:rsid w:val="006A64AE"/>
    <w:rsid w:val="006A7C2B"/>
    <w:rsid w:val="006A7C9A"/>
    <w:rsid w:val="006A7D33"/>
    <w:rsid w:val="006B0155"/>
    <w:rsid w:val="006B0A8D"/>
    <w:rsid w:val="006B0B6E"/>
    <w:rsid w:val="006B0F60"/>
    <w:rsid w:val="006B1199"/>
    <w:rsid w:val="006B140B"/>
    <w:rsid w:val="006B159E"/>
    <w:rsid w:val="006B1B2C"/>
    <w:rsid w:val="006B208F"/>
    <w:rsid w:val="006B28E1"/>
    <w:rsid w:val="006B3209"/>
    <w:rsid w:val="006B38EE"/>
    <w:rsid w:val="006B3E40"/>
    <w:rsid w:val="006B3FE3"/>
    <w:rsid w:val="006B48F9"/>
    <w:rsid w:val="006B4F94"/>
    <w:rsid w:val="006B589B"/>
    <w:rsid w:val="006B6283"/>
    <w:rsid w:val="006C04BD"/>
    <w:rsid w:val="006C067D"/>
    <w:rsid w:val="006C06CC"/>
    <w:rsid w:val="006C085A"/>
    <w:rsid w:val="006C0907"/>
    <w:rsid w:val="006C1759"/>
    <w:rsid w:val="006C183D"/>
    <w:rsid w:val="006C2C5A"/>
    <w:rsid w:val="006C2E77"/>
    <w:rsid w:val="006C3936"/>
    <w:rsid w:val="006C3F40"/>
    <w:rsid w:val="006C4641"/>
    <w:rsid w:val="006C4F0C"/>
    <w:rsid w:val="006C5B7F"/>
    <w:rsid w:val="006C5DC4"/>
    <w:rsid w:val="006C5DEF"/>
    <w:rsid w:val="006C60B7"/>
    <w:rsid w:val="006C625C"/>
    <w:rsid w:val="006C693D"/>
    <w:rsid w:val="006C6C9F"/>
    <w:rsid w:val="006C6E9F"/>
    <w:rsid w:val="006C7CA6"/>
    <w:rsid w:val="006D04FA"/>
    <w:rsid w:val="006D075B"/>
    <w:rsid w:val="006D08EC"/>
    <w:rsid w:val="006D0905"/>
    <w:rsid w:val="006D0BCA"/>
    <w:rsid w:val="006D27E5"/>
    <w:rsid w:val="006D39A9"/>
    <w:rsid w:val="006D3BE6"/>
    <w:rsid w:val="006D3C19"/>
    <w:rsid w:val="006D3EC0"/>
    <w:rsid w:val="006D3F66"/>
    <w:rsid w:val="006D4526"/>
    <w:rsid w:val="006D52E3"/>
    <w:rsid w:val="006D53A0"/>
    <w:rsid w:val="006D5F75"/>
    <w:rsid w:val="006D696E"/>
    <w:rsid w:val="006D6AD2"/>
    <w:rsid w:val="006D76D4"/>
    <w:rsid w:val="006D795C"/>
    <w:rsid w:val="006E04F3"/>
    <w:rsid w:val="006E0513"/>
    <w:rsid w:val="006E07B8"/>
    <w:rsid w:val="006E1396"/>
    <w:rsid w:val="006E1464"/>
    <w:rsid w:val="006E1A75"/>
    <w:rsid w:val="006E22E4"/>
    <w:rsid w:val="006E259D"/>
    <w:rsid w:val="006E27EB"/>
    <w:rsid w:val="006E2858"/>
    <w:rsid w:val="006E29A5"/>
    <w:rsid w:val="006E3783"/>
    <w:rsid w:val="006E3AE0"/>
    <w:rsid w:val="006E40E5"/>
    <w:rsid w:val="006E4D35"/>
    <w:rsid w:val="006E4EF1"/>
    <w:rsid w:val="006E503F"/>
    <w:rsid w:val="006E558E"/>
    <w:rsid w:val="006E5DE8"/>
    <w:rsid w:val="006E5F89"/>
    <w:rsid w:val="006E5FBD"/>
    <w:rsid w:val="006E5FC5"/>
    <w:rsid w:val="006E6203"/>
    <w:rsid w:val="006E66FC"/>
    <w:rsid w:val="006E6DB6"/>
    <w:rsid w:val="006E6E89"/>
    <w:rsid w:val="006E6F23"/>
    <w:rsid w:val="006E7190"/>
    <w:rsid w:val="006E7249"/>
    <w:rsid w:val="006E73F4"/>
    <w:rsid w:val="006E790F"/>
    <w:rsid w:val="006F04E4"/>
    <w:rsid w:val="006F0889"/>
    <w:rsid w:val="006F0D12"/>
    <w:rsid w:val="006F13A7"/>
    <w:rsid w:val="006F200C"/>
    <w:rsid w:val="006F204C"/>
    <w:rsid w:val="006F2F1F"/>
    <w:rsid w:val="006F3006"/>
    <w:rsid w:val="006F3010"/>
    <w:rsid w:val="006F3292"/>
    <w:rsid w:val="006F3507"/>
    <w:rsid w:val="006F3CDC"/>
    <w:rsid w:val="006F505E"/>
    <w:rsid w:val="006F51DC"/>
    <w:rsid w:val="006F55C8"/>
    <w:rsid w:val="006F71DF"/>
    <w:rsid w:val="00700D54"/>
    <w:rsid w:val="0070172E"/>
    <w:rsid w:val="00701D59"/>
    <w:rsid w:val="00702983"/>
    <w:rsid w:val="00702AF5"/>
    <w:rsid w:val="0070355E"/>
    <w:rsid w:val="00704412"/>
    <w:rsid w:val="00705646"/>
    <w:rsid w:val="00705965"/>
    <w:rsid w:val="00705EA5"/>
    <w:rsid w:val="00705F87"/>
    <w:rsid w:val="00706203"/>
    <w:rsid w:val="0070664C"/>
    <w:rsid w:val="00706E93"/>
    <w:rsid w:val="00706EB7"/>
    <w:rsid w:val="00707133"/>
    <w:rsid w:val="007073E1"/>
    <w:rsid w:val="00707AB6"/>
    <w:rsid w:val="00707B01"/>
    <w:rsid w:val="00707B6E"/>
    <w:rsid w:val="0071118C"/>
    <w:rsid w:val="007111BF"/>
    <w:rsid w:val="00711E90"/>
    <w:rsid w:val="0071226D"/>
    <w:rsid w:val="00712610"/>
    <w:rsid w:val="00712C22"/>
    <w:rsid w:val="007137D7"/>
    <w:rsid w:val="00713B45"/>
    <w:rsid w:val="00713B94"/>
    <w:rsid w:val="0071402E"/>
    <w:rsid w:val="00714167"/>
    <w:rsid w:val="00714D3B"/>
    <w:rsid w:val="007153A5"/>
    <w:rsid w:val="00715942"/>
    <w:rsid w:val="007169CC"/>
    <w:rsid w:val="00717941"/>
    <w:rsid w:val="00717F93"/>
    <w:rsid w:val="00720203"/>
    <w:rsid w:val="00720206"/>
    <w:rsid w:val="00720540"/>
    <w:rsid w:val="00720798"/>
    <w:rsid w:val="00720E93"/>
    <w:rsid w:val="0072201E"/>
    <w:rsid w:val="00722CEC"/>
    <w:rsid w:val="0072312B"/>
    <w:rsid w:val="007234F6"/>
    <w:rsid w:val="007238B2"/>
    <w:rsid w:val="00723ED3"/>
    <w:rsid w:val="007249C6"/>
    <w:rsid w:val="00725C11"/>
    <w:rsid w:val="0072669B"/>
    <w:rsid w:val="007267A4"/>
    <w:rsid w:val="00726BF3"/>
    <w:rsid w:val="00726E59"/>
    <w:rsid w:val="007272B3"/>
    <w:rsid w:val="00727327"/>
    <w:rsid w:val="00727329"/>
    <w:rsid w:val="007278E4"/>
    <w:rsid w:val="00727E39"/>
    <w:rsid w:val="0073078A"/>
    <w:rsid w:val="00730D31"/>
    <w:rsid w:val="0073149C"/>
    <w:rsid w:val="00731781"/>
    <w:rsid w:val="00731831"/>
    <w:rsid w:val="0073277F"/>
    <w:rsid w:val="00733362"/>
    <w:rsid w:val="00733976"/>
    <w:rsid w:val="0073429F"/>
    <w:rsid w:val="007342DF"/>
    <w:rsid w:val="00734638"/>
    <w:rsid w:val="007353BC"/>
    <w:rsid w:val="00736936"/>
    <w:rsid w:val="007371A2"/>
    <w:rsid w:val="00737B1B"/>
    <w:rsid w:val="00737CD6"/>
    <w:rsid w:val="0074009C"/>
    <w:rsid w:val="00740613"/>
    <w:rsid w:val="00740E92"/>
    <w:rsid w:val="00741658"/>
    <w:rsid w:val="00741820"/>
    <w:rsid w:val="00742777"/>
    <w:rsid w:val="00742EF3"/>
    <w:rsid w:val="00743378"/>
    <w:rsid w:val="00743506"/>
    <w:rsid w:val="00743B24"/>
    <w:rsid w:val="0074407C"/>
    <w:rsid w:val="007440D0"/>
    <w:rsid w:val="00744828"/>
    <w:rsid w:val="00744A2D"/>
    <w:rsid w:val="00744E8E"/>
    <w:rsid w:val="00745A56"/>
    <w:rsid w:val="00745BB1"/>
    <w:rsid w:val="00745FB5"/>
    <w:rsid w:val="0074606E"/>
    <w:rsid w:val="00746525"/>
    <w:rsid w:val="007469E1"/>
    <w:rsid w:val="00746CA6"/>
    <w:rsid w:val="0075027B"/>
    <w:rsid w:val="0075039F"/>
    <w:rsid w:val="00750A58"/>
    <w:rsid w:val="00751719"/>
    <w:rsid w:val="0075191B"/>
    <w:rsid w:val="00751E9B"/>
    <w:rsid w:val="00751F2B"/>
    <w:rsid w:val="0075233C"/>
    <w:rsid w:val="00752519"/>
    <w:rsid w:val="0075296C"/>
    <w:rsid w:val="00754348"/>
    <w:rsid w:val="00754937"/>
    <w:rsid w:val="00755439"/>
    <w:rsid w:val="007557EB"/>
    <w:rsid w:val="00755D99"/>
    <w:rsid w:val="00756276"/>
    <w:rsid w:val="007562F3"/>
    <w:rsid w:val="007570DD"/>
    <w:rsid w:val="007572D9"/>
    <w:rsid w:val="00757616"/>
    <w:rsid w:val="007603B9"/>
    <w:rsid w:val="0076083B"/>
    <w:rsid w:val="0076093B"/>
    <w:rsid w:val="007609F6"/>
    <w:rsid w:val="00760B46"/>
    <w:rsid w:val="00760D02"/>
    <w:rsid w:val="0076140F"/>
    <w:rsid w:val="00761B43"/>
    <w:rsid w:val="00761B7A"/>
    <w:rsid w:val="0076354E"/>
    <w:rsid w:val="007639C7"/>
    <w:rsid w:val="00763D11"/>
    <w:rsid w:val="007646A1"/>
    <w:rsid w:val="00764864"/>
    <w:rsid w:val="007654CF"/>
    <w:rsid w:val="00766143"/>
    <w:rsid w:val="00766472"/>
    <w:rsid w:val="00766B61"/>
    <w:rsid w:val="00766F81"/>
    <w:rsid w:val="00767053"/>
    <w:rsid w:val="007678CA"/>
    <w:rsid w:val="00767DE8"/>
    <w:rsid w:val="00767E60"/>
    <w:rsid w:val="0077058A"/>
    <w:rsid w:val="007708E2"/>
    <w:rsid w:val="007709A2"/>
    <w:rsid w:val="007716EF"/>
    <w:rsid w:val="00771DE1"/>
    <w:rsid w:val="00773382"/>
    <w:rsid w:val="00773628"/>
    <w:rsid w:val="00773854"/>
    <w:rsid w:val="007738C8"/>
    <w:rsid w:val="00773A2B"/>
    <w:rsid w:val="00773ED5"/>
    <w:rsid w:val="007740C1"/>
    <w:rsid w:val="00774AC3"/>
    <w:rsid w:val="00774BD9"/>
    <w:rsid w:val="00775555"/>
    <w:rsid w:val="007763D7"/>
    <w:rsid w:val="00776AB5"/>
    <w:rsid w:val="007774F5"/>
    <w:rsid w:val="007775B1"/>
    <w:rsid w:val="00777C6E"/>
    <w:rsid w:val="0078057D"/>
    <w:rsid w:val="00780942"/>
    <w:rsid w:val="0078191D"/>
    <w:rsid w:val="00781D99"/>
    <w:rsid w:val="00781DF4"/>
    <w:rsid w:val="00781E42"/>
    <w:rsid w:val="00782932"/>
    <w:rsid w:val="00782957"/>
    <w:rsid w:val="00782DA4"/>
    <w:rsid w:val="007833C3"/>
    <w:rsid w:val="00783987"/>
    <w:rsid w:val="00783ED3"/>
    <w:rsid w:val="00784444"/>
    <w:rsid w:val="00784A60"/>
    <w:rsid w:val="00784B7F"/>
    <w:rsid w:val="00785058"/>
    <w:rsid w:val="00785C24"/>
    <w:rsid w:val="00785C5E"/>
    <w:rsid w:val="00785FC4"/>
    <w:rsid w:val="00786B81"/>
    <w:rsid w:val="00786CFE"/>
    <w:rsid w:val="007871DB"/>
    <w:rsid w:val="007876D1"/>
    <w:rsid w:val="0079000C"/>
    <w:rsid w:val="00791B23"/>
    <w:rsid w:val="0079201B"/>
    <w:rsid w:val="0079222D"/>
    <w:rsid w:val="007924F4"/>
    <w:rsid w:val="007931EB"/>
    <w:rsid w:val="00793495"/>
    <w:rsid w:val="00793668"/>
    <w:rsid w:val="0079435D"/>
    <w:rsid w:val="00794C6F"/>
    <w:rsid w:val="007955F9"/>
    <w:rsid w:val="0079754D"/>
    <w:rsid w:val="0079763E"/>
    <w:rsid w:val="00797FB3"/>
    <w:rsid w:val="007A02B8"/>
    <w:rsid w:val="007A0707"/>
    <w:rsid w:val="007A0E82"/>
    <w:rsid w:val="007A267F"/>
    <w:rsid w:val="007A33DF"/>
    <w:rsid w:val="007A3692"/>
    <w:rsid w:val="007A389F"/>
    <w:rsid w:val="007A3ADF"/>
    <w:rsid w:val="007A3C81"/>
    <w:rsid w:val="007A3DE7"/>
    <w:rsid w:val="007A4143"/>
    <w:rsid w:val="007A45CF"/>
    <w:rsid w:val="007A4E16"/>
    <w:rsid w:val="007A5422"/>
    <w:rsid w:val="007A5785"/>
    <w:rsid w:val="007A57B6"/>
    <w:rsid w:val="007A5A70"/>
    <w:rsid w:val="007A5DBE"/>
    <w:rsid w:val="007A694E"/>
    <w:rsid w:val="007A6D29"/>
    <w:rsid w:val="007A6DF8"/>
    <w:rsid w:val="007A7D38"/>
    <w:rsid w:val="007B1326"/>
    <w:rsid w:val="007B14B5"/>
    <w:rsid w:val="007B14F4"/>
    <w:rsid w:val="007B1952"/>
    <w:rsid w:val="007B25CB"/>
    <w:rsid w:val="007B273D"/>
    <w:rsid w:val="007B2AA5"/>
    <w:rsid w:val="007B2C5C"/>
    <w:rsid w:val="007B3547"/>
    <w:rsid w:val="007B48B3"/>
    <w:rsid w:val="007B4F5D"/>
    <w:rsid w:val="007B508F"/>
    <w:rsid w:val="007B515D"/>
    <w:rsid w:val="007B5550"/>
    <w:rsid w:val="007B5D22"/>
    <w:rsid w:val="007B7453"/>
    <w:rsid w:val="007B7598"/>
    <w:rsid w:val="007B7C95"/>
    <w:rsid w:val="007B7FC2"/>
    <w:rsid w:val="007C0248"/>
    <w:rsid w:val="007C02C3"/>
    <w:rsid w:val="007C054F"/>
    <w:rsid w:val="007C059D"/>
    <w:rsid w:val="007C10CB"/>
    <w:rsid w:val="007C10D2"/>
    <w:rsid w:val="007C1219"/>
    <w:rsid w:val="007C1704"/>
    <w:rsid w:val="007C1F81"/>
    <w:rsid w:val="007C2505"/>
    <w:rsid w:val="007C3212"/>
    <w:rsid w:val="007C3581"/>
    <w:rsid w:val="007C387F"/>
    <w:rsid w:val="007C567A"/>
    <w:rsid w:val="007C57D0"/>
    <w:rsid w:val="007C59EA"/>
    <w:rsid w:val="007C5CAE"/>
    <w:rsid w:val="007C6CD9"/>
    <w:rsid w:val="007C73D9"/>
    <w:rsid w:val="007D0891"/>
    <w:rsid w:val="007D1125"/>
    <w:rsid w:val="007D21EC"/>
    <w:rsid w:val="007D22CB"/>
    <w:rsid w:val="007D2373"/>
    <w:rsid w:val="007D255F"/>
    <w:rsid w:val="007D31CC"/>
    <w:rsid w:val="007D37FE"/>
    <w:rsid w:val="007D3B8E"/>
    <w:rsid w:val="007D3BFD"/>
    <w:rsid w:val="007D400F"/>
    <w:rsid w:val="007D4029"/>
    <w:rsid w:val="007D4BE3"/>
    <w:rsid w:val="007D5D87"/>
    <w:rsid w:val="007D6041"/>
    <w:rsid w:val="007D63EA"/>
    <w:rsid w:val="007D66CA"/>
    <w:rsid w:val="007D6F09"/>
    <w:rsid w:val="007D7B31"/>
    <w:rsid w:val="007E0F13"/>
    <w:rsid w:val="007E107F"/>
    <w:rsid w:val="007E2102"/>
    <w:rsid w:val="007E2F9E"/>
    <w:rsid w:val="007E307E"/>
    <w:rsid w:val="007E32DF"/>
    <w:rsid w:val="007E35B8"/>
    <w:rsid w:val="007E3705"/>
    <w:rsid w:val="007E3C30"/>
    <w:rsid w:val="007E3FFA"/>
    <w:rsid w:val="007E4BAF"/>
    <w:rsid w:val="007E4BCE"/>
    <w:rsid w:val="007E54D3"/>
    <w:rsid w:val="007E5628"/>
    <w:rsid w:val="007E64C0"/>
    <w:rsid w:val="007E681D"/>
    <w:rsid w:val="007E690B"/>
    <w:rsid w:val="007E6991"/>
    <w:rsid w:val="007F0092"/>
    <w:rsid w:val="007F0C3A"/>
    <w:rsid w:val="007F141F"/>
    <w:rsid w:val="007F1A3B"/>
    <w:rsid w:val="007F1BC1"/>
    <w:rsid w:val="007F1E05"/>
    <w:rsid w:val="007F1E97"/>
    <w:rsid w:val="007F255A"/>
    <w:rsid w:val="007F2CB3"/>
    <w:rsid w:val="007F307D"/>
    <w:rsid w:val="007F3AD5"/>
    <w:rsid w:val="007F3BB8"/>
    <w:rsid w:val="007F3E85"/>
    <w:rsid w:val="007F4322"/>
    <w:rsid w:val="007F4DC3"/>
    <w:rsid w:val="007F4F0D"/>
    <w:rsid w:val="007F513E"/>
    <w:rsid w:val="007F544A"/>
    <w:rsid w:val="007F5FD0"/>
    <w:rsid w:val="007F65D8"/>
    <w:rsid w:val="007F6988"/>
    <w:rsid w:val="007F6A58"/>
    <w:rsid w:val="007F71BE"/>
    <w:rsid w:val="007F75E2"/>
    <w:rsid w:val="007F7F53"/>
    <w:rsid w:val="008000D2"/>
    <w:rsid w:val="008004DA"/>
    <w:rsid w:val="008014CB"/>
    <w:rsid w:val="008018CE"/>
    <w:rsid w:val="008027BD"/>
    <w:rsid w:val="008027C5"/>
    <w:rsid w:val="00802CD0"/>
    <w:rsid w:val="00803849"/>
    <w:rsid w:val="00803F39"/>
    <w:rsid w:val="008042A0"/>
    <w:rsid w:val="008048CD"/>
    <w:rsid w:val="008054C8"/>
    <w:rsid w:val="00805A13"/>
    <w:rsid w:val="008061C6"/>
    <w:rsid w:val="00806291"/>
    <w:rsid w:val="008062FC"/>
    <w:rsid w:val="008064AD"/>
    <w:rsid w:val="00806661"/>
    <w:rsid w:val="00806947"/>
    <w:rsid w:val="00806C40"/>
    <w:rsid w:val="00807420"/>
    <w:rsid w:val="00807EDD"/>
    <w:rsid w:val="008101D5"/>
    <w:rsid w:val="00810ABC"/>
    <w:rsid w:val="00810E42"/>
    <w:rsid w:val="00810EBD"/>
    <w:rsid w:val="0081153F"/>
    <w:rsid w:val="008120A5"/>
    <w:rsid w:val="00812448"/>
    <w:rsid w:val="008128AD"/>
    <w:rsid w:val="008131AB"/>
    <w:rsid w:val="00813C25"/>
    <w:rsid w:val="00814A04"/>
    <w:rsid w:val="00814D01"/>
    <w:rsid w:val="00814E2A"/>
    <w:rsid w:val="008160B1"/>
    <w:rsid w:val="0081610A"/>
    <w:rsid w:val="008162BE"/>
    <w:rsid w:val="00816F56"/>
    <w:rsid w:val="00817532"/>
    <w:rsid w:val="008175A1"/>
    <w:rsid w:val="00817F1F"/>
    <w:rsid w:val="00821141"/>
    <w:rsid w:val="008222F1"/>
    <w:rsid w:val="00822FB0"/>
    <w:rsid w:val="00823A57"/>
    <w:rsid w:val="00825176"/>
    <w:rsid w:val="0082567A"/>
    <w:rsid w:val="008265C9"/>
    <w:rsid w:val="00827055"/>
    <w:rsid w:val="008273CC"/>
    <w:rsid w:val="00827A07"/>
    <w:rsid w:val="00830464"/>
    <w:rsid w:val="0083049D"/>
    <w:rsid w:val="00831186"/>
    <w:rsid w:val="00831501"/>
    <w:rsid w:val="00831959"/>
    <w:rsid w:val="00832107"/>
    <w:rsid w:val="00832C4C"/>
    <w:rsid w:val="00832DCC"/>
    <w:rsid w:val="0083306B"/>
    <w:rsid w:val="008331CB"/>
    <w:rsid w:val="008339F6"/>
    <w:rsid w:val="00833E8D"/>
    <w:rsid w:val="00834322"/>
    <w:rsid w:val="00834843"/>
    <w:rsid w:val="008348D5"/>
    <w:rsid w:val="00834CAB"/>
    <w:rsid w:val="00834F88"/>
    <w:rsid w:val="008354F6"/>
    <w:rsid w:val="00835E69"/>
    <w:rsid w:val="00835F00"/>
    <w:rsid w:val="0083641A"/>
    <w:rsid w:val="008364DF"/>
    <w:rsid w:val="0083690C"/>
    <w:rsid w:val="00837334"/>
    <w:rsid w:val="00837564"/>
    <w:rsid w:val="0083763B"/>
    <w:rsid w:val="00837A9F"/>
    <w:rsid w:val="008409AE"/>
    <w:rsid w:val="0084231B"/>
    <w:rsid w:val="008429E1"/>
    <w:rsid w:val="00842B93"/>
    <w:rsid w:val="00842FA9"/>
    <w:rsid w:val="0084342A"/>
    <w:rsid w:val="00843AE1"/>
    <w:rsid w:val="0084481E"/>
    <w:rsid w:val="008448D4"/>
    <w:rsid w:val="00844BF3"/>
    <w:rsid w:val="00844D35"/>
    <w:rsid w:val="00844E42"/>
    <w:rsid w:val="008454C2"/>
    <w:rsid w:val="0084554C"/>
    <w:rsid w:val="0084594D"/>
    <w:rsid w:val="00846069"/>
    <w:rsid w:val="00846281"/>
    <w:rsid w:val="008478A4"/>
    <w:rsid w:val="00847A7C"/>
    <w:rsid w:val="00847F97"/>
    <w:rsid w:val="0085002F"/>
    <w:rsid w:val="008508AD"/>
    <w:rsid w:val="00850A48"/>
    <w:rsid w:val="00853040"/>
    <w:rsid w:val="008530DC"/>
    <w:rsid w:val="0085425D"/>
    <w:rsid w:val="008543B5"/>
    <w:rsid w:val="0085492E"/>
    <w:rsid w:val="00854B45"/>
    <w:rsid w:val="00854F8D"/>
    <w:rsid w:val="00855385"/>
    <w:rsid w:val="00855F3A"/>
    <w:rsid w:val="00855FF3"/>
    <w:rsid w:val="008565D9"/>
    <w:rsid w:val="008566D9"/>
    <w:rsid w:val="00856922"/>
    <w:rsid w:val="00857763"/>
    <w:rsid w:val="00857BB7"/>
    <w:rsid w:val="008601CD"/>
    <w:rsid w:val="0086073F"/>
    <w:rsid w:val="008617B8"/>
    <w:rsid w:val="00861A82"/>
    <w:rsid w:val="0086220B"/>
    <w:rsid w:val="00862546"/>
    <w:rsid w:val="0086285E"/>
    <w:rsid w:val="00864F93"/>
    <w:rsid w:val="008653D5"/>
    <w:rsid w:val="00866704"/>
    <w:rsid w:val="00867235"/>
    <w:rsid w:val="00867A07"/>
    <w:rsid w:val="00867DD5"/>
    <w:rsid w:val="00867E51"/>
    <w:rsid w:val="00867FBE"/>
    <w:rsid w:val="00870285"/>
    <w:rsid w:val="0087085A"/>
    <w:rsid w:val="0087159C"/>
    <w:rsid w:val="0087160A"/>
    <w:rsid w:val="008716E4"/>
    <w:rsid w:val="00871AE3"/>
    <w:rsid w:val="00871C27"/>
    <w:rsid w:val="00871E85"/>
    <w:rsid w:val="00872DD6"/>
    <w:rsid w:val="008730D0"/>
    <w:rsid w:val="00873A88"/>
    <w:rsid w:val="00873D61"/>
    <w:rsid w:val="00873EB8"/>
    <w:rsid w:val="0087436C"/>
    <w:rsid w:val="008743EB"/>
    <w:rsid w:val="00874BB7"/>
    <w:rsid w:val="00875332"/>
    <w:rsid w:val="0087587B"/>
    <w:rsid w:val="00876BE5"/>
    <w:rsid w:val="008773FB"/>
    <w:rsid w:val="0087756C"/>
    <w:rsid w:val="0087791A"/>
    <w:rsid w:val="00877A9B"/>
    <w:rsid w:val="00877E75"/>
    <w:rsid w:val="00880A7D"/>
    <w:rsid w:val="00881430"/>
    <w:rsid w:val="008815BE"/>
    <w:rsid w:val="00881BCF"/>
    <w:rsid w:val="00881E9C"/>
    <w:rsid w:val="00882770"/>
    <w:rsid w:val="00882959"/>
    <w:rsid w:val="00882B82"/>
    <w:rsid w:val="00882CB6"/>
    <w:rsid w:val="008834D2"/>
    <w:rsid w:val="0088444D"/>
    <w:rsid w:val="00884649"/>
    <w:rsid w:val="0088642C"/>
    <w:rsid w:val="00886481"/>
    <w:rsid w:val="008871C1"/>
    <w:rsid w:val="008877E8"/>
    <w:rsid w:val="008879F5"/>
    <w:rsid w:val="00887B19"/>
    <w:rsid w:val="00890291"/>
    <w:rsid w:val="008903B1"/>
    <w:rsid w:val="00890738"/>
    <w:rsid w:val="00890BE1"/>
    <w:rsid w:val="008911C1"/>
    <w:rsid w:val="00891384"/>
    <w:rsid w:val="00891BCA"/>
    <w:rsid w:val="00891BEA"/>
    <w:rsid w:val="00891D83"/>
    <w:rsid w:val="00892417"/>
    <w:rsid w:val="0089292C"/>
    <w:rsid w:val="00892C92"/>
    <w:rsid w:val="0089337B"/>
    <w:rsid w:val="008933CE"/>
    <w:rsid w:val="008937D0"/>
    <w:rsid w:val="008939E3"/>
    <w:rsid w:val="00894577"/>
    <w:rsid w:val="00894A19"/>
    <w:rsid w:val="00895167"/>
    <w:rsid w:val="00895F7A"/>
    <w:rsid w:val="00896881"/>
    <w:rsid w:val="00896DAD"/>
    <w:rsid w:val="00897DF9"/>
    <w:rsid w:val="008A018B"/>
    <w:rsid w:val="008A0292"/>
    <w:rsid w:val="008A03AB"/>
    <w:rsid w:val="008A0865"/>
    <w:rsid w:val="008A1540"/>
    <w:rsid w:val="008A15B8"/>
    <w:rsid w:val="008A270B"/>
    <w:rsid w:val="008A2EC0"/>
    <w:rsid w:val="008A30E6"/>
    <w:rsid w:val="008A3A84"/>
    <w:rsid w:val="008A3F77"/>
    <w:rsid w:val="008A4114"/>
    <w:rsid w:val="008A4ABC"/>
    <w:rsid w:val="008A4E51"/>
    <w:rsid w:val="008A5392"/>
    <w:rsid w:val="008A56ED"/>
    <w:rsid w:val="008A5BBA"/>
    <w:rsid w:val="008A5CEB"/>
    <w:rsid w:val="008A666F"/>
    <w:rsid w:val="008A677E"/>
    <w:rsid w:val="008A7578"/>
    <w:rsid w:val="008B0284"/>
    <w:rsid w:val="008B07AF"/>
    <w:rsid w:val="008B0942"/>
    <w:rsid w:val="008B0A49"/>
    <w:rsid w:val="008B0D74"/>
    <w:rsid w:val="008B15C1"/>
    <w:rsid w:val="008B1749"/>
    <w:rsid w:val="008B1FA8"/>
    <w:rsid w:val="008B2106"/>
    <w:rsid w:val="008B2AC8"/>
    <w:rsid w:val="008B378A"/>
    <w:rsid w:val="008B44C0"/>
    <w:rsid w:val="008B6843"/>
    <w:rsid w:val="008B68F8"/>
    <w:rsid w:val="008B6D93"/>
    <w:rsid w:val="008B736A"/>
    <w:rsid w:val="008C0FEB"/>
    <w:rsid w:val="008C103C"/>
    <w:rsid w:val="008C14C7"/>
    <w:rsid w:val="008C1500"/>
    <w:rsid w:val="008C18C0"/>
    <w:rsid w:val="008C1F85"/>
    <w:rsid w:val="008C2324"/>
    <w:rsid w:val="008C25C6"/>
    <w:rsid w:val="008C26D1"/>
    <w:rsid w:val="008C2DA7"/>
    <w:rsid w:val="008C35EF"/>
    <w:rsid w:val="008C3905"/>
    <w:rsid w:val="008C393F"/>
    <w:rsid w:val="008C43AB"/>
    <w:rsid w:val="008C46C4"/>
    <w:rsid w:val="008C4A7B"/>
    <w:rsid w:val="008C5010"/>
    <w:rsid w:val="008C5964"/>
    <w:rsid w:val="008C5B38"/>
    <w:rsid w:val="008C5E54"/>
    <w:rsid w:val="008C64F1"/>
    <w:rsid w:val="008C768B"/>
    <w:rsid w:val="008D058F"/>
    <w:rsid w:val="008D0960"/>
    <w:rsid w:val="008D16B2"/>
    <w:rsid w:val="008D1F89"/>
    <w:rsid w:val="008D22BA"/>
    <w:rsid w:val="008D25CB"/>
    <w:rsid w:val="008D3802"/>
    <w:rsid w:val="008D3AC8"/>
    <w:rsid w:val="008D446C"/>
    <w:rsid w:val="008D45DF"/>
    <w:rsid w:val="008D4C8A"/>
    <w:rsid w:val="008D5484"/>
    <w:rsid w:val="008D5529"/>
    <w:rsid w:val="008D5CA9"/>
    <w:rsid w:val="008D5D1D"/>
    <w:rsid w:val="008D69E2"/>
    <w:rsid w:val="008D6B4D"/>
    <w:rsid w:val="008D75BD"/>
    <w:rsid w:val="008E01D2"/>
    <w:rsid w:val="008E0706"/>
    <w:rsid w:val="008E0CD6"/>
    <w:rsid w:val="008E191B"/>
    <w:rsid w:val="008E1C48"/>
    <w:rsid w:val="008E27F3"/>
    <w:rsid w:val="008E2869"/>
    <w:rsid w:val="008E2A49"/>
    <w:rsid w:val="008E2B2E"/>
    <w:rsid w:val="008E3065"/>
    <w:rsid w:val="008E37A8"/>
    <w:rsid w:val="008E3B57"/>
    <w:rsid w:val="008E412B"/>
    <w:rsid w:val="008E44C3"/>
    <w:rsid w:val="008E495F"/>
    <w:rsid w:val="008E4EF5"/>
    <w:rsid w:val="008E55F3"/>
    <w:rsid w:val="008E5C98"/>
    <w:rsid w:val="008E5F32"/>
    <w:rsid w:val="008E61F9"/>
    <w:rsid w:val="008E68F9"/>
    <w:rsid w:val="008E7197"/>
    <w:rsid w:val="008E7AB8"/>
    <w:rsid w:val="008F2123"/>
    <w:rsid w:val="008F2667"/>
    <w:rsid w:val="008F3546"/>
    <w:rsid w:val="008F35C0"/>
    <w:rsid w:val="008F3731"/>
    <w:rsid w:val="008F3F80"/>
    <w:rsid w:val="008F413F"/>
    <w:rsid w:val="008F4353"/>
    <w:rsid w:val="008F44B1"/>
    <w:rsid w:val="008F4554"/>
    <w:rsid w:val="008F47DE"/>
    <w:rsid w:val="008F4918"/>
    <w:rsid w:val="008F4A79"/>
    <w:rsid w:val="008F5EF9"/>
    <w:rsid w:val="008F6E93"/>
    <w:rsid w:val="008F7E01"/>
    <w:rsid w:val="009004DC"/>
    <w:rsid w:val="00900608"/>
    <w:rsid w:val="009015E2"/>
    <w:rsid w:val="0090192E"/>
    <w:rsid w:val="00903506"/>
    <w:rsid w:val="00903679"/>
    <w:rsid w:val="0090494B"/>
    <w:rsid w:val="009051F2"/>
    <w:rsid w:val="00905AE0"/>
    <w:rsid w:val="00906E7A"/>
    <w:rsid w:val="00906F84"/>
    <w:rsid w:val="0090729D"/>
    <w:rsid w:val="009108FC"/>
    <w:rsid w:val="00910C02"/>
    <w:rsid w:val="00910C48"/>
    <w:rsid w:val="00910D5A"/>
    <w:rsid w:val="00911202"/>
    <w:rsid w:val="009115A2"/>
    <w:rsid w:val="0091186F"/>
    <w:rsid w:val="00911E5A"/>
    <w:rsid w:val="00911FCE"/>
    <w:rsid w:val="00912164"/>
    <w:rsid w:val="00912E40"/>
    <w:rsid w:val="00912E66"/>
    <w:rsid w:val="0091339A"/>
    <w:rsid w:val="009134A0"/>
    <w:rsid w:val="0091372B"/>
    <w:rsid w:val="00913B5F"/>
    <w:rsid w:val="00914287"/>
    <w:rsid w:val="00914C28"/>
    <w:rsid w:val="00915901"/>
    <w:rsid w:val="00915E64"/>
    <w:rsid w:val="00916264"/>
    <w:rsid w:val="0091649D"/>
    <w:rsid w:val="00917CAC"/>
    <w:rsid w:val="0092076F"/>
    <w:rsid w:val="009207E3"/>
    <w:rsid w:val="009208D3"/>
    <w:rsid w:val="00921663"/>
    <w:rsid w:val="00921747"/>
    <w:rsid w:val="00921C38"/>
    <w:rsid w:val="00922267"/>
    <w:rsid w:val="009226CB"/>
    <w:rsid w:val="00922B2F"/>
    <w:rsid w:val="00923498"/>
    <w:rsid w:val="0092368D"/>
    <w:rsid w:val="00923847"/>
    <w:rsid w:val="00923B03"/>
    <w:rsid w:val="00924218"/>
    <w:rsid w:val="00924C0E"/>
    <w:rsid w:val="00925802"/>
    <w:rsid w:val="00925997"/>
    <w:rsid w:val="00927624"/>
    <w:rsid w:val="00927792"/>
    <w:rsid w:val="009306DA"/>
    <w:rsid w:val="00930BBA"/>
    <w:rsid w:val="00930EA0"/>
    <w:rsid w:val="00931130"/>
    <w:rsid w:val="00931647"/>
    <w:rsid w:val="00931E44"/>
    <w:rsid w:val="0093243C"/>
    <w:rsid w:val="0093261E"/>
    <w:rsid w:val="0093293E"/>
    <w:rsid w:val="00932EA9"/>
    <w:rsid w:val="00933526"/>
    <w:rsid w:val="009348B5"/>
    <w:rsid w:val="00934BA5"/>
    <w:rsid w:val="00935022"/>
    <w:rsid w:val="009356C3"/>
    <w:rsid w:val="00935D3E"/>
    <w:rsid w:val="00936948"/>
    <w:rsid w:val="00936962"/>
    <w:rsid w:val="00936C93"/>
    <w:rsid w:val="00937696"/>
    <w:rsid w:val="0093792A"/>
    <w:rsid w:val="00937E44"/>
    <w:rsid w:val="00940763"/>
    <w:rsid w:val="00940DE5"/>
    <w:rsid w:val="0094175C"/>
    <w:rsid w:val="00941B9B"/>
    <w:rsid w:val="00941DC0"/>
    <w:rsid w:val="00941E4B"/>
    <w:rsid w:val="00942567"/>
    <w:rsid w:val="00942BA2"/>
    <w:rsid w:val="009433AE"/>
    <w:rsid w:val="009440EC"/>
    <w:rsid w:val="00944149"/>
    <w:rsid w:val="0094475A"/>
    <w:rsid w:val="00944A88"/>
    <w:rsid w:val="0094539D"/>
    <w:rsid w:val="009453BB"/>
    <w:rsid w:val="00945B80"/>
    <w:rsid w:val="00946F23"/>
    <w:rsid w:val="00947481"/>
    <w:rsid w:val="009474B5"/>
    <w:rsid w:val="009476CB"/>
    <w:rsid w:val="00947782"/>
    <w:rsid w:val="0094783F"/>
    <w:rsid w:val="00950A8A"/>
    <w:rsid w:val="00951107"/>
    <w:rsid w:val="00951E64"/>
    <w:rsid w:val="00952865"/>
    <w:rsid w:val="00953EF7"/>
    <w:rsid w:val="00953FFA"/>
    <w:rsid w:val="00955226"/>
    <w:rsid w:val="00955DC5"/>
    <w:rsid w:val="00956BF6"/>
    <w:rsid w:val="009570BE"/>
    <w:rsid w:val="0095744D"/>
    <w:rsid w:val="00957A4F"/>
    <w:rsid w:val="00957A5F"/>
    <w:rsid w:val="00957BDC"/>
    <w:rsid w:val="00957D41"/>
    <w:rsid w:val="009600CB"/>
    <w:rsid w:val="00960628"/>
    <w:rsid w:val="00960C23"/>
    <w:rsid w:val="00961FD4"/>
    <w:rsid w:val="009624A6"/>
    <w:rsid w:val="00962ED2"/>
    <w:rsid w:val="009631C8"/>
    <w:rsid w:val="009634D6"/>
    <w:rsid w:val="00963D60"/>
    <w:rsid w:val="0096449C"/>
    <w:rsid w:val="00964973"/>
    <w:rsid w:val="0096561E"/>
    <w:rsid w:val="009658E7"/>
    <w:rsid w:val="00966439"/>
    <w:rsid w:val="00966B7D"/>
    <w:rsid w:val="0096729A"/>
    <w:rsid w:val="0096750F"/>
    <w:rsid w:val="0096773D"/>
    <w:rsid w:val="0096791D"/>
    <w:rsid w:val="0097082F"/>
    <w:rsid w:val="00970EAA"/>
    <w:rsid w:val="0097144F"/>
    <w:rsid w:val="00971D09"/>
    <w:rsid w:val="00971E21"/>
    <w:rsid w:val="00971F64"/>
    <w:rsid w:val="009733A0"/>
    <w:rsid w:val="00973A65"/>
    <w:rsid w:val="009761C5"/>
    <w:rsid w:val="0097664D"/>
    <w:rsid w:val="0097766E"/>
    <w:rsid w:val="0097791F"/>
    <w:rsid w:val="00977E0E"/>
    <w:rsid w:val="00980E19"/>
    <w:rsid w:val="00980FBA"/>
    <w:rsid w:val="0098173E"/>
    <w:rsid w:val="00981CAF"/>
    <w:rsid w:val="009833DC"/>
    <w:rsid w:val="0098352C"/>
    <w:rsid w:val="009837B3"/>
    <w:rsid w:val="00983C8F"/>
    <w:rsid w:val="00983F53"/>
    <w:rsid w:val="00984158"/>
    <w:rsid w:val="00984EBB"/>
    <w:rsid w:val="00984F3F"/>
    <w:rsid w:val="00984F83"/>
    <w:rsid w:val="00985955"/>
    <w:rsid w:val="00985F57"/>
    <w:rsid w:val="00986DA8"/>
    <w:rsid w:val="00987699"/>
    <w:rsid w:val="00990F65"/>
    <w:rsid w:val="0099169D"/>
    <w:rsid w:val="00991990"/>
    <w:rsid w:val="00991D4C"/>
    <w:rsid w:val="009928F0"/>
    <w:rsid w:val="00993953"/>
    <w:rsid w:val="009944B2"/>
    <w:rsid w:val="00994CF2"/>
    <w:rsid w:val="00994F88"/>
    <w:rsid w:val="0099613C"/>
    <w:rsid w:val="00996272"/>
    <w:rsid w:val="00996FB6"/>
    <w:rsid w:val="00997DCE"/>
    <w:rsid w:val="00997F16"/>
    <w:rsid w:val="009A0858"/>
    <w:rsid w:val="009A0894"/>
    <w:rsid w:val="009A0979"/>
    <w:rsid w:val="009A09DA"/>
    <w:rsid w:val="009A0DD8"/>
    <w:rsid w:val="009A1837"/>
    <w:rsid w:val="009A1D1F"/>
    <w:rsid w:val="009A1EB8"/>
    <w:rsid w:val="009A279A"/>
    <w:rsid w:val="009A2D03"/>
    <w:rsid w:val="009A2E5F"/>
    <w:rsid w:val="009A3590"/>
    <w:rsid w:val="009A3B8F"/>
    <w:rsid w:val="009A423E"/>
    <w:rsid w:val="009A428F"/>
    <w:rsid w:val="009A46E3"/>
    <w:rsid w:val="009A540A"/>
    <w:rsid w:val="009A5B02"/>
    <w:rsid w:val="009A5F33"/>
    <w:rsid w:val="009A6AAD"/>
    <w:rsid w:val="009A6BCA"/>
    <w:rsid w:val="009A6CCC"/>
    <w:rsid w:val="009A75CF"/>
    <w:rsid w:val="009A7E99"/>
    <w:rsid w:val="009B0A8C"/>
    <w:rsid w:val="009B0CD6"/>
    <w:rsid w:val="009B117C"/>
    <w:rsid w:val="009B1CF9"/>
    <w:rsid w:val="009B212C"/>
    <w:rsid w:val="009B2F60"/>
    <w:rsid w:val="009B3066"/>
    <w:rsid w:val="009B3525"/>
    <w:rsid w:val="009B35A4"/>
    <w:rsid w:val="009B3694"/>
    <w:rsid w:val="009B40B5"/>
    <w:rsid w:val="009B434A"/>
    <w:rsid w:val="009B62A9"/>
    <w:rsid w:val="009B66CD"/>
    <w:rsid w:val="009B6704"/>
    <w:rsid w:val="009B6B61"/>
    <w:rsid w:val="009B725B"/>
    <w:rsid w:val="009B774E"/>
    <w:rsid w:val="009B78E0"/>
    <w:rsid w:val="009B7D24"/>
    <w:rsid w:val="009B7F54"/>
    <w:rsid w:val="009C0283"/>
    <w:rsid w:val="009C05EC"/>
    <w:rsid w:val="009C09B6"/>
    <w:rsid w:val="009C1232"/>
    <w:rsid w:val="009C14D6"/>
    <w:rsid w:val="009C17BF"/>
    <w:rsid w:val="009C1ACD"/>
    <w:rsid w:val="009C3FFB"/>
    <w:rsid w:val="009C4998"/>
    <w:rsid w:val="009C5597"/>
    <w:rsid w:val="009C5A7A"/>
    <w:rsid w:val="009C5C4B"/>
    <w:rsid w:val="009C5C87"/>
    <w:rsid w:val="009C61E8"/>
    <w:rsid w:val="009C6561"/>
    <w:rsid w:val="009C65D3"/>
    <w:rsid w:val="009C66EB"/>
    <w:rsid w:val="009C67D3"/>
    <w:rsid w:val="009C73B6"/>
    <w:rsid w:val="009C7D1A"/>
    <w:rsid w:val="009C7F22"/>
    <w:rsid w:val="009D008A"/>
    <w:rsid w:val="009D072F"/>
    <w:rsid w:val="009D159E"/>
    <w:rsid w:val="009D1A7D"/>
    <w:rsid w:val="009D20B2"/>
    <w:rsid w:val="009D2668"/>
    <w:rsid w:val="009D275D"/>
    <w:rsid w:val="009D2F64"/>
    <w:rsid w:val="009D3295"/>
    <w:rsid w:val="009D32C9"/>
    <w:rsid w:val="009D3855"/>
    <w:rsid w:val="009D3953"/>
    <w:rsid w:val="009D42BA"/>
    <w:rsid w:val="009D4A04"/>
    <w:rsid w:val="009D4ADA"/>
    <w:rsid w:val="009D5EFE"/>
    <w:rsid w:val="009D67D8"/>
    <w:rsid w:val="009D7389"/>
    <w:rsid w:val="009D7F20"/>
    <w:rsid w:val="009E0B74"/>
    <w:rsid w:val="009E14AE"/>
    <w:rsid w:val="009E1A95"/>
    <w:rsid w:val="009E1CA5"/>
    <w:rsid w:val="009E3C54"/>
    <w:rsid w:val="009E3CA1"/>
    <w:rsid w:val="009E4895"/>
    <w:rsid w:val="009E4B07"/>
    <w:rsid w:val="009E5599"/>
    <w:rsid w:val="009E60FB"/>
    <w:rsid w:val="009E61F1"/>
    <w:rsid w:val="009E6F41"/>
    <w:rsid w:val="009E73C5"/>
    <w:rsid w:val="009E7629"/>
    <w:rsid w:val="009F0FAE"/>
    <w:rsid w:val="009F18E0"/>
    <w:rsid w:val="009F282C"/>
    <w:rsid w:val="009F2B56"/>
    <w:rsid w:val="009F3BF5"/>
    <w:rsid w:val="009F42B6"/>
    <w:rsid w:val="009F442D"/>
    <w:rsid w:val="009F565B"/>
    <w:rsid w:val="009F6876"/>
    <w:rsid w:val="009F6B60"/>
    <w:rsid w:val="009F76BC"/>
    <w:rsid w:val="00A004A8"/>
    <w:rsid w:val="00A00E7B"/>
    <w:rsid w:val="00A01792"/>
    <w:rsid w:val="00A01AAE"/>
    <w:rsid w:val="00A01BFD"/>
    <w:rsid w:val="00A023A0"/>
    <w:rsid w:val="00A028D5"/>
    <w:rsid w:val="00A02A23"/>
    <w:rsid w:val="00A02DCD"/>
    <w:rsid w:val="00A03E67"/>
    <w:rsid w:val="00A04BEE"/>
    <w:rsid w:val="00A04ED9"/>
    <w:rsid w:val="00A04F5B"/>
    <w:rsid w:val="00A050C2"/>
    <w:rsid w:val="00A05914"/>
    <w:rsid w:val="00A05AE4"/>
    <w:rsid w:val="00A060E2"/>
    <w:rsid w:val="00A068D7"/>
    <w:rsid w:val="00A06A49"/>
    <w:rsid w:val="00A06BE0"/>
    <w:rsid w:val="00A06C5E"/>
    <w:rsid w:val="00A0704B"/>
    <w:rsid w:val="00A07207"/>
    <w:rsid w:val="00A0792E"/>
    <w:rsid w:val="00A1015D"/>
    <w:rsid w:val="00A104AA"/>
    <w:rsid w:val="00A107B1"/>
    <w:rsid w:val="00A12D1F"/>
    <w:rsid w:val="00A13319"/>
    <w:rsid w:val="00A1371B"/>
    <w:rsid w:val="00A137FD"/>
    <w:rsid w:val="00A13E5A"/>
    <w:rsid w:val="00A13F4D"/>
    <w:rsid w:val="00A13F81"/>
    <w:rsid w:val="00A14114"/>
    <w:rsid w:val="00A145B8"/>
    <w:rsid w:val="00A14B76"/>
    <w:rsid w:val="00A14C01"/>
    <w:rsid w:val="00A14FB4"/>
    <w:rsid w:val="00A15233"/>
    <w:rsid w:val="00A152B5"/>
    <w:rsid w:val="00A172E7"/>
    <w:rsid w:val="00A1772A"/>
    <w:rsid w:val="00A17B50"/>
    <w:rsid w:val="00A17DF6"/>
    <w:rsid w:val="00A20419"/>
    <w:rsid w:val="00A2086F"/>
    <w:rsid w:val="00A21407"/>
    <w:rsid w:val="00A21AFE"/>
    <w:rsid w:val="00A21ED5"/>
    <w:rsid w:val="00A2206C"/>
    <w:rsid w:val="00A22487"/>
    <w:rsid w:val="00A22875"/>
    <w:rsid w:val="00A22A5F"/>
    <w:rsid w:val="00A232C3"/>
    <w:rsid w:val="00A233BE"/>
    <w:rsid w:val="00A23647"/>
    <w:rsid w:val="00A243AC"/>
    <w:rsid w:val="00A249D2"/>
    <w:rsid w:val="00A2701D"/>
    <w:rsid w:val="00A27236"/>
    <w:rsid w:val="00A3006D"/>
    <w:rsid w:val="00A30DA9"/>
    <w:rsid w:val="00A314C6"/>
    <w:rsid w:val="00A316D0"/>
    <w:rsid w:val="00A32608"/>
    <w:rsid w:val="00A33362"/>
    <w:rsid w:val="00A3359D"/>
    <w:rsid w:val="00A34F33"/>
    <w:rsid w:val="00A352E6"/>
    <w:rsid w:val="00A35D8A"/>
    <w:rsid w:val="00A35EBA"/>
    <w:rsid w:val="00A364D2"/>
    <w:rsid w:val="00A36966"/>
    <w:rsid w:val="00A37D55"/>
    <w:rsid w:val="00A4011C"/>
    <w:rsid w:val="00A41C6D"/>
    <w:rsid w:val="00A422B9"/>
    <w:rsid w:val="00A42378"/>
    <w:rsid w:val="00A4248E"/>
    <w:rsid w:val="00A432AB"/>
    <w:rsid w:val="00A438CD"/>
    <w:rsid w:val="00A441CF"/>
    <w:rsid w:val="00A44E12"/>
    <w:rsid w:val="00A45252"/>
    <w:rsid w:val="00A45350"/>
    <w:rsid w:val="00A45492"/>
    <w:rsid w:val="00A45B06"/>
    <w:rsid w:val="00A46D16"/>
    <w:rsid w:val="00A46E5B"/>
    <w:rsid w:val="00A474AF"/>
    <w:rsid w:val="00A478CE"/>
    <w:rsid w:val="00A50C1C"/>
    <w:rsid w:val="00A50C2A"/>
    <w:rsid w:val="00A51933"/>
    <w:rsid w:val="00A52B1F"/>
    <w:rsid w:val="00A5322E"/>
    <w:rsid w:val="00A53976"/>
    <w:rsid w:val="00A53D67"/>
    <w:rsid w:val="00A545AD"/>
    <w:rsid w:val="00A54C53"/>
    <w:rsid w:val="00A54D7B"/>
    <w:rsid w:val="00A5520D"/>
    <w:rsid w:val="00A55BEB"/>
    <w:rsid w:val="00A56614"/>
    <w:rsid w:val="00A57861"/>
    <w:rsid w:val="00A57958"/>
    <w:rsid w:val="00A606AC"/>
    <w:rsid w:val="00A61255"/>
    <w:rsid w:val="00A61856"/>
    <w:rsid w:val="00A62531"/>
    <w:rsid w:val="00A62569"/>
    <w:rsid w:val="00A62B68"/>
    <w:rsid w:val="00A63176"/>
    <w:rsid w:val="00A6335D"/>
    <w:rsid w:val="00A636CC"/>
    <w:rsid w:val="00A64143"/>
    <w:rsid w:val="00A643BA"/>
    <w:rsid w:val="00A64BB6"/>
    <w:rsid w:val="00A64D59"/>
    <w:rsid w:val="00A64EFD"/>
    <w:rsid w:val="00A65839"/>
    <w:rsid w:val="00A65A4B"/>
    <w:rsid w:val="00A6617A"/>
    <w:rsid w:val="00A66BE5"/>
    <w:rsid w:val="00A678B8"/>
    <w:rsid w:val="00A67D82"/>
    <w:rsid w:val="00A70CCD"/>
    <w:rsid w:val="00A71233"/>
    <w:rsid w:val="00A71EFC"/>
    <w:rsid w:val="00A725A7"/>
    <w:rsid w:val="00A73446"/>
    <w:rsid w:val="00A734C9"/>
    <w:rsid w:val="00A739BE"/>
    <w:rsid w:val="00A73D95"/>
    <w:rsid w:val="00A73DB6"/>
    <w:rsid w:val="00A74CDE"/>
    <w:rsid w:val="00A759DD"/>
    <w:rsid w:val="00A75D1F"/>
    <w:rsid w:val="00A76128"/>
    <w:rsid w:val="00A769AF"/>
    <w:rsid w:val="00A76AB7"/>
    <w:rsid w:val="00A77838"/>
    <w:rsid w:val="00A80C78"/>
    <w:rsid w:val="00A81B90"/>
    <w:rsid w:val="00A82170"/>
    <w:rsid w:val="00A8236F"/>
    <w:rsid w:val="00A824D3"/>
    <w:rsid w:val="00A82594"/>
    <w:rsid w:val="00A8271E"/>
    <w:rsid w:val="00A82743"/>
    <w:rsid w:val="00A83178"/>
    <w:rsid w:val="00A831A2"/>
    <w:rsid w:val="00A834BA"/>
    <w:rsid w:val="00A83F21"/>
    <w:rsid w:val="00A849A3"/>
    <w:rsid w:val="00A84F6D"/>
    <w:rsid w:val="00A854C6"/>
    <w:rsid w:val="00A85566"/>
    <w:rsid w:val="00A8560E"/>
    <w:rsid w:val="00A8634D"/>
    <w:rsid w:val="00A8715B"/>
    <w:rsid w:val="00A87C9A"/>
    <w:rsid w:val="00A900AA"/>
    <w:rsid w:val="00A9081C"/>
    <w:rsid w:val="00A90BAF"/>
    <w:rsid w:val="00A90DAC"/>
    <w:rsid w:val="00A941E4"/>
    <w:rsid w:val="00A94257"/>
    <w:rsid w:val="00A94E1C"/>
    <w:rsid w:val="00A971F1"/>
    <w:rsid w:val="00A972EF"/>
    <w:rsid w:val="00A9768B"/>
    <w:rsid w:val="00A97CC9"/>
    <w:rsid w:val="00AA0C3A"/>
    <w:rsid w:val="00AA0F3F"/>
    <w:rsid w:val="00AA1BCF"/>
    <w:rsid w:val="00AA2B27"/>
    <w:rsid w:val="00AA2C35"/>
    <w:rsid w:val="00AA3040"/>
    <w:rsid w:val="00AA36D1"/>
    <w:rsid w:val="00AA424E"/>
    <w:rsid w:val="00AA483F"/>
    <w:rsid w:val="00AA4CE1"/>
    <w:rsid w:val="00AA4FD6"/>
    <w:rsid w:val="00AA5A91"/>
    <w:rsid w:val="00AA5BC9"/>
    <w:rsid w:val="00AA694A"/>
    <w:rsid w:val="00AA6BE4"/>
    <w:rsid w:val="00AA6CED"/>
    <w:rsid w:val="00AA6D02"/>
    <w:rsid w:val="00AA7525"/>
    <w:rsid w:val="00AA766C"/>
    <w:rsid w:val="00AA7944"/>
    <w:rsid w:val="00AA7FE3"/>
    <w:rsid w:val="00AB0862"/>
    <w:rsid w:val="00AB1766"/>
    <w:rsid w:val="00AB1863"/>
    <w:rsid w:val="00AB1899"/>
    <w:rsid w:val="00AB1A90"/>
    <w:rsid w:val="00AB1B18"/>
    <w:rsid w:val="00AB2800"/>
    <w:rsid w:val="00AB313F"/>
    <w:rsid w:val="00AB331A"/>
    <w:rsid w:val="00AB36CA"/>
    <w:rsid w:val="00AB3E41"/>
    <w:rsid w:val="00AB4B2F"/>
    <w:rsid w:val="00AB6EF8"/>
    <w:rsid w:val="00AC03B7"/>
    <w:rsid w:val="00AC069A"/>
    <w:rsid w:val="00AC13CB"/>
    <w:rsid w:val="00AC1CEB"/>
    <w:rsid w:val="00AC1F23"/>
    <w:rsid w:val="00AC2640"/>
    <w:rsid w:val="00AC34FD"/>
    <w:rsid w:val="00AC3680"/>
    <w:rsid w:val="00AC4353"/>
    <w:rsid w:val="00AC440E"/>
    <w:rsid w:val="00AC4AEE"/>
    <w:rsid w:val="00AC549E"/>
    <w:rsid w:val="00AC5575"/>
    <w:rsid w:val="00AC56BA"/>
    <w:rsid w:val="00AC57BF"/>
    <w:rsid w:val="00AC61DC"/>
    <w:rsid w:val="00AC66F6"/>
    <w:rsid w:val="00AC6797"/>
    <w:rsid w:val="00AC7110"/>
    <w:rsid w:val="00AC74C7"/>
    <w:rsid w:val="00AC7FB1"/>
    <w:rsid w:val="00AD01B4"/>
    <w:rsid w:val="00AD09CC"/>
    <w:rsid w:val="00AD0C54"/>
    <w:rsid w:val="00AD212B"/>
    <w:rsid w:val="00AD22C6"/>
    <w:rsid w:val="00AD238D"/>
    <w:rsid w:val="00AD294D"/>
    <w:rsid w:val="00AD3336"/>
    <w:rsid w:val="00AD37D5"/>
    <w:rsid w:val="00AD3C4C"/>
    <w:rsid w:val="00AD3DB6"/>
    <w:rsid w:val="00AD43AF"/>
    <w:rsid w:val="00AD4873"/>
    <w:rsid w:val="00AD497E"/>
    <w:rsid w:val="00AD520E"/>
    <w:rsid w:val="00AD5579"/>
    <w:rsid w:val="00AD5835"/>
    <w:rsid w:val="00AD6F33"/>
    <w:rsid w:val="00AD785B"/>
    <w:rsid w:val="00AD7D61"/>
    <w:rsid w:val="00AE048A"/>
    <w:rsid w:val="00AE13F4"/>
    <w:rsid w:val="00AE1546"/>
    <w:rsid w:val="00AE17F6"/>
    <w:rsid w:val="00AE198A"/>
    <w:rsid w:val="00AE1B09"/>
    <w:rsid w:val="00AE1E60"/>
    <w:rsid w:val="00AE22C7"/>
    <w:rsid w:val="00AE293E"/>
    <w:rsid w:val="00AE2A59"/>
    <w:rsid w:val="00AE2E6C"/>
    <w:rsid w:val="00AE3227"/>
    <w:rsid w:val="00AE4AAE"/>
    <w:rsid w:val="00AE53E5"/>
    <w:rsid w:val="00AE5BEC"/>
    <w:rsid w:val="00AE64CD"/>
    <w:rsid w:val="00AE6E2D"/>
    <w:rsid w:val="00AE7344"/>
    <w:rsid w:val="00AE7756"/>
    <w:rsid w:val="00AE78DC"/>
    <w:rsid w:val="00AE7AE2"/>
    <w:rsid w:val="00AF09E2"/>
    <w:rsid w:val="00AF0C5C"/>
    <w:rsid w:val="00AF127E"/>
    <w:rsid w:val="00AF25A9"/>
    <w:rsid w:val="00AF33DE"/>
    <w:rsid w:val="00AF43F6"/>
    <w:rsid w:val="00AF483F"/>
    <w:rsid w:val="00AF51D0"/>
    <w:rsid w:val="00AF55AC"/>
    <w:rsid w:val="00AF7844"/>
    <w:rsid w:val="00AF7E35"/>
    <w:rsid w:val="00B002F2"/>
    <w:rsid w:val="00B01253"/>
    <w:rsid w:val="00B01FCC"/>
    <w:rsid w:val="00B026F3"/>
    <w:rsid w:val="00B02903"/>
    <w:rsid w:val="00B02A37"/>
    <w:rsid w:val="00B02D33"/>
    <w:rsid w:val="00B02D91"/>
    <w:rsid w:val="00B03580"/>
    <w:rsid w:val="00B03FEF"/>
    <w:rsid w:val="00B04C63"/>
    <w:rsid w:val="00B054DE"/>
    <w:rsid w:val="00B05D82"/>
    <w:rsid w:val="00B066C4"/>
    <w:rsid w:val="00B06B3E"/>
    <w:rsid w:val="00B072F7"/>
    <w:rsid w:val="00B073B3"/>
    <w:rsid w:val="00B07662"/>
    <w:rsid w:val="00B07BBA"/>
    <w:rsid w:val="00B07E61"/>
    <w:rsid w:val="00B10209"/>
    <w:rsid w:val="00B10290"/>
    <w:rsid w:val="00B10DF7"/>
    <w:rsid w:val="00B10E9C"/>
    <w:rsid w:val="00B10F35"/>
    <w:rsid w:val="00B112DF"/>
    <w:rsid w:val="00B123CB"/>
    <w:rsid w:val="00B1248D"/>
    <w:rsid w:val="00B12C9E"/>
    <w:rsid w:val="00B132FB"/>
    <w:rsid w:val="00B13E97"/>
    <w:rsid w:val="00B14C84"/>
    <w:rsid w:val="00B1512C"/>
    <w:rsid w:val="00B15237"/>
    <w:rsid w:val="00B15314"/>
    <w:rsid w:val="00B15400"/>
    <w:rsid w:val="00B16068"/>
    <w:rsid w:val="00B16C91"/>
    <w:rsid w:val="00B2017A"/>
    <w:rsid w:val="00B2126C"/>
    <w:rsid w:val="00B216FC"/>
    <w:rsid w:val="00B2225E"/>
    <w:rsid w:val="00B222B1"/>
    <w:rsid w:val="00B2285C"/>
    <w:rsid w:val="00B22B05"/>
    <w:rsid w:val="00B23A26"/>
    <w:rsid w:val="00B23B6C"/>
    <w:rsid w:val="00B23FB7"/>
    <w:rsid w:val="00B2508B"/>
    <w:rsid w:val="00B2515E"/>
    <w:rsid w:val="00B25526"/>
    <w:rsid w:val="00B2575D"/>
    <w:rsid w:val="00B263D5"/>
    <w:rsid w:val="00B26593"/>
    <w:rsid w:val="00B27220"/>
    <w:rsid w:val="00B277AE"/>
    <w:rsid w:val="00B3043F"/>
    <w:rsid w:val="00B3048A"/>
    <w:rsid w:val="00B31292"/>
    <w:rsid w:val="00B314E6"/>
    <w:rsid w:val="00B317A6"/>
    <w:rsid w:val="00B31A0F"/>
    <w:rsid w:val="00B31BF4"/>
    <w:rsid w:val="00B32D7C"/>
    <w:rsid w:val="00B3366A"/>
    <w:rsid w:val="00B34589"/>
    <w:rsid w:val="00B347A3"/>
    <w:rsid w:val="00B35AF2"/>
    <w:rsid w:val="00B35BF7"/>
    <w:rsid w:val="00B35E33"/>
    <w:rsid w:val="00B36001"/>
    <w:rsid w:val="00B36D3C"/>
    <w:rsid w:val="00B36E9E"/>
    <w:rsid w:val="00B377FB"/>
    <w:rsid w:val="00B404EA"/>
    <w:rsid w:val="00B407D1"/>
    <w:rsid w:val="00B40B41"/>
    <w:rsid w:val="00B40B56"/>
    <w:rsid w:val="00B40F5D"/>
    <w:rsid w:val="00B41541"/>
    <w:rsid w:val="00B41B02"/>
    <w:rsid w:val="00B41C4F"/>
    <w:rsid w:val="00B41E87"/>
    <w:rsid w:val="00B41F4A"/>
    <w:rsid w:val="00B421A3"/>
    <w:rsid w:val="00B42D1A"/>
    <w:rsid w:val="00B4319A"/>
    <w:rsid w:val="00B432E4"/>
    <w:rsid w:val="00B43364"/>
    <w:rsid w:val="00B43787"/>
    <w:rsid w:val="00B43DE1"/>
    <w:rsid w:val="00B44480"/>
    <w:rsid w:val="00B45589"/>
    <w:rsid w:val="00B45707"/>
    <w:rsid w:val="00B457F9"/>
    <w:rsid w:val="00B46761"/>
    <w:rsid w:val="00B468D7"/>
    <w:rsid w:val="00B46DFB"/>
    <w:rsid w:val="00B46F06"/>
    <w:rsid w:val="00B472B3"/>
    <w:rsid w:val="00B4784C"/>
    <w:rsid w:val="00B519FE"/>
    <w:rsid w:val="00B51B7E"/>
    <w:rsid w:val="00B52798"/>
    <w:rsid w:val="00B534AE"/>
    <w:rsid w:val="00B53D9D"/>
    <w:rsid w:val="00B54888"/>
    <w:rsid w:val="00B5492D"/>
    <w:rsid w:val="00B54E6B"/>
    <w:rsid w:val="00B55828"/>
    <w:rsid w:val="00B55A87"/>
    <w:rsid w:val="00B562AD"/>
    <w:rsid w:val="00B56923"/>
    <w:rsid w:val="00B56AFA"/>
    <w:rsid w:val="00B57AB2"/>
    <w:rsid w:val="00B57C28"/>
    <w:rsid w:val="00B57D9B"/>
    <w:rsid w:val="00B60142"/>
    <w:rsid w:val="00B60364"/>
    <w:rsid w:val="00B609D7"/>
    <w:rsid w:val="00B60D54"/>
    <w:rsid w:val="00B61232"/>
    <w:rsid w:val="00B6147D"/>
    <w:rsid w:val="00B61A27"/>
    <w:rsid w:val="00B61BBB"/>
    <w:rsid w:val="00B61EF3"/>
    <w:rsid w:val="00B62245"/>
    <w:rsid w:val="00B625FC"/>
    <w:rsid w:val="00B62C44"/>
    <w:rsid w:val="00B63612"/>
    <w:rsid w:val="00B6383F"/>
    <w:rsid w:val="00B63A95"/>
    <w:rsid w:val="00B6402A"/>
    <w:rsid w:val="00B64911"/>
    <w:rsid w:val="00B65552"/>
    <w:rsid w:val="00B65F41"/>
    <w:rsid w:val="00B66437"/>
    <w:rsid w:val="00B6681D"/>
    <w:rsid w:val="00B66B44"/>
    <w:rsid w:val="00B67E27"/>
    <w:rsid w:val="00B67EEA"/>
    <w:rsid w:val="00B70B61"/>
    <w:rsid w:val="00B70EAE"/>
    <w:rsid w:val="00B70EDE"/>
    <w:rsid w:val="00B7126D"/>
    <w:rsid w:val="00B71A11"/>
    <w:rsid w:val="00B72016"/>
    <w:rsid w:val="00B72024"/>
    <w:rsid w:val="00B72A90"/>
    <w:rsid w:val="00B73662"/>
    <w:rsid w:val="00B73D82"/>
    <w:rsid w:val="00B7408D"/>
    <w:rsid w:val="00B74BB0"/>
    <w:rsid w:val="00B74F12"/>
    <w:rsid w:val="00B759CD"/>
    <w:rsid w:val="00B75EAA"/>
    <w:rsid w:val="00B75F92"/>
    <w:rsid w:val="00B7672E"/>
    <w:rsid w:val="00B76D97"/>
    <w:rsid w:val="00B778D9"/>
    <w:rsid w:val="00B77A79"/>
    <w:rsid w:val="00B817F7"/>
    <w:rsid w:val="00B81D70"/>
    <w:rsid w:val="00B82772"/>
    <w:rsid w:val="00B82F07"/>
    <w:rsid w:val="00B836F0"/>
    <w:rsid w:val="00B83A81"/>
    <w:rsid w:val="00B84047"/>
    <w:rsid w:val="00B84167"/>
    <w:rsid w:val="00B841E8"/>
    <w:rsid w:val="00B8450A"/>
    <w:rsid w:val="00B8497C"/>
    <w:rsid w:val="00B85CFC"/>
    <w:rsid w:val="00B860D4"/>
    <w:rsid w:val="00B865EB"/>
    <w:rsid w:val="00B87BFB"/>
    <w:rsid w:val="00B87DB4"/>
    <w:rsid w:val="00B87EA7"/>
    <w:rsid w:val="00B90047"/>
    <w:rsid w:val="00B90194"/>
    <w:rsid w:val="00B91116"/>
    <w:rsid w:val="00B919C3"/>
    <w:rsid w:val="00B91D58"/>
    <w:rsid w:val="00B9241B"/>
    <w:rsid w:val="00B93B60"/>
    <w:rsid w:val="00B93EE7"/>
    <w:rsid w:val="00B9428F"/>
    <w:rsid w:val="00B9458C"/>
    <w:rsid w:val="00B949A8"/>
    <w:rsid w:val="00B951E1"/>
    <w:rsid w:val="00B95A5B"/>
    <w:rsid w:val="00B95AC6"/>
    <w:rsid w:val="00B95C9C"/>
    <w:rsid w:val="00B9605A"/>
    <w:rsid w:val="00B9723B"/>
    <w:rsid w:val="00B97534"/>
    <w:rsid w:val="00BA007C"/>
    <w:rsid w:val="00BA05E1"/>
    <w:rsid w:val="00BA0BB1"/>
    <w:rsid w:val="00BA0D5F"/>
    <w:rsid w:val="00BA0E8D"/>
    <w:rsid w:val="00BA0FAA"/>
    <w:rsid w:val="00BA127D"/>
    <w:rsid w:val="00BA1A0C"/>
    <w:rsid w:val="00BA1A1E"/>
    <w:rsid w:val="00BA24B7"/>
    <w:rsid w:val="00BA3E18"/>
    <w:rsid w:val="00BA3F16"/>
    <w:rsid w:val="00BA431C"/>
    <w:rsid w:val="00BA5857"/>
    <w:rsid w:val="00BA621D"/>
    <w:rsid w:val="00BA642B"/>
    <w:rsid w:val="00BA6904"/>
    <w:rsid w:val="00BA6C4F"/>
    <w:rsid w:val="00BA6DE1"/>
    <w:rsid w:val="00BA6F45"/>
    <w:rsid w:val="00BA71DE"/>
    <w:rsid w:val="00BA7903"/>
    <w:rsid w:val="00BA7D24"/>
    <w:rsid w:val="00BB0255"/>
    <w:rsid w:val="00BB04ED"/>
    <w:rsid w:val="00BB0587"/>
    <w:rsid w:val="00BB062F"/>
    <w:rsid w:val="00BB0E87"/>
    <w:rsid w:val="00BB108D"/>
    <w:rsid w:val="00BB1ADE"/>
    <w:rsid w:val="00BB247C"/>
    <w:rsid w:val="00BB33D8"/>
    <w:rsid w:val="00BB4257"/>
    <w:rsid w:val="00BB4546"/>
    <w:rsid w:val="00BB4C47"/>
    <w:rsid w:val="00BB522A"/>
    <w:rsid w:val="00BB5761"/>
    <w:rsid w:val="00BB765E"/>
    <w:rsid w:val="00BB76E0"/>
    <w:rsid w:val="00BB7D39"/>
    <w:rsid w:val="00BB7E26"/>
    <w:rsid w:val="00BC0074"/>
    <w:rsid w:val="00BC01F7"/>
    <w:rsid w:val="00BC0C2E"/>
    <w:rsid w:val="00BC13B8"/>
    <w:rsid w:val="00BC17CF"/>
    <w:rsid w:val="00BC1908"/>
    <w:rsid w:val="00BC27C1"/>
    <w:rsid w:val="00BC32A4"/>
    <w:rsid w:val="00BC3B3F"/>
    <w:rsid w:val="00BC4169"/>
    <w:rsid w:val="00BC6785"/>
    <w:rsid w:val="00BC6908"/>
    <w:rsid w:val="00BC6D2E"/>
    <w:rsid w:val="00BC6E1A"/>
    <w:rsid w:val="00BC73DF"/>
    <w:rsid w:val="00BC7512"/>
    <w:rsid w:val="00BD052C"/>
    <w:rsid w:val="00BD0E4C"/>
    <w:rsid w:val="00BD0FB3"/>
    <w:rsid w:val="00BD19F0"/>
    <w:rsid w:val="00BD202B"/>
    <w:rsid w:val="00BD20B8"/>
    <w:rsid w:val="00BD2137"/>
    <w:rsid w:val="00BD2A82"/>
    <w:rsid w:val="00BD2AEA"/>
    <w:rsid w:val="00BD34D6"/>
    <w:rsid w:val="00BD3D8C"/>
    <w:rsid w:val="00BD3DB3"/>
    <w:rsid w:val="00BD42A5"/>
    <w:rsid w:val="00BD44BF"/>
    <w:rsid w:val="00BD5854"/>
    <w:rsid w:val="00BD59F6"/>
    <w:rsid w:val="00BD60A2"/>
    <w:rsid w:val="00BD7041"/>
    <w:rsid w:val="00BD74B1"/>
    <w:rsid w:val="00BE07FD"/>
    <w:rsid w:val="00BE09D4"/>
    <w:rsid w:val="00BE12E4"/>
    <w:rsid w:val="00BE16E9"/>
    <w:rsid w:val="00BE1B9D"/>
    <w:rsid w:val="00BE22CE"/>
    <w:rsid w:val="00BE326B"/>
    <w:rsid w:val="00BE32BA"/>
    <w:rsid w:val="00BE3BE8"/>
    <w:rsid w:val="00BE4A25"/>
    <w:rsid w:val="00BE5CA4"/>
    <w:rsid w:val="00BE67DC"/>
    <w:rsid w:val="00BE6DC7"/>
    <w:rsid w:val="00BE6DED"/>
    <w:rsid w:val="00BE7197"/>
    <w:rsid w:val="00BE71A8"/>
    <w:rsid w:val="00BE758B"/>
    <w:rsid w:val="00BE75D3"/>
    <w:rsid w:val="00BE7969"/>
    <w:rsid w:val="00BF0F49"/>
    <w:rsid w:val="00BF0FCA"/>
    <w:rsid w:val="00BF109C"/>
    <w:rsid w:val="00BF1406"/>
    <w:rsid w:val="00BF1A3D"/>
    <w:rsid w:val="00BF1EB9"/>
    <w:rsid w:val="00BF200A"/>
    <w:rsid w:val="00BF248C"/>
    <w:rsid w:val="00BF2795"/>
    <w:rsid w:val="00BF286D"/>
    <w:rsid w:val="00BF2B93"/>
    <w:rsid w:val="00BF2D25"/>
    <w:rsid w:val="00BF3064"/>
    <w:rsid w:val="00BF3FBF"/>
    <w:rsid w:val="00BF4587"/>
    <w:rsid w:val="00BF4DA0"/>
    <w:rsid w:val="00BF4F9C"/>
    <w:rsid w:val="00BF571E"/>
    <w:rsid w:val="00BF5BFB"/>
    <w:rsid w:val="00BF6643"/>
    <w:rsid w:val="00BF6EBE"/>
    <w:rsid w:val="00BF7064"/>
    <w:rsid w:val="00C00310"/>
    <w:rsid w:val="00C008DD"/>
    <w:rsid w:val="00C00B2F"/>
    <w:rsid w:val="00C00C47"/>
    <w:rsid w:val="00C00F30"/>
    <w:rsid w:val="00C01CCC"/>
    <w:rsid w:val="00C01DDF"/>
    <w:rsid w:val="00C02262"/>
    <w:rsid w:val="00C02671"/>
    <w:rsid w:val="00C027AF"/>
    <w:rsid w:val="00C02BF9"/>
    <w:rsid w:val="00C02F29"/>
    <w:rsid w:val="00C02F53"/>
    <w:rsid w:val="00C03498"/>
    <w:rsid w:val="00C03990"/>
    <w:rsid w:val="00C03B2C"/>
    <w:rsid w:val="00C03F24"/>
    <w:rsid w:val="00C04308"/>
    <w:rsid w:val="00C05AED"/>
    <w:rsid w:val="00C066D7"/>
    <w:rsid w:val="00C07050"/>
    <w:rsid w:val="00C104FE"/>
    <w:rsid w:val="00C107BE"/>
    <w:rsid w:val="00C112B1"/>
    <w:rsid w:val="00C12FE3"/>
    <w:rsid w:val="00C13678"/>
    <w:rsid w:val="00C1395C"/>
    <w:rsid w:val="00C139E0"/>
    <w:rsid w:val="00C13A88"/>
    <w:rsid w:val="00C13C6D"/>
    <w:rsid w:val="00C14176"/>
    <w:rsid w:val="00C15063"/>
    <w:rsid w:val="00C155C7"/>
    <w:rsid w:val="00C165B6"/>
    <w:rsid w:val="00C166C1"/>
    <w:rsid w:val="00C1694A"/>
    <w:rsid w:val="00C16B08"/>
    <w:rsid w:val="00C16B33"/>
    <w:rsid w:val="00C1758E"/>
    <w:rsid w:val="00C20189"/>
    <w:rsid w:val="00C2049C"/>
    <w:rsid w:val="00C20B45"/>
    <w:rsid w:val="00C20C44"/>
    <w:rsid w:val="00C214C0"/>
    <w:rsid w:val="00C21656"/>
    <w:rsid w:val="00C21A21"/>
    <w:rsid w:val="00C21B1E"/>
    <w:rsid w:val="00C21FB2"/>
    <w:rsid w:val="00C23517"/>
    <w:rsid w:val="00C23562"/>
    <w:rsid w:val="00C2381B"/>
    <w:rsid w:val="00C238B5"/>
    <w:rsid w:val="00C23CA8"/>
    <w:rsid w:val="00C23FB3"/>
    <w:rsid w:val="00C2447E"/>
    <w:rsid w:val="00C24834"/>
    <w:rsid w:val="00C24882"/>
    <w:rsid w:val="00C2493C"/>
    <w:rsid w:val="00C24F04"/>
    <w:rsid w:val="00C25036"/>
    <w:rsid w:val="00C2575F"/>
    <w:rsid w:val="00C259EE"/>
    <w:rsid w:val="00C25D1D"/>
    <w:rsid w:val="00C25ED8"/>
    <w:rsid w:val="00C2609D"/>
    <w:rsid w:val="00C26621"/>
    <w:rsid w:val="00C26D89"/>
    <w:rsid w:val="00C276AB"/>
    <w:rsid w:val="00C3002C"/>
    <w:rsid w:val="00C3005F"/>
    <w:rsid w:val="00C306E9"/>
    <w:rsid w:val="00C307A5"/>
    <w:rsid w:val="00C307CA"/>
    <w:rsid w:val="00C3109F"/>
    <w:rsid w:val="00C310AE"/>
    <w:rsid w:val="00C31303"/>
    <w:rsid w:val="00C319BD"/>
    <w:rsid w:val="00C31E7B"/>
    <w:rsid w:val="00C32549"/>
    <w:rsid w:val="00C3285A"/>
    <w:rsid w:val="00C33003"/>
    <w:rsid w:val="00C339D3"/>
    <w:rsid w:val="00C345EC"/>
    <w:rsid w:val="00C350B8"/>
    <w:rsid w:val="00C356CD"/>
    <w:rsid w:val="00C357A5"/>
    <w:rsid w:val="00C35D17"/>
    <w:rsid w:val="00C35E09"/>
    <w:rsid w:val="00C363DB"/>
    <w:rsid w:val="00C375AD"/>
    <w:rsid w:val="00C3772A"/>
    <w:rsid w:val="00C40852"/>
    <w:rsid w:val="00C40918"/>
    <w:rsid w:val="00C40980"/>
    <w:rsid w:val="00C41258"/>
    <w:rsid w:val="00C41484"/>
    <w:rsid w:val="00C41762"/>
    <w:rsid w:val="00C42328"/>
    <w:rsid w:val="00C425EC"/>
    <w:rsid w:val="00C42BF5"/>
    <w:rsid w:val="00C43271"/>
    <w:rsid w:val="00C43385"/>
    <w:rsid w:val="00C4397F"/>
    <w:rsid w:val="00C43D8B"/>
    <w:rsid w:val="00C44238"/>
    <w:rsid w:val="00C44672"/>
    <w:rsid w:val="00C4480B"/>
    <w:rsid w:val="00C44F0E"/>
    <w:rsid w:val="00C455A8"/>
    <w:rsid w:val="00C4578B"/>
    <w:rsid w:val="00C45DA4"/>
    <w:rsid w:val="00C46C72"/>
    <w:rsid w:val="00C47845"/>
    <w:rsid w:val="00C47C22"/>
    <w:rsid w:val="00C47D17"/>
    <w:rsid w:val="00C47F8A"/>
    <w:rsid w:val="00C50691"/>
    <w:rsid w:val="00C50A3A"/>
    <w:rsid w:val="00C511F0"/>
    <w:rsid w:val="00C513EC"/>
    <w:rsid w:val="00C5145A"/>
    <w:rsid w:val="00C5153A"/>
    <w:rsid w:val="00C51E6F"/>
    <w:rsid w:val="00C521F8"/>
    <w:rsid w:val="00C52D3C"/>
    <w:rsid w:val="00C5387F"/>
    <w:rsid w:val="00C53F66"/>
    <w:rsid w:val="00C54FF7"/>
    <w:rsid w:val="00C56675"/>
    <w:rsid w:val="00C56EF6"/>
    <w:rsid w:val="00C576EB"/>
    <w:rsid w:val="00C57988"/>
    <w:rsid w:val="00C57AF6"/>
    <w:rsid w:val="00C6067A"/>
    <w:rsid w:val="00C60F95"/>
    <w:rsid w:val="00C6195D"/>
    <w:rsid w:val="00C62A84"/>
    <w:rsid w:val="00C62C2D"/>
    <w:rsid w:val="00C62EBF"/>
    <w:rsid w:val="00C633F7"/>
    <w:rsid w:val="00C63560"/>
    <w:rsid w:val="00C638A6"/>
    <w:rsid w:val="00C63988"/>
    <w:rsid w:val="00C63F43"/>
    <w:rsid w:val="00C64496"/>
    <w:rsid w:val="00C64542"/>
    <w:rsid w:val="00C6585E"/>
    <w:rsid w:val="00C65A00"/>
    <w:rsid w:val="00C65D85"/>
    <w:rsid w:val="00C65E2F"/>
    <w:rsid w:val="00C662F7"/>
    <w:rsid w:val="00C6648D"/>
    <w:rsid w:val="00C66839"/>
    <w:rsid w:val="00C66858"/>
    <w:rsid w:val="00C70788"/>
    <w:rsid w:val="00C70ABD"/>
    <w:rsid w:val="00C70CDD"/>
    <w:rsid w:val="00C7131E"/>
    <w:rsid w:val="00C71902"/>
    <w:rsid w:val="00C71B7F"/>
    <w:rsid w:val="00C721EF"/>
    <w:rsid w:val="00C732DA"/>
    <w:rsid w:val="00C7343D"/>
    <w:rsid w:val="00C73629"/>
    <w:rsid w:val="00C73CF4"/>
    <w:rsid w:val="00C74FB1"/>
    <w:rsid w:val="00C75531"/>
    <w:rsid w:val="00C75EB3"/>
    <w:rsid w:val="00C75F38"/>
    <w:rsid w:val="00C763EC"/>
    <w:rsid w:val="00C77539"/>
    <w:rsid w:val="00C7789F"/>
    <w:rsid w:val="00C77A50"/>
    <w:rsid w:val="00C81209"/>
    <w:rsid w:val="00C81A8A"/>
    <w:rsid w:val="00C81E7C"/>
    <w:rsid w:val="00C82904"/>
    <w:rsid w:val="00C82C94"/>
    <w:rsid w:val="00C83266"/>
    <w:rsid w:val="00C83773"/>
    <w:rsid w:val="00C83778"/>
    <w:rsid w:val="00C83ADB"/>
    <w:rsid w:val="00C83ECA"/>
    <w:rsid w:val="00C84617"/>
    <w:rsid w:val="00C84AC4"/>
    <w:rsid w:val="00C84E7A"/>
    <w:rsid w:val="00C86217"/>
    <w:rsid w:val="00C86294"/>
    <w:rsid w:val="00C86E8F"/>
    <w:rsid w:val="00C872EF"/>
    <w:rsid w:val="00C874C5"/>
    <w:rsid w:val="00C876D8"/>
    <w:rsid w:val="00C87967"/>
    <w:rsid w:val="00C90220"/>
    <w:rsid w:val="00C915AA"/>
    <w:rsid w:val="00C91612"/>
    <w:rsid w:val="00C91F14"/>
    <w:rsid w:val="00C92F8E"/>
    <w:rsid w:val="00C949F8"/>
    <w:rsid w:val="00C95318"/>
    <w:rsid w:val="00C9576D"/>
    <w:rsid w:val="00C96DEF"/>
    <w:rsid w:val="00C9756A"/>
    <w:rsid w:val="00C97B1C"/>
    <w:rsid w:val="00CA0B86"/>
    <w:rsid w:val="00CA1128"/>
    <w:rsid w:val="00CA2C20"/>
    <w:rsid w:val="00CA570D"/>
    <w:rsid w:val="00CA5B35"/>
    <w:rsid w:val="00CA6215"/>
    <w:rsid w:val="00CA63DE"/>
    <w:rsid w:val="00CA68F8"/>
    <w:rsid w:val="00CA6DB1"/>
    <w:rsid w:val="00CA6F07"/>
    <w:rsid w:val="00CA7823"/>
    <w:rsid w:val="00CA78D8"/>
    <w:rsid w:val="00CA7B83"/>
    <w:rsid w:val="00CB0E8F"/>
    <w:rsid w:val="00CB1317"/>
    <w:rsid w:val="00CB14E1"/>
    <w:rsid w:val="00CB16D2"/>
    <w:rsid w:val="00CB19FF"/>
    <w:rsid w:val="00CB2B2E"/>
    <w:rsid w:val="00CB3AF7"/>
    <w:rsid w:val="00CB43B0"/>
    <w:rsid w:val="00CB46E8"/>
    <w:rsid w:val="00CB4AFD"/>
    <w:rsid w:val="00CB579C"/>
    <w:rsid w:val="00CB6A43"/>
    <w:rsid w:val="00CB6BCB"/>
    <w:rsid w:val="00CB6C7D"/>
    <w:rsid w:val="00CB6CC5"/>
    <w:rsid w:val="00CB6EE7"/>
    <w:rsid w:val="00CB75FC"/>
    <w:rsid w:val="00CB78AF"/>
    <w:rsid w:val="00CB7C62"/>
    <w:rsid w:val="00CC012A"/>
    <w:rsid w:val="00CC0140"/>
    <w:rsid w:val="00CC0234"/>
    <w:rsid w:val="00CC06DB"/>
    <w:rsid w:val="00CC0C80"/>
    <w:rsid w:val="00CC2586"/>
    <w:rsid w:val="00CC284E"/>
    <w:rsid w:val="00CC2B80"/>
    <w:rsid w:val="00CC3EAF"/>
    <w:rsid w:val="00CC3F1A"/>
    <w:rsid w:val="00CC3F9D"/>
    <w:rsid w:val="00CC484E"/>
    <w:rsid w:val="00CC4A2F"/>
    <w:rsid w:val="00CC4C16"/>
    <w:rsid w:val="00CC55C2"/>
    <w:rsid w:val="00CC616B"/>
    <w:rsid w:val="00CC640E"/>
    <w:rsid w:val="00CC6B15"/>
    <w:rsid w:val="00CC6DA4"/>
    <w:rsid w:val="00CC7685"/>
    <w:rsid w:val="00CC7C14"/>
    <w:rsid w:val="00CC7E6B"/>
    <w:rsid w:val="00CD06CE"/>
    <w:rsid w:val="00CD0DA6"/>
    <w:rsid w:val="00CD16FB"/>
    <w:rsid w:val="00CD1E91"/>
    <w:rsid w:val="00CD29C5"/>
    <w:rsid w:val="00CD3086"/>
    <w:rsid w:val="00CD3651"/>
    <w:rsid w:val="00CD41FA"/>
    <w:rsid w:val="00CD44FC"/>
    <w:rsid w:val="00CD4959"/>
    <w:rsid w:val="00CD49C7"/>
    <w:rsid w:val="00CD4D5C"/>
    <w:rsid w:val="00CD5607"/>
    <w:rsid w:val="00CD5F8D"/>
    <w:rsid w:val="00CD6332"/>
    <w:rsid w:val="00CD63D9"/>
    <w:rsid w:val="00CD6DF2"/>
    <w:rsid w:val="00CD6ED2"/>
    <w:rsid w:val="00CD7291"/>
    <w:rsid w:val="00CE00B0"/>
    <w:rsid w:val="00CE0186"/>
    <w:rsid w:val="00CE02FD"/>
    <w:rsid w:val="00CE1192"/>
    <w:rsid w:val="00CE14EE"/>
    <w:rsid w:val="00CE1E37"/>
    <w:rsid w:val="00CE1EE4"/>
    <w:rsid w:val="00CE2202"/>
    <w:rsid w:val="00CE24D6"/>
    <w:rsid w:val="00CE24F8"/>
    <w:rsid w:val="00CE2F0D"/>
    <w:rsid w:val="00CE345F"/>
    <w:rsid w:val="00CE3691"/>
    <w:rsid w:val="00CE376E"/>
    <w:rsid w:val="00CE4C79"/>
    <w:rsid w:val="00CE4D89"/>
    <w:rsid w:val="00CE517C"/>
    <w:rsid w:val="00CE523E"/>
    <w:rsid w:val="00CE5CCF"/>
    <w:rsid w:val="00CE6629"/>
    <w:rsid w:val="00CE6D12"/>
    <w:rsid w:val="00CE75C7"/>
    <w:rsid w:val="00CE7EE0"/>
    <w:rsid w:val="00CF1198"/>
    <w:rsid w:val="00CF1776"/>
    <w:rsid w:val="00CF18A9"/>
    <w:rsid w:val="00CF18CC"/>
    <w:rsid w:val="00CF218E"/>
    <w:rsid w:val="00CF25A1"/>
    <w:rsid w:val="00CF2A64"/>
    <w:rsid w:val="00CF2C39"/>
    <w:rsid w:val="00CF2ECD"/>
    <w:rsid w:val="00CF39FE"/>
    <w:rsid w:val="00CF4CA3"/>
    <w:rsid w:val="00CF60B9"/>
    <w:rsid w:val="00CF693C"/>
    <w:rsid w:val="00CF7209"/>
    <w:rsid w:val="00CF7859"/>
    <w:rsid w:val="00CF7B37"/>
    <w:rsid w:val="00CF7BA3"/>
    <w:rsid w:val="00CF7C5A"/>
    <w:rsid w:val="00D00B4D"/>
    <w:rsid w:val="00D037CE"/>
    <w:rsid w:val="00D03A32"/>
    <w:rsid w:val="00D04026"/>
    <w:rsid w:val="00D0421A"/>
    <w:rsid w:val="00D0665E"/>
    <w:rsid w:val="00D0668E"/>
    <w:rsid w:val="00D06F14"/>
    <w:rsid w:val="00D074CF"/>
    <w:rsid w:val="00D077E6"/>
    <w:rsid w:val="00D101A6"/>
    <w:rsid w:val="00D10BA5"/>
    <w:rsid w:val="00D10C66"/>
    <w:rsid w:val="00D115AC"/>
    <w:rsid w:val="00D11D7C"/>
    <w:rsid w:val="00D11E4B"/>
    <w:rsid w:val="00D11E8B"/>
    <w:rsid w:val="00D12168"/>
    <w:rsid w:val="00D128CE"/>
    <w:rsid w:val="00D13380"/>
    <w:rsid w:val="00D13EBF"/>
    <w:rsid w:val="00D14BBF"/>
    <w:rsid w:val="00D14BC1"/>
    <w:rsid w:val="00D14C48"/>
    <w:rsid w:val="00D14ED0"/>
    <w:rsid w:val="00D15694"/>
    <w:rsid w:val="00D16390"/>
    <w:rsid w:val="00D166F3"/>
    <w:rsid w:val="00D16873"/>
    <w:rsid w:val="00D16F01"/>
    <w:rsid w:val="00D1760E"/>
    <w:rsid w:val="00D201B1"/>
    <w:rsid w:val="00D208CA"/>
    <w:rsid w:val="00D208FD"/>
    <w:rsid w:val="00D20F4A"/>
    <w:rsid w:val="00D21305"/>
    <w:rsid w:val="00D21B7D"/>
    <w:rsid w:val="00D21C37"/>
    <w:rsid w:val="00D22096"/>
    <w:rsid w:val="00D23170"/>
    <w:rsid w:val="00D24AE9"/>
    <w:rsid w:val="00D24B02"/>
    <w:rsid w:val="00D263DE"/>
    <w:rsid w:val="00D26467"/>
    <w:rsid w:val="00D2654C"/>
    <w:rsid w:val="00D26672"/>
    <w:rsid w:val="00D2668B"/>
    <w:rsid w:val="00D2743F"/>
    <w:rsid w:val="00D2784B"/>
    <w:rsid w:val="00D27C1A"/>
    <w:rsid w:val="00D30480"/>
    <w:rsid w:val="00D30A41"/>
    <w:rsid w:val="00D30EA0"/>
    <w:rsid w:val="00D30EC1"/>
    <w:rsid w:val="00D30F84"/>
    <w:rsid w:val="00D31020"/>
    <w:rsid w:val="00D3170F"/>
    <w:rsid w:val="00D322FD"/>
    <w:rsid w:val="00D32BD8"/>
    <w:rsid w:val="00D32C4C"/>
    <w:rsid w:val="00D32D63"/>
    <w:rsid w:val="00D3319C"/>
    <w:rsid w:val="00D33214"/>
    <w:rsid w:val="00D333AC"/>
    <w:rsid w:val="00D33A09"/>
    <w:rsid w:val="00D33B55"/>
    <w:rsid w:val="00D33C7C"/>
    <w:rsid w:val="00D33F7F"/>
    <w:rsid w:val="00D34586"/>
    <w:rsid w:val="00D35017"/>
    <w:rsid w:val="00D36C25"/>
    <w:rsid w:val="00D36E73"/>
    <w:rsid w:val="00D37374"/>
    <w:rsid w:val="00D374C1"/>
    <w:rsid w:val="00D40501"/>
    <w:rsid w:val="00D40593"/>
    <w:rsid w:val="00D40878"/>
    <w:rsid w:val="00D40DB6"/>
    <w:rsid w:val="00D40E50"/>
    <w:rsid w:val="00D410AD"/>
    <w:rsid w:val="00D41532"/>
    <w:rsid w:val="00D41BC0"/>
    <w:rsid w:val="00D41F5C"/>
    <w:rsid w:val="00D423B3"/>
    <w:rsid w:val="00D43CA1"/>
    <w:rsid w:val="00D43F3A"/>
    <w:rsid w:val="00D44282"/>
    <w:rsid w:val="00D44906"/>
    <w:rsid w:val="00D4549B"/>
    <w:rsid w:val="00D46526"/>
    <w:rsid w:val="00D46AEB"/>
    <w:rsid w:val="00D50962"/>
    <w:rsid w:val="00D50D2F"/>
    <w:rsid w:val="00D510B6"/>
    <w:rsid w:val="00D51622"/>
    <w:rsid w:val="00D52075"/>
    <w:rsid w:val="00D52334"/>
    <w:rsid w:val="00D524A6"/>
    <w:rsid w:val="00D52923"/>
    <w:rsid w:val="00D54394"/>
    <w:rsid w:val="00D55AE9"/>
    <w:rsid w:val="00D561D3"/>
    <w:rsid w:val="00D5636E"/>
    <w:rsid w:val="00D57210"/>
    <w:rsid w:val="00D57432"/>
    <w:rsid w:val="00D57C65"/>
    <w:rsid w:val="00D57CB0"/>
    <w:rsid w:val="00D6047E"/>
    <w:rsid w:val="00D606BC"/>
    <w:rsid w:val="00D60D71"/>
    <w:rsid w:val="00D60F7F"/>
    <w:rsid w:val="00D61B28"/>
    <w:rsid w:val="00D62477"/>
    <w:rsid w:val="00D627F8"/>
    <w:rsid w:val="00D62C5F"/>
    <w:rsid w:val="00D631A7"/>
    <w:rsid w:val="00D63436"/>
    <w:rsid w:val="00D63A64"/>
    <w:rsid w:val="00D63FE6"/>
    <w:rsid w:val="00D6431B"/>
    <w:rsid w:val="00D6532A"/>
    <w:rsid w:val="00D653F2"/>
    <w:rsid w:val="00D6636D"/>
    <w:rsid w:val="00D6684F"/>
    <w:rsid w:val="00D67895"/>
    <w:rsid w:val="00D67BB7"/>
    <w:rsid w:val="00D67D2C"/>
    <w:rsid w:val="00D720AE"/>
    <w:rsid w:val="00D722D3"/>
    <w:rsid w:val="00D72595"/>
    <w:rsid w:val="00D729B7"/>
    <w:rsid w:val="00D72DBC"/>
    <w:rsid w:val="00D7325E"/>
    <w:rsid w:val="00D73536"/>
    <w:rsid w:val="00D735E4"/>
    <w:rsid w:val="00D739DC"/>
    <w:rsid w:val="00D740DB"/>
    <w:rsid w:val="00D74E5D"/>
    <w:rsid w:val="00D754F5"/>
    <w:rsid w:val="00D760A4"/>
    <w:rsid w:val="00D761A4"/>
    <w:rsid w:val="00D761C9"/>
    <w:rsid w:val="00D7667D"/>
    <w:rsid w:val="00D76F14"/>
    <w:rsid w:val="00D771CF"/>
    <w:rsid w:val="00D773D7"/>
    <w:rsid w:val="00D775F7"/>
    <w:rsid w:val="00D77CD5"/>
    <w:rsid w:val="00D805B2"/>
    <w:rsid w:val="00D8174D"/>
    <w:rsid w:val="00D8247F"/>
    <w:rsid w:val="00D83217"/>
    <w:rsid w:val="00D83339"/>
    <w:rsid w:val="00D839A7"/>
    <w:rsid w:val="00D840E3"/>
    <w:rsid w:val="00D85162"/>
    <w:rsid w:val="00D85555"/>
    <w:rsid w:val="00D85678"/>
    <w:rsid w:val="00D856BE"/>
    <w:rsid w:val="00D85D9B"/>
    <w:rsid w:val="00D86BE1"/>
    <w:rsid w:val="00D86D9E"/>
    <w:rsid w:val="00D86F7A"/>
    <w:rsid w:val="00D8707C"/>
    <w:rsid w:val="00D870B6"/>
    <w:rsid w:val="00D877D4"/>
    <w:rsid w:val="00D911E7"/>
    <w:rsid w:val="00D929E0"/>
    <w:rsid w:val="00D92B6F"/>
    <w:rsid w:val="00D9313D"/>
    <w:rsid w:val="00D9384A"/>
    <w:rsid w:val="00D939F3"/>
    <w:rsid w:val="00D93B76"/>
    <w:rsid w:val="00D9404C"/>
    <w:rsid w:val="00D9454A"/>
    <w:rsid w:val="00D9457E"/>
    <w:rsid w:val="00D94981"/>
    <w:rsid w:val="00D964DF"/>
    <w:rsid w:val="00D96504"/>
    <w:rsid w:val="00D9744B"/>
    <w:rsid w:val="00DA0049"/>
    <w:rsid w:val="00DA01ED"/>
    <w:rsid w:val="00DA0321"/>
    <w:rsid w:val="00DA1073"/>
    <w:rsid w:val="00DA1327"/>
    <w:rsid w:val="00DA17DC"/>
    <w:rsid w:val="00DA210B"/>
    <w:rsid w:val="00DA23EC"/>
    <w:rsid w:val="00DA2D24"/>
    <w:rsid w:val="00DA3166"/>
    <w:rsid w:val="00DA3237"/>
    <w:rsid w:val="00DA3500"/>
    <w:rsid w:val="00DA3DDA"/>
    <w:rsid w:val="00DA4B55"/>
    <w:rsid w:val="00DA52E4"/>
    <w:rsid w:val="00DA73BF"/>
    <w:rsid w:val="00DB1566"/>
    <w:rsid w:val="00DB2B51"/>
    <w:rsid w:val="00DB35D0"/>
    <w:rsid w:val="00DB3A83"/>
    <w:rsid w:val="00DB3EAF"/>
    <w:rsid w:val="00DB47C9"/>
    <w:rsid w:val="00DB48BD"/>
    <w:rsid w:val="00DB48C4"/>
    <w:rsid w:val="00DB498E"/>
    <w:rsid w:val="00DB4F3D"/>
    <w:rsid w:val="00DB4FCA"/>
    <w:rsid w:val="00DB5DD1"/>
    <w:rsid w:val="00DB67E6"/>
    <w:rsid w:val="00DB685A"/>
    <w:rsid w:val="00DB6993"/>
    <w:rsid w:val="00DB6AA9"/>
    <w:rsid w:val="00DC0211"/>
    <w:rsid w:val="00DC0661"/>
    <w:rsid w:val="00DC0662"/>
    <w:rsid w:val="00DC0962"/>
    <w:rsid w:val="00DC0B91"/>
    <w:rsid w:val="00DC135A"/>
    <w:rsid w:val="00DC1D4F"/>
    <w:rsid w:val="00DC2516"/>
    <w:rsid w:val="00DC2D2D"/>
    <w:rsid w:val="00DC2E85"/>
    <w:rsid w:val="00DC3016"/>
    <w:rsid w:val="00DC3AE6"/>
    <w:rsid w:val="00DC40B0"/>
    <w:rsid w:val="00DC4207"/>
    <w:rsid w:val="00DC4211"/>
    <w:rsid w:val="00DC4610"/>
    <w:rsid w:val="00DC468D"/>
    <w:rsid w:val="00DC4B70"/>
    <w:rsid w:val="00DC4E52"/>
    <w:rsid w:val="00DC52A6"/>
    <w:rsid w:val="00DC5C08"/>
    <w:rsid w:val="00DC5F0A"/>
    <w:rsid w:val="00DC6306"/>
    <w:rsid w:val="00DC63F4"/>
    <w:rsid w:val="00DC664B"/>
    <w:rsid w:val="00DC6A3F"/>
    <w:rsid w:val="00DC6F42"/>
    <w:rsid w:val="00DC6F49"/>
    <w:rsid w:val="00DC7C61"/>
    <w:rsid w:val="00DD064F"/>
    <w:rsid w:val="00DD16CF"/>
    <w:rsid w:val="00DD1AF3"/>
    <w:rsid w:val="00DD274A"/>
    <w:rsid w:val="00DD27E4"/>
    <w:rsid w:val="00DD28E3"/>
    <w:rsid w:val="00DD2A83"/>
    <w:rsid w:val="00DD2BFC"/>
    <w:rsid w:val="00DD4213"/>
    <w:rsid w:val="00DD47FD"/>
    <w:rsid w:val="00DD48C7"/>
    <w:rsid w:val="00DD48FE"/>
    <w:rsid w:val="00DD4B1B"/>
    <w:rsid w:val="00DD4B21"/>
    <w:rsid w:val="00DD4FD7"/>
    <w:rsid w:val="00DD558F"/>
    <w:rsid w:val="00DD561E"/>
    <w:rsid w:val="00DD615E"/>
    <w:rsid w:val="00DD7220"/>
    <w:rsid w:val="00DD79FF"/>
    <w:rsid w:val="00DD7D3C"/>
    <w:rsid w:val="00DE03F8"/>
    <w:rsid w:val="00DE04B2"/>
    <w:rsid w:val="00DE072A"/>
    <w:rsid w:val="00DE09BF"/>
    <w:rsid w:val="00DE112E"/>
    <w:rsid w:val="00DE2685"/>
    <w:rsid w:val="00DE26AE"/>
    <w:rsid w:val="00DE270A"/>
    <w:rsid w:val="00DE2D72"/>
    <w:rsid w:val="00DE2DE9"/>
    <w:rsid w:val="00DE44C9"/>
    <w:rsid w:val="00DE52E9"/>
    <w:rsid w:val="00DE5444"/>
    <w:rsid w:val="00DE5D3E"/>
    <w:rsid w:val="00DE6BCA"/>
    <w:rsid w:val="00DE72EE"/>
    <w:rsid w:val="00DE73FE"/>
    <w:rsid w:val="00DE75A6"/>
    <w:rsid w:val="00DE7F4D"/>
    <w:rsid w:val="00DF00FF"/>
    <w:rsid w:val="00DF031D"/>
    <w:rsid w:val="00DF0B9F"/>
    <w:rsid w:val="00DF128D"/>
    <w:rsid w:val="00DF19F6"/>
    <w:rsid w:val="00DF1A35"/>
    <w:rsid w:val="00DF27C0"/>
    <w:rsid w:val="00DF2D60"/>
    <w:rsid w:val="00DF35A4"/>
    <w:rsid w:val="00DF3813"/>
    <w:rsid w:val="00DF3BB9"/>
    <w:rsid w:val="00DF4C5B"/>
    <w:rsid w:val="00DF4E0B"/>
    <w:rsid w:val="00DF50A2"/>
    <w:rsid w:val="00DF5592"/>
    <w:rsid w:val="00DF589D"/>
    <w:rsid w:val="00DF5FAB"/>
    <w:rsid w:val="00DF640F"/>
    <w:rsid w:val="00DF667D"/>
    <w:rsid w:val="00DF6E38"/>
    <w:rsid w:val="00DF70FD"/>
    <w:rsid w:val="00DF72BA"/>
    <w:rsid w:val="00DF775D"/>
    <w:rsid w:val="00DF7B83"/>
    <w:rsid w:val="00E0033B"/>
    <w:rsid w:val="00E00E7C"/>
    <w:rsid w:val="00E0229F"/>
    <w:rsid w:val="00E02503"/>
    <w:rsid w:val="00E026FB"/>
    <w:rsid w:val="00E02912"/>
    <w:rsid w:val="00E031EF"/>
    <w:rsid w:val="00E035D5"/>
    <w:rsid w:val="00E04052"/>
    <w:rsid w:val="00E0406D"/>
    <w:rsid w:val="00E04197"/>
    <w:rsid w:val="00E04526"/>
    <w:rsid w:val="00E04798"/>
    <w:rsid w:val="00E0552F"/>
    <w:rsid w:val="00E061BF"/>
    <w:rsid w:val="00E063EF"/>
    <w:rsid w:val="00E066C2"/>
    <w:rsid w:val="00E06FBA"/>
    <w:rsid w:val="00E07A30"/>
    <w:rsid w:val="00E100D0"/>
    <w:rsid w:val="00E10170"/>
    <w:rsid w:val="00E10B5E"/>
    <w:rsid w:val="00E1184D"/>
    <w:rsid w:val="00E11C73"/>
    <w:rsid w:val="00E12C1D"/>
    <w:rsid w:val="00E12FB1"/>
    <w:rsid w:val="00E130CC"/>
    <w:rsid w:val="00E133A2"/>
    <w:rsid w:val="00E138A7"/>
    <w:rsid w:val="00E144E9"/>
    <w:rsid w:val="00E15D51"/>
    <w:rsid w:val="00E168C6"/>
    <w:rsid w:val="00E168DD"/>
    <w:rsid w:val="00E16926"/>
    <w:rsid w:val="00E17579"/>
    <w:rsid w:val="00E17676"/>
    <w:rsid w:val="00E17920"/>
    <w:rsid w:val="00E17F04"/>
    <w:rsid w:val="00E200FE"/>
    <w:rsid w:val="00E20142"/>
    <w:rsid w:val="00E201C0"/>
    <w:rsid w:val="00E2198C"/>
    <w:rsid w:val="00E21D9F"/>
    <w:rsid w:val="00E2223B"/>
    <w:rsid w:val="00E2398A"/>
    <w:rsid w:val="00E23B7C"/>
    <w:rsid w:val="00E25175"/>
    <w:rsid w:val="00E256F6"/>
    <w:rsid w:val="00E25AEF"/>
    <w:rsid w:val="00E26BD5"/>
    <w:rsid w:val="00E26E52"/>
    <w:rsid w:val="00E27F91"/>
    <w:rsid w:val="00E30358"/>
    <w:rsid w:val="00E30F06"/>
    <w:rsid w:val="00E3170F"/>
    <w:rsid w:val="00E31793"/>
    <w:rsid w:val="00E31A3F"/>
    <w:rsid w:val="00E32630"/>
    <w:rsid w:val="00E326C2"/>
    <w:rsid w:val="00E3270A"/>
    <w:rsid w:val="00E32A25"/>
    <w:rsid w:val="00E336FD"/>
    <w:rsid w:val="00E33A42"/>
    <w:rsid w:val="00E346A2"/>
    <w:rsid w:val="00E34B0B"/>
    <w:rsid w:val="00E34FAB"/>
    <w:rsid w:val="00E34FF1"/>
    <w:rsid w:val="00E361A6"/>
    <w:rsid w:val="00E37190"/>
    <w:rsid w:val="00E377B0"/>
    <w:rsid w:val="00E40589"/>
    <w:rsid w:val="00E4089E"/>
    <w:rsid w:val="00E40F22"/>
    <w:rsid w:val="00E41504"/>
    <w:rsid w:val="00E4208E"/>
    <w:rsid w:val="00E42431"/>
    <w:rsid w:val="00E42496"/>
    <w:rsid w:val="00E431AB"/>
    <w:rsid w:val="00E43A24"/>
    <w:rsid w:val="00E43A88"/>
    <w:rsid w:val="00E43D2F"/>
    <w:rsid w:val="00E447BE"/>
    <w:rsid w:val="00E450A7"/>
    <w:rsid w:val="00E453DD"/>
    <w:rsid w:val="00E459C5"/>
    <w:rsid w:val="00E45B41"/>
    <w:rsid w:val="00E45B4A"/>
    <w:rsid w:val="00E4643F"/>
    <w:rsid w:val="00E467D9"/>
    <w:rsid w:val="00E46860"/>
    <w:rsid w:val="00E46961"/>
    <w:rsid w:val="00E46C32"/>
    <w:rsid w:val="00E46EBA"/>
    <w:rsid w:val="00E46F21"/>
    <w:rsid w:val="00E4750A"/>
    <w:rsid w:val="00E5029D"/>
    <w:rsid w:val="00E52382"/>
    <w:rsid w:val="00E5374A"/>
    <w:rsid w:val="00E54BDB"/>
    <w:rsid w:val="00E5516F"/>
    <w:rsid w:val="00E55660"/>
    <w:rsid w:val="00E55B2B"/>
    <w:rsid w:val="00E55C7F"/>
    <w:rsid w:val="00E55E28"/>
    <w:rsid w:val="00E5641C"/>
    <w:rsid w:val="00E565A4"/>
    <w:rsid w:val="00E56AB0"/>
    <w:rsid w:val="00E57C0C"/>
    <w:rsid w:val="00E60434"/>
    <w:rsid w:val="00E605BA"/>
    <w:rsid w:val="00E60BF5"/>
    <w:rsid w:val="00E60CAF"/>
    <w:rsid w:val="00E62402"/>
    <w:rsid w:val="00E62809"/>
    <w:rsid w:val="00E6332E"/>
    <w:rsid w:val="00E64211"/>
    <w:rsid w:val="00E64214"/>
    <w:rsid w:val="00E64B1B"/>
    <w:rsid w:val="00E64F25"/>
    <w:rsid w:val="00E65031"/>
    <w:rsid w:val="00E66026"/>
    <w:rsid w:val="00E6648E"/>
    <w:rsid w:val="00E66F2E"/>
    <w:rsid w:val="00E67084"/>
    <w:rsid w:val="00E67A09"/>
    <w:rsid w:val="00E70481"/>
    <w:rsid w:val="00E70644"/>
    <w:rsid w:val="00E706E7"/>
    <w:rsid w:val="00E70F4A"/>
    <w:rsid w:val="00E70F64"/>
    <w:rsid w:val="00E710FA"/>
    <w:rsid w:val="00E71153"/>
    <w:rsid w:val="00E71A34"/>
    <w:rsid w:val="00E71F91"/>
    <w:rsid w:val="00E7239D"/>
    <w:rsid w:val="00E72618"/>
    <w:rsid w:val="00E729B7"/>
    <w:rsid w:val="00E73750"/>
    <w:rsid w:val="00E73C6D"/>
    <w:rsid w:val="00E74673"/>
    <w:rsid w:val="00E74F88"/>
    <w:rsid w:val="00E75052"/>
    <w:rsid w:val="00E75210"/>
    <w:rsid w:val="00E75D2A"/>
    <w:rsid w:val="00E75D44"/>
    <w:rsid w:val="00E7620A"/>
    <w:rsid w:val="00E764F9"/>
    <w:rsid w:val="00E76E0C"/>
    <w:rsid w:val="00E771AC"/>
    <w:rsid w:val="00E77422"/>
    <w:rsid w:val="00E77C4B"/>
    <w:rsid w:val="00E77D16"/>
    <w:rsid w:val="00E80456"/>
    <w:rsid w:val="00E80829"/>
    <w:rsid w:val="00E80EC8"/>
    <w:rsid w:val="00E81AB6"/>
    <w:rsid w:val="00E81B3C"/>
    <w:rsid w:val="00E81CA1"/>
    <w:rsid w:val="00E822B2"/>
    <w:rsid w:val="00E82300"/>
    <w:rsid w:val="00E824E9"/>
    <w:rsid w:val="00E8296A"/>
    <w:rsid w:val="00E82FB8"/>
    <w:rsid w:val="00E83517"/>
    <w:rsid w:val="00E846AC"/>
    <w:rsid w:val="00E84C6E"/>
    <w:rsid w:val="00E852B4"/>
    <w:rsid w:val="00E855BE"/>
    <w:rsid w:val="00E858BF"/>
    <w:rsid w:val="00E863E2"/>
    <w:rsid w:val="00E865CB"/>
    <w:rsid w:val="00E86902"/>
    <w:rsid w:val="00E86B2B"/>
    <w:rsid w:val="00E86B63"/>
    <w:rsid w:val="00E87D88"/>
    <w:rsid w:val="00E90D56"/>
    <w:rsid w:val="00E91057"/>
    <w:rsid w:val="00E91B48"/>
    <w:rsid w:val="00E91EF6"/>
    <w:rsid w:val="00E92462"/>
    <w:rsid w:val="00E92876"/>
    <w:rsid w:val="00E92D74"/>
    <w:rsid w:val="00E93739"/>
    <w:rsid w:val="00E948DA"/>
    <w:rsid w:val="00E94B18"/>
    <w:rsid w:val="00E94C62"/>
    <w:rsid w:val="00E94DA8"/>
    <w:rsid w:val="00E94FDA"/>
    <w:rsid w:val="00E95171"/>
    <w:rsid w:val="00E95291"/>
    <w:rsid w:val="00E95715"/>
    <w:rsid w:val="00E9572E"/>
    <w:rsid w:val="00E95748"/>
    <w:rsid w:val="00E958C6"/>
    <w:rsid w:val="00E96329"/>
    <w:rsid w:val="00E970D3"/>
    <w:rsid w:val="00E97583"/>
    <w:rsid w:val="00E9791C"/>
    <w:rsid w:val="00E97966"/>
    <w:rsid w:val="00EA03B0"/>
    <w:rsid w:val="00EA0A55"/>
    <w:rsid w:val="00EA0CAD"/>
    <w:rsid w:val="00EA15F2"/>
    <w:rsid w:val="00EA20D2"/>
    <w:rsid w:val="00EA2173"/>
    <w:rsid w:val="00EA26C9"/>
    <w:rsid w:val="00EA2AB1"/>
    <w:rsid w:val="00EA322D"/>
    <w:rsid w:val="00EA3246"/>
    <w:rsid w:val="00EA32E1"/>
    <w:rsid w:val="00EA368A"/>
    <w:rsid w:val="00EA3A46"/>
    <w:rsid w:val="00EA43A2"/>
    <w:rsid w:val="00EA448B"/>
    <w:rsid w:val="00EA4B24"/>
    <w:rsid w:val="00EA5202"/>
    <w:rsid w:val="00EA52EC"/>
    <w:rsid w:val="00EA5F6E"/>
    <w:rsid w:val="00EA756B"/>
    <w:rsid w:val="00EA7950"/>
    <w:rsid w:val="00EA7B4B"/>
    <w:rsid w:val="00EB06A1"/>
    <w:rsid w:val="00EB0778"/>
    <w:rsid w:val="00EB0B83"/>
    <w:rsid w:val="00EB0F80"/>
    <w:rsid w:val="00EB10DE"/>
    <w:rsid w:val="00EB13E6"/>
    <w:rsid w:val="00EB1B73"/>
    <w:rsid w:val="00EB3358"/>
    <w:rsid w:val="00EB3534"/>
    <w:rsid w:val="00EB4CDE"/>
    <w:rsid w:val="00EB6255"/>
    <w:rsid w:val="00EB654D"/>
    <w:rsid w:val="00EB688F"/>
    <w:rsid w:val="00EB6D31"/>
    <w:rsid w:val="00EB720F"/>
    <w:rsid w:val="00EC0744"/>
    <w:rsid w:val="00EC07F0"/>
    <w:rsid w:val="00EC0962"/>
    <w:rsid w:val="00EC0C21"/>
    <w:rsid w:val="00EC1001"/>
    <w:rsid w:val="00EC11F1"/>
    <w:rsid w:val="00EC1435"/>
    <w:rsid w:val="00EC168E"/>
    <w:rsid w:val="00EC2052"/>
    <w:rsid w:val="00EC24A5"/>
    <w:rsid w:val="00EC2533"/>
    <w:rsid w:val="00EC3036"/>
    <w:rsid w:val="00EC3201"/>
    <w:rsid w:val="00EC3AB9"/>
    <w:rsid w:val="00EC48E5"/>
    <w:rsid w:val="00EC53D6"/>
    <w:rsid w:val="00EC610B"/>
    <w:rsid w:val="00EC6D8E"/>
    <w:rsid w:val="00EC720D"/>
    <w:rsid w:val="00EC76B1"/>
    <w:rsid w:val="00EC7D36"/>
    <w:rsid w:val="00ED032F"/>
    <w:rsid w:val="00ED0BCF"/>
    <w:rsid w:val="00ED1315"/>
    <w:rsid w:val="00ED1EF5"/>
    <w:rsid w:val="00ED22D3"/>
    <w:rsid w:val="00ED253A"/>
    <w:rsid w:val="00ED2EB6"/>
    <w:rsid w:val="00ED2EBE"/>
    <w:rsid w:val="00ED2FE5"/>
    <w:rsid w:val="00ED3004"/>
    <w:rsid w:val="00ED304A"/>
    <w:rsid w:val="00ED332F"/>
    <w:rsid w:val="00ED440C"/>
    <w:rsid w:val="00ED4B42"/>
    <w:rsid w:val="00ED50C2"/>
    <w:rsid w:val="00ED6354"/>
    <w:rsid w:val="00ED77C3"/>
    <w:rsid w:val="00ED7C99"/>
    <w:rsid w:val="00EE09D0"/>
    <w:rsid w:val="00EE0F52"/>
    <w:rsid w:val="00EE101D"/>
    <w:rsid w:val="00EE13D3"/>
    <w:rsid w:val="00EE1418"/>
    <w:rsid w:val="00EE17D6"/>
    <w:rsid w:val="00EE2891"/>
    <w:rsid w:val="00EE2961"/>
    <w:rsid w:val="00EE3611"/>
    <w:rsid w:val="00EE418E"/>
    <w:rsid w:val="00EE4319"/>
    <w:rsid w:val="00EE4704"/>
    <w:rsid w:val="00EE6574"/>
    <w:rsid w:val="00EE6654"/>
    <w:rsid w:val="00EE67F3"/>
    <w:rsid w:val="00EE6976"/>
    <w:rsid w:val="00EE7067"/>
    <w:rsid w:val="00EE7715"/>
    <w:rsid w:val="00EE7E51"/>
    <w:rsid w:val="00EF036E"/>
    <w:rsid w:val="00EF05C1"/>
    <w:rsid w:val="00EF0FAC"/>
    <w:rsid w:val="00EF121F"/>
    <w:rsid w:val="00EF1729"/>
    <w:rsid w:val="00EF1847"/>
    <w:rsid w:val="00EF1E5B"/>
    <w:rsid w:val="00EF24B4"/>
    <w:rsid w:val="00EF2C3C"/>
    <w:rsid w:val="00EF2E12"/>
    <w:rsid w:val="00EF32F6"/>
    <w:rsid w:val="00EF358A"/>
    <w:rsid w:val="00EF41A7"/>
    <w:rsid w:val="00EF4790"/>
    <w:rsid w:val="00EF4E7B"/>
    <w:rsid w:val="00EF530D"/>
    <w:rsid w:val="00EF5E52"/>
    <w:rsid w:val="00EF5EB9"/>
    <w:rsid w:val="00EF600A"/>
    <w:rsid w:val="00EF690D"/>
    <w:rsid w:val="00EF6D2D"/>
    <w:rsid w:val="00EF6DD7"/>
    <w:rsid w:val="00EF7A19"/>
    <w:rsid w:val="00EF7F21"/>
    <w:rsid w:val="00F01594"/>
    <w:rsid w:val="00F01EE4"/>
    <w:rsid w:val="00F01F14"/>
    <w:rsid w:val="00F0219A"/>
    <w:rsid w:val="00F02C44"/>
    <w:rsid w:val="00F0315B"/>
    <w:rsid w:val="00F04809"/>
    <w:rsid w:val="00F04B8F"/>
    <w:rsid w:val="00F05E87"/>
    <w:rsid w:val="00F060C6"/>
    <w:rsid w:val="00F0644B"/>
    <w:rsid w:val="00F0761D"/>
    <w:rsid w:val="00F07B9D"/>
    <w:rsid w:val="00F11A10"/>
    <w:rsid w:val="00F11C08"/>
    <w:rsid w:val="00F12249"/>
    <w:rsid w:val="00F127C0"/>
    <w:rsid w:val="00F12AA6"/>
    <w:rsid w:val="00F13DB9"/>
    <w:rsid w:val="00F13ECE"/>
    <w:rsid w:val="00F141F9"/>
    <w:rsid w:val="00F14EFB"/>
    <w:rsid w:val="00F1503C"/>
    <w:rsid w:val="00F1583A"/>
    <w:rsid w:val="00F16100"/>
    <w:rsid w:val="00F1656A"/>
    <w:rsid w:val="00F16963"/>
    <w:rsid w:val="00F17138"/>
    <w:rsid w:val="00F17402"/>
    <w:rsid w:val="00F1746F"/>
    <w:rsid w:val="00F17E65"/>
    <w:rsid w:val="00F17F34"/>
    <w:rsid w:val="00F20811"/>
    <w:rsid w:val="00F212B0"/>
    <w:rsid w:val="00F21A2F"/>
    <w:rsid w:val="00F21A3E"/>
    <w:rsid w:val="00F21ED2"/>
    <w:rsid w:val="00F227B3"/>
    <w:rsid w:val="00F22BBD"/>
    <w:rsid w:val="00F23368"/>
    <w:rsid w:val="00F23E5D"/>
    <w:rsid w:val="00F25B64"/>
    <w:rsid w:val="00F2626B"/>
    <w:rsid w:val="00F2783A"/>
    <w:rsid w:val="00F3044B"/>
    <w:rsid w:val="00F30CBB"/>
    <w:rsid w:val="00F30D11"/>
    <w:rsid w:val="00F31915"/>
    <w:rsid w:val="00F32C5A"/>
    <w:rsid w:val="00F33ACA"/>
    <w:rsid w:val="00F33C8D"/>
    <w:rsid w:val="00F3409B"/>
    <w:rsid w:val="00F3419D"/>
    <w:rsid w:val="00F343D0"/>
    <w:rsid w:val="00F346E3"/>
    <w:rsid w:val="00F35273"/>
    <w:rsid w:val="00F35D62"/>
    <w:rsid w:val="00F362A4"/>
    <w:rsid w:val="00F364DD"/>
    <w:rsid w:val="00F365AD"/>
    <w:rsid w:val="00F36BC1"/>
    <w:rsid w:val="00F4050A"/>
    <w:rsid w:val="00F40DC7"/>
    <w:rsid w:val="00F4193F"/>
    <w:rsid w:val="00F41C31"/>
    <w:rsid w:val="00F4235E"/>
    <w:rsid w:val="00F42C15"/>
    <w:rsid w:val="00F43823"/>
    <w:rsid w:val="00F43971"/>
    <w:rsid w:val="00F43C4E"/>
    <w:rsid w:val="00F4436A"/>
    <w:rsid w:val="00F444C9"/>
    <w:rsid w:val="00F44F65"/>
    <w:rsid w:val="00F450D7"/>
    <w:rsid w:val="00F451D8"/>
    <w:rsid w:val="00F451EE"/>
    <w:rsid w:val="00F4529F"/>
    <w:rsid w:val="00F453FF"/>
    <w:rsid w:val="00F455D5"/>
    <w:rsid w:val="00F45DA0"/>
    <w:rsid w:val="00F47600"/>
    <w:rsid w:val="00F5078A"/>
    <w:rsid w:val="00F50DDA"/>
    <w:rsid w:val="00F51091"/>
    <w:rsid w:val="00F51349"/>
    <w:rsid w:val="00F518D7"/>
    <w:rsid w:val="00F5239C"/>
    <w:rsid w:val="00F537DB"/>
    <w:rsid w:val="00F53CC5"/>
    <w:rsid w:val="00F53D1A"/>
    <w:rsid w:val="00F54120"/>
    <w:rsid w:val="00F54353"/>
    <w:rsid w:val="00F54620"/>
    <w:rsid w:val="00F5467F"/>
    <w:rsid w:val="00F546EE"/>
    <w:rsid w:val="00F54959"/>
    <w:rsid w:val="00F54D8B"/>
    <w:rsid w:val="00F54E36"/>
    <w:rsid w:val="00F557C2"/>
    <w:rsid w:val="00F55D7F"/>
    <w:rsid w:val="00F563A1"/>
    <w:rsid w:val="00F56456"/>
    <w:rsid w:val="00F57046"/>
    <w:rsid w:val="00F57EBB"/>
    <w:rsid w:val="00F60108"/>
    <w:rsid w:val="00F60C74"/>
    <w:rsid w:val="00F60DA1"/>
    <w:rsid w:val="00F61737"/>
    <w:rsid w:val="00F62F04"/>
    <w:rsid w:val="00F62F68"/>
    <w:rsid w:val="00F62FBB"/>
    <w:rsid w:val="00F6353F"/>
    <w:rsid w:val="00F63618"/>
    <w:rsid w:val="00F64078"/>
    <w:rsid w:val="00F64178"/>
    <w:rsid w:val="00F64EFA"/>
    <w:rsid w:val="00F6568F"/>
    <w:rsid w:val="00F65967"/>
    <w:rsid w:val="00F66595"/>
    <w:rsid w:val="00F66799"/>
    <w:rsid w:val="00F66DAB"/>
    <w:rsid w:val="00F678DB"/>
    <w:rsid w:val="00F7003C"/>
    <w:rsid w:val="00F70316"/>
    <w:rsid w:val="00F70A0D"/>
    <w:rsid w:val="00F70E32"/>
    <w:rsid w:val="00F72227"/>
    <w:rsid w:val="00F72C3E"/>
    <w:rsid w:val="00F72EE1"/>
    <w:rsid w:val="00F73256"/>
    <w:rsid w:val="00F73A86"/>
    <w:rsid w:val="00F73B21"/>
    <w:rsid w:val="00F73E5D"/>
    <w:rsid w:val="00F74217"/>
    <w:rsid w:val="00F74554"/>
    <w:rsid w:val="00F7462D"/>
    <w:rsid w:val="00F74DFF"/>
    <w:rsid w:val="00F75024"/>
    <w:rsid w:val="00F7507F"/>
    <w:rsid w:val="00F75F35"/>
    <w:rsid w:val="00F75F9A"/>
    <w:rsid w:val="00F76537"/>
    <w:rsid w:val="00F765C4"/>
    <w:rsid w:val="00F76695"/>
    <w:rsid w:val="00F767A4"/>
    <w:rsid w:val="00F76DB7"/>
    <w:rsid w:val="00F76E0B"/>
    <w:rsid w:val="00F775AB"/>
    <w:rsid w:val="00F80080"/>
    <w:rsid w:val="00F8136E"/>
    <w:rsid w:val="00F81652"/>
    <w:rsid w:val="00F82E55"/>
    <w:rsid w:val="00F830BA"/>
    <w:rsid w:val="00F83B73"/>
    <w:rsid w:val="00F84177"/>
    <w:rsid w:val="00F849F3"/>
    <w:rsid w:val="00F85C9B"/>
    <w:rsid w:val="00F85D1A"/>
    <w:rsid w:val="00F860F5"/>
    <w:rsid w:val="00F86740"/>
    <w:rsid w:val="00F867E9"/>
    <w:rsid w:val="00F86CE8"/>
    <w:rsid w:val="00F86E7A"/>
    <w:rsid w:val="00F872EA"/>
    <w:rsid w:val="00F87625"/>
    <w:rsid w:val="00F87B47"/>
    <w:rsid w:val="00F904D8"/>
    <w:rsid w:val="00F90D7A"/>
    <w:rsid w:val="00F90FFA"/>
    <w:rsid w:val="00F92117"/>
    <w:rsid w:val="00F92691"/>
    <w:rsid w:val="00F92B77"/>
    <w:rsid w:val="00F92E71"/>
    <w:rsid w:val="00F94394"/>
    <w:rsid w:val="00F94931"/>
    <w:rsid w:val="00F94E3F"/>
    <w:rsid w:val="00F957F9"/>
    <w:rsid w:val="00F95BD1"/>
    <w:rsid w:val="00F95CFA"/>
    <w:rsid w:val="00F95FC5"/>
    <w:rsid w:val="00F97020"/>
    <w:rsid w:val="00F97226"/>
    <w:rsid w:val="00FA046C"/>
    <w:rsid w:val="00FA0909"/>
    <w:rsid w:val="00FA11BC"/>
    <w:rsid w:val="00FA14CB"/>
    <w:rsid w:val="00FA1CB5"/>
    <w:rsid w:val="00FA1D0E"/>
    <w:rsid w:val="00FA1FFD"/>
    <w:rsid w:val="00FA2D67"/>
    <w:rsid w:val="00FA37A1"/>
    <w:rsid w:val="00FA4623"/>
    <w:rsid w:val="00FA465E"/>
    <w:rsid w:val="00FA4C2E"/>
    <w:rsid w:val="00FA5D7E"/>
    <w:rsid w:val="00FA6BA1"/>
    <w:rsid w:val="00FA7030"/>
    <w:rsid w:val="00FA7D43"/>
    <w:rsid w:val="00FB0A06"/>
    <w:rsid w:val="00FB13B9"/>
    <w:rsid w:val="00FB1A0C"/>
    <w:rsid w:val="00FB1DA7"/>
    <w:rsid w:val="00FB2432"/>
    <w:rsid w:val="00FB28DD"/>
    <w:rsid w:val="00FB2D3A"/>
    <w:rsid w:val="00FB2FE2"/>
    <w:rsid w:val="00FB314D"/>
    <w:rsid w:val="00FB358A"/>
    <w:rsid w:val="00FB4716"/>
    <w:rsid w:val="00FB5155"/>
    <w:rsid w:val="00FB59F1"/>
    <w:rsid w:val="00FB5C24"/>
    <w:rsid w:val="00FB5EFE"/>
    <w:rsid w:val="00FB5FA8"/>
    <w:rsid w:val="00FB6117"/>
    <w:rsid w:val="00FB6740"/>
    <w:rsid w:val="00FB6D6C"/>
    <w:rsid w:val="00FB773C"/>
    <w:rsid w:val="00FB7ACD"/>
    <w:rsid w:val="00FB7C27"/>
    <w:rsid w:val="00FC0D2E"/>
    <w:rsid w:val="00FC129F"/>
    <w:rsid w:val="00FC1454"/>
    <w:rsid w:val="00FC1973"/>
    <w:rsid w:val="00FC1A08"/>
    <w:rsid w:val="00FC2B60"/>
    <w:rsid w:val="00FC3A4C"/>
    <w:rsid w:val="00FC3D83"/>
    <w:rsid w:val="00FC4684"/>
    <w:rsid w:val="00FC4765"/>
    <w:rsid w:val="00FC5443"/>
    <w:rsid w:val="00FC544C"/>
    <w:rsid w:val="00FC5B3D"/>
    <w:rsid w:val="00FC5B91"/>
    <w:rsid w:val="00FC6125"/>
    <w:rsid w:val="00FC614F"/>
    <w:rsid w:val="00FC6421"/>
    <w:rsid w:val="00FC64EA"/>
    <w:rsid w:val="00FC65E2"/>
    <w:rsid w:val="00FC663D"/>
    <w:rsid w:val="00FC6F8D"/>
    <w:rsid w:val="00FC7863"/>
    <w:rsid w:val="00FD0AC8"/>
    <w:rsid w:val="00FD1130"/>
    <w:rsid w:val="00FD1793"/>
    <w:rsid w:val="00FD1884"/>
    <w:rsid w:val="00FD21BF"/>
    <w:rsid w:val="00FD25D2"/>
    <w:rsid w:val="00FD2611"/>
    <w:rsid w:val="00FD283B"/>
    <w:rsid w:val="00FD2B31"/>
    <w:rsid w:val="00FD2DB1"/>
    <w:rsid w:val="00FD2E54"/>
    <w:rsid w:val="00FD371B"/>
    <w:rsid w:val="00FD3B4A"/>
    <w:rsid w:val="00FD429E"/>
    <w:rsid w:val="00FD4E9A"/>
    <w:rsid w:val="00FD50C6"/>
    <w:rsid w:val="00FD545A"/>
    <w:rsid w:val="00FD5A01"/>
    <w:rsid w:val="00FD657B"/>
    <w:rsid w:val="00FD68D4"/>
    <w:rsid w:val="00FD6AB4"/>
    <w:rsid w:val="00FD7E9C"/>
    <w:rsid w:val="00FE1ADC"/>
    <w:rsid w:val="00FE1BD7"/>
    <w:rsid w:val="00FE1E6E"/>
    <w:rsid w:val="00FE2396"/>
    <w:rsid w:val="00FE2C0F"/>
    <w:rsid w:val="00FE3655"/>
    <w:rsid w:val="00FE451E"/>
    <w:rsid w:val="00FE54F8"/>
    <w:rsid w:val="00FE5564"/>
    <w:rsid w:val="00FE5B6B"/>
    <w:rsid w:val="00FE6468"/>
    <w:rsid w:val="00FE64D3"/>
    <w:rsid w:val="00FE6A76"/>
    <w:rsid w:val="00FE72D0"/>
    <w:rsid w:val="00FE7FFE"/>
    <w:rsid w:val="00FF0614"/>
    <w:rsid w:val="00FF18C6"/>
    <w:rsid w:val="00FF21CE"/>
    <w:rsid w:val="00FF27D8"/>
    <w:rsid w:val="00FF2B84"/>
    <w:rsid w:val="00FF2D8A"/>
    <w:rsid w:val="00FF30C1"/>
    <w:rsid w:val="00FF34C6"/>
    <w:rsid w:val="00FF3D98"/>
    <w:rsid w:val="00FF4555"/>
    <w:rsid w:val="00FF52F2"/>
    <w:rsid w:val="00FF549A"/>
    <w:rsid w:val="00FF55C7"/>
    <w:rsid w:val="00FF5654"/>
    <w:rsid w:val="00FF57C0"/>
    <w:rsid w:val="00FF63FB"/>
    <w:rsid w:val="00FF678F"/>
    <w:rsid w:val="00FF7B81"/>
    <w:rsid w:val="00FF7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1E6FE"/>
  <w15:chartTrackingRefBased/>
  <w15:docId w15:val="{A7F03E2C-DC23-43E6-A543-4C0AEFAE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4B7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145E1F"/>
    <w:pPr>
      <w:keepNext/>
      <w:jc w:val="left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45E1F"/>
    <w:pPr>
      <w:keepNext/>
      <w:jc w:val="left"/>
      <w:outlineLvl w:val="1"/>
    </w:pPr>
    <w:rPr>
      <w:rFonts w:eastAsiaTheme="minorEastAsia" w:cstheme="minorBidi"/>
      <w:b/>
      <w:sz w:val="28"/>
      <w:szCs w:val="2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2DA8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6">
    <w:name w:val="heading 6"/>
    <w:basedOn w:val="Normal"/>
    <w:next w:val="Normal"/>
    <w:link w:val="Heading6Char"/>
    <w:unhideWhenUsed/>
    <w:qFormat/>
    <w:rsid w:val="00835F00"/>
    <w:pPr>
      <w:jc w:val="left"/>
      <w:outlineLvl w:val="5"/>
    </w:pPr>
    <w:rPr>
      <w:rFonts w:asciiTheme="minorHAnsi" w:eastAsiaTheme="minorEastAsia" w:hAnsiTheme="minorHAnsi" w:cstheme="minorBidi"/>
      <w:b/>
      <w:bCs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45E1F"/>
    <w:rPr>
      <w:rFonts w:ascii="Times New Roman" w:eastAsia="Times New Roman" w:hAnsi="Times New Roman" w:cs="Times New Roman"/>
      <w:b/>
      <w:bCs/>
      <w:kern w:val="32"/>
      <w:sz w:val="32"/>
      <w:szCs w:val="32"/>
      <w:lang w:val="en-GB" w:eastAsia="en-GB"/>
    </w:rPr>
  </w:style>
  <w:style w:type="character" w:customStyle="1" w:styleId="Heading2Char">
    <w:name w:val="Heading 2 Char"/>
    <w:link w:val="Heading2"/>
    <w:rsid w:val="00145E1F"/>
    <w:rPr>
      <w:rFonts w:ascii="Times New Roman" w:hAnsi="Times New Roman"/>
      <w:b/>
      <w:sz w:val="28"/>
      <w:lang w:val="en-GB" w:eastAsia="en-US"/>
    </w:rPr>
  </w:style>
  <w:style w:type="character" w:customStyle="1" w:styleId="Heading6Char">
    <w:name w:val="Heading 6 Char"/>
    <w:link w:val="Heading6"/>
    <w:rsid w:val="00835F00"/>
    <w:rPr>
      <w:b/>
      <w:bCs/>
      <w:sz w:val="24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22DA8"/>
    <w:rPr>
      <w:rFonts w:ascii="Times New Roman" w:eastAsiaTheme="majorEastAsia" w:hAnsi="Times New Roman" w:cstheme="majorBidi"/>
      <w:b/>
      <w:sz w:val="24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CB78AF"/>
    <w:pPr>
      <w:spacing w:after="100"/>
    </w:pPr>
    <w:rPr>
      <w:b/>
    </w:rPr>
  </w:style>
  <w:style w:type="character" w:styleId="Hyperlink">
    <w:name w:val="Hyperlink"/>
    <w:basedOn w:val="DefaultParagraphFont"/>
    <w:uiPriority w:val="99"/>
    <w:unhideWhenUsed/>
    <w:rsid w:val="007C387F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92174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21A3E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0F2134"/>
    <w:pPr>
      <w:spacing w:after="200" w:line="240" w:lineRule="auto"/>
      <w:jc w:val="center"/>
    </w:pPr>
    <w:rPr>
      <w:rFonts w:eastAsiaTheme="minorEastAsia" w:cstheme="minorBidi"/>
      <w:i/>
      <w:iCs/>
      <w:color w:val="000000" w:themeColor="text1"/>
      <w:sz w:val="20"/>
      <w:szCs w:val="18"/>
      <w:lang w:val="en-US"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6204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17B8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F01F14"/>
  </w:style>
  <w:style w:type="character" w:customStyle="1" w:styleId="eop">
    <w:name w:val="eop"/>
    <w:basedOn w:val="DefaultParagraphFont"/>
    <w:rsid w:val="00F01F14"/>
  </w:style>
  <w:style w:type="paragraph" w:styleId="Header">
    <w:name w:val="header"/>
    <w:basedOn w:val="Normal"/>
    <w:link w:val="HeaderChar"/>
    <w:uiPriority w:val="99"/>
    <w:unhideWhenUsed/>
    <w:rsid w:val="006A7C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052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6A7C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052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table" w:styleId="TableGrid">
    <w:name w:val="Table Grid"/>
    <w:basedOn w:val="TableNormal"/>
    <w:uiPriority w:val="39"/>
    <w:rsid w:val="002571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1E9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51719"/>
    <w:pPr>
      <w:spacing w:before="100" w:beforeAutospacing="1" w:after="100" w:afterAutospacing="1" w:line="240" w:lineRule="auto"/>
      <w:jc w:val="left"/>
    </w:pPr>
    <w:rPr>
      <w:szCs w:val="24"/>
      <w:lang w:val="en-US" w:eastAsia="zh-CN"/>
    </w:rPr>
  </w:style>
  <w:style w:type="paragraph" w:styleId="PlainText">
    <w:name w:val="Plain Text"/>
    <w:basedOn w:val="Normal"/>
    <w:link w:val="PlainTextChar"/>
    <w:unhideWhenUsed/>
    <w:rsid w:val="0030735C"/>
    <w:pPr>
      <w:spacing w:line="240" w:lineRule="auto"/>
      <w:jc w:val="left"/>
    </w:pPr>
    <w:rPr>
      <w:rFonts w:ascii="Courier New" w:hAnsi="Courier New"/>
      <w:sz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rsid w:val="0030735C"/>
    <w:rPr>
      <w:rFonts w:ascii="Courier New" w:eastAsia="Times New Roman" w:hAnsi="Courier New" w:cs="Times New Roman"/>
      <w:sz w:val="20"/>
      <w:szCs w:val="20"/>
      <w:lang w:val="en-US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E70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6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7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8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8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5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6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31394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0047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6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6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9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09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2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87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32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5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02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20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44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72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0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85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46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77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0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0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8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95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62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5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1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2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28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33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03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83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52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52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23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68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5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9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1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71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03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48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13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45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1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BF1908657AAA4B864B530B933234CD" ma:contentTypeVersion="14" ma:contentTypeDescription="Create a new document." ma:contentTypeScope="" ma:versionID="1c43e56f3a4801d4076e68c403d2bb40">
  <xsd:schema xmlns:xsd="http://www.w3.org/2001/XMLSchema" xmlns:xs="http://www.w3.org/2001/XMLSchema" xmlns:p="http://schemas.microsoft.com/office/2006/metadata/properties" xmlns:ns3="73b63930-9b45-41c3-bf31-046362542369" xmlns:ns4="ba1dd9ec-2670-4745-9c9a-450fcd50b5df" targetNamespace="http://schemas.microsoft.com/office/2006/metadata/properties" ma:root="true" ma:fieldsID="4b2c01616e37fe7d052f2d49abff9da4" ns3:_="" ns4:_="">
    <xsd:import namespace="73b63930-9b45-41c3-bf31-046362542369"/>
    <xsd:import namespace="ba1dd9ec-2670-4745-9c9a-450fcd50b5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b63930-9b45-41c3-bf31-0463625423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1dd9ec-2670-4745-9c9a-450fcd50b5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A9564A-9430-4823-808B-E656A1742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b63930-9b45-41c3-bf31-046362542369"/>
    <ds:schemaRef ds:uri="ba1dd9ec-2670-4745-9c9a-450fcd50b5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28A6A7-3ADE-4805-ACCE-6827225990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084377-4374-4823-8CFD-4CAE0D8730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F73080-D1FA-4E07-8EF7-17621029AA2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888</Words>
  <Characters>5064</Characters>
  <Application>Microsoft Office Word</Application>
  <DocSecurity>0</DocSecurity>
  <Lines>42</Lines>
  <Paragraphs>11</Paragraphs>
  <ScaleCrop>false</ScaleCrop>
  <Company/>
  <LinksUpToDate>false</LinksUpToDate>
  <CharactersWithSpaces>5941</CharactersWithSpaces>
  <SharedDoc>false</SharedDoc>
  <HLinks>
    <vt:vector size="612" baseType="variant">
      <vt:variant>
        <vt:i4>1703991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112450182</vt:lpwstr>
      </vt:variant>
      <vt:variant>
        <vt:i4>1703991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112450181</vt:lpwstr>
      </vt:variant>
      <vt:variant>
        <vt:i4>1703991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112450180</vt:lpwstr>
      </vt:variant>
      <vt:variant>
        <vt:i4>1376311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112450179</vt:lpwstr>
      </vt:variant>
      <vt:variant>
        <vt:i4>1376311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112450178</vt:lpwstr>
      </vt:variant>
      <vt:variant>
        <vt:i4>1376311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112450177</vt:lpwstr>
      </vt:variant>
      <vt:variant>
        <vt:i4>1376311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112450176</vt:lpwstr>
      </vt:variant>
      <vt:variant>
        <vt:i4>1376311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112450175</vt:lpwstr>
      </vt:variant>
      <vt:variant>
        <vt:i4>1376311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112450174</vt:lpwstr>
      </vt:variant>
      <vt:variant>
        <vt:i4>1376311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112450173</vt:lpwstr>
      </vt:variant>
      <vt:variant>
        <vt:i4>1376311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112450172</vt:lpwstr>
      </vt:variant>
      <vt:variant>
        <vt:i4>1376311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112450171</vt:lpwstr>
      </vt:variant>
      <vt:variant>
        <vt:i4>1376311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112450170</vt:lpwstr>
      </vt:variant>
      <vt:variant>
        <vt:i4>131077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112450169</vt:lpwstr>
      </vt:variant>
      <vt:variant>
        <vt:i4>131077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112450168</vt:lpwstr>
      </vt:variant>
      <vt:variant>
        <vt:i4>131077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112450167</vt:lpwstr>
      </vt:variant>
      <vt:variant>
        <vt:i4>1310775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112450166</vt:lpwstr>
      </vt:variant>
      <vt:variant>
        <vt:i4>1310775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112450165</vt:lpwstr>
      </vt:variant>
      <vt:variant>
        <vt:i4>1310775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112450164</vt:lpwstr>
      </vt:variant>
      <vt:variant>
        <vt:i4>1310775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112450163</vt:lpwstr>
      </vt:variant>
      <vt:variant>
        <vt:i4>1310775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112450162</vt:lpwstr>
      </vt:variant>
      <vt:variant>
        <vt:i4>1310775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112450161</vt:lpwstr>
      </vt:variant>
      <vt:variant>
        <vt:i4>1310775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112450160</vt:lpwstr>
      </vt:variant>
      <vt:variant>
        <vt:i4>1507383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112450159</vt:lpwstr>
      </vt:variant>
      <vt:variant>
        <vt:i4>1507383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112450158</vt:lpwstr>
      </vt:variant>
      <vt:variant>
        <vt:i4>1507383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112450157</vt:lpwstr>
      </vt:variant>
      <vt:variant>
        <vt:i4>1507383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112450156</vt:lpwstr>
      </vt:variant>
      <vt:variant>
        <vt:i4>1507383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112450155</vt:lpwstr>
      </vt:variant>
      <vt:variant>
        <vt:i4>1507383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112450154</vt:lpwstr>
      </vt:variant>
      <vt:variant>
        <vt:i4>1507383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112450153</vt:lpwstr>
      </vt:variant>
      <vt:variant>
        <vt:i4>1507383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112450152</vt:lpwstr>
      </vt:variant>
      <vt:variant>
        <vt:i4>1507383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112450151</vt:lpwstr>
      </vt:variant>
      <vt:variant>
        <vt:i4>1507383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112450150</vt:lpwstr>
      </vt:variant>
      <vt:variant>
        <vt:i4>1441847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112450149</vt:lpwstr>
      </vt:variant>
      <vt:variant>
        <vt:i4>1441847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112450148</vt:lpwstr>
      </vt:variant>
      <vt:variant>
        <vt:i4>1441847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112450147</vt:lpwstr>
      </vt:variant>
      <vt:variant>
        <vt:i4>1441847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112450146</vt:lpwstr>
      </vt:variant>
      <vt:variant>
        <vt:i4>1441847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112450145</vt:lpwstr>
      </vt:variant>
      <vt:variant>
        <vt:i4>1441847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112450144</vt:lpwstr>
      </vt:variant>
      <vt:variant>
        <vt:i4>1441847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112450143</vt:lpwstr>
      </vt:variant>
      <vt:variant>
        <vt:i4>1441847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112450142</vt:lpwstr>
      </vt:variant>
      <vt:variant>
        <vt:i4>1441847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112450141</vt:lpwstr>
      </vt:variant>
      <vt:variant>
        <vt:i4>1441847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112450140</vt:lpwstr>
      </vt:variant>
      <vt:variant>
        <vt:i4>1114167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112450139</vt:lpwstr>
      </vt:variant>
      <vt:variant>
        <vt:i4>1114167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112450138</vt:lpwstr>
      </vt:variant>
      <vt:variant>
        <vt:i4>1114167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112450137</vt:lpwstr>
      </vt:variant>
      <vt:variant>
        <vt:i4>1114167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112450136</vt:lpwstr>
      </vt:variant>
      <vt:variant>
        <vt:i4>1114167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112450135</vt:lpwstr>
      </vt:variant>
      <vt:variant>
        <vt:i4>1114167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112450134</vt:lpwstr>
      </vt:variant>
      <vt:variant>
        <vt:i4>1114167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112450133</vt:lpwstr>
      </vt:variant>
      <vt:variant>
        <vt:i4>1114167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112450132</vt:lpwstr>
      </vt:variant>
      <vt:variant>
        <vt:i4>1114167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112450131</vt:lpwstr>
      </vt:variant>
      <vt:variant>
        <vt:i4>1114167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112450130</vt:lpwstr>
      </vt:variant>
      <vt:variant>
        <vt:i4>104863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112450129</vt:lpwstr>
      </vt:variant>
      <vt:variant>
        <vt:i4>1048631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112450128</vt:lpwstr>
      </vt:variant>
      <vt:variant>
        <vt:i4>1048631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112450127</vt:lpwstr>
      </vt:variant>
      <vt:variant>
        <vt:i4>1048631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12450126</vt:lpwstr>
      </vt:variant>
      <vt:variant>
        <vt:i4>104863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112450125</vt:lpwstr>
      </vt:variant>
      <vt:variant>
        <vt:i4>1048631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112450124</vt:lpwstr>
      </vt:variant>
      <vt:variant>
        <vt:i4>104863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112450123</vt:lpwstr>
      </vt:variant>
      <vt:variant>
        <vt:i4>170398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2449613</vt:lpwstr>
      </vt:variant>
      <vt:variant>
        <vt:i4>170398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2449612</vt:lpwstr>
      </vt:variant>
      <vt:variant>
        <vt:i4>170398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2449611</vt:lpwstr>
      </vt:variant>
      <vt:variant>
        <vt:i4>170398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2449610</vt:lpwstr>
      </vt:variant>
      <vt:variant>
        <vt:i4>176952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2449609</vt:lpwstr>
      </vt:variant>
      <vt:variant>
        <vt:i4>176952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2449608</vt:lpwstr>
      </vt:variant>
      <vt:variant>
        <vt:i4>176952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2449607</vt:lpwstr>
      </vt:variant>
      <vt:variant>
        <vt:i4>176952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2449606</vt:lpwstr>
      </vt:variant>
      <vt:variant>
        <vt:i4>176952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2449605</vt:lpwstr>
      </vt:variant>
      <vt:variant>
        <vt:i4>176952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2449604</vt:lpwstr>
      </vt:variant>
      <vt:variant>
        <vt:i4>176952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2449603</vt:lpwstr>
      </vt:variant>
      <vt:variant>
        <vt:i4>176952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2449602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2449601</vt:lpwstr>
      </vt:variant>
      <vt:variant>
        <vt:i4>176952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2449600</vt:lpwstr>
      </vt:variant>
      <vt:variant>
        <vt:i4>117969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2449599</vt:lpwstr>
      </vt:variant>
      <vt:variant>
        <vt:i4>117969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2449598</vt:lpwstr>
      </vt:variant>
      <vt:variant>
        <vt:i4>117969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2449597</vt:lpwstr>
      </vt:variant>
      <vt:variant>
        <vt:i4>117969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2449596</vt:lpwstr>
      </vt:variant>
      <vt:variant>
        <vt:i4>117969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2449595</vt:lpwstr>
      </vt:variant>
      <vt:variant>
        <vt:i4>117969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2449594</vt:lpwstr>
      </vt:variant>
      <vt:variant>
        <vt:i4>117969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2449593</vt:lpwstr>
      </vt:variant>
      <vt:variant>
        <vt:i4>117969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2449592</vt:lpwstr>
      </vt:variant>
      <vt:variant>
        <vt:i4>11796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2449591</vt:lpwstr>
      </vt:variant>
      <vt:variant>
        <vt:i4>11796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2449590</vt:lpwstr>
      </vt:variant>
      <vt:variant>
        <vt:i4>124523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2449589</vt:lpwstr>
      </vt:variant>
      <vt:variant>
        <vt:i4>124523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2449588</vt:lpwstr>
      </vt:variant>
      <vt:variant>
        <vt:i4>12452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2449587</vt:lpwstr>
      </vt:variant>
      <vt:variant>
        <vt:i4>124523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2449586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2449585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2449584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2449583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2449582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2449581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2449580</vt:lpwstr>
      </vt:variant>
      <vt:variant>
        <vt:i4>183505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2449579</vt:lpwstr>
      </vt:variant>
      <vt:variant>
        <vt:i4>183505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2449578</vt:lpwstr>
      </vt:variant>
      <vt:variant>
        <vt:i4>183505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2449577</vt:lpwstr>
      </vt:variant>
      <vt:variant>
        <vt:i4>183505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2449576</vt:lpwstr>
      </vt:variant>
      <vt:variant>
        <vt:i4>183505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2449575</vt:lpwstr>
      </vt:variant>
      <vt:variant>
        <vt:i4>183505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2449574</vt:lpwstr>
      </vt:variant>
      <vt:variant>
        <vt:i4>183505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2449573</vt:lpwstr>
      </vt:variant>
      <vt:variant>
        <vt:i4>183505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24495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 JUN LONG</dc:creator>
  <cp:keywords/>
  <dc:description/>
  <cp:lastModifiedBy>LEW JUN LONG</cp:lastModifiedBy>
  <cp:revision>5</cp:revision>
  <dcterms:created xsi:type="dcterms:W3CDTF">2022-09-27T05:49:00Z</dcterms:created>
  <dcterms:modified xsi:type="dcterms:W3CDTF">2022-09-27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BF1908657AAA4B864B530B933234CD</vt:lpwstr>
  </property>
</Properties>
</file>